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01" w:type="dxa"/>
        <w:tblInd w:w="-180" w:type="dxa"/>
        <w:tblBorders>
          <w:bottom w:val="single" w:sz="4" w:space="0" w:color="auto"/>
          <w:insideH w:val="single" w:sz="4" w:space="0" w:color="auto"/>
        </w:tblBorders>
        <w:tblLayout w:type="fixed"/>
        <w:tblLook w:val="01E0" w:firstRow="1" w:lastRow="1" w:firstColumn="1" w:lastColumn="1" w:noHBand="0" w:noVBand="0"/>
      </w:tblPr>
      <w:tblGrid>
        <w:gridCol w:w="5700"/>
        <w:gridCol w:w="78"/>
        <w:gridCol w:w="1182"/>
        <w:gridCol w:w="1248"/>
        <w:gridCol w:w="7"/>
        <w:gridCol w:w="2786"/>
      </w:tblGrid>
      <w:tr w:rsidR="00CE599B" w14:paraId="34649D8E" w14:textId="77777777" w:rsidTr="00350498">
        <w:tc>
          <w:tcPr>
            <w:tcW w:w="5700" w:type="dxa"/>
            <w:tcBorders>
              <w:top w:val="nil"/>
              <w:bottom w:val="nil"/>
              <w:right w:val="nil"/>
            </w:tcBorders>
            <w:shd w:val="clear" w:color="auto" w:fill="auto"/>
          </w:tcPr>
          <w:p w14:paraId="438689DD" w14:textId="77777777" w:rsidR="00CE599B" w:rsidRDefault="00CE599B" w:rsidP="00232C74">
            <w:pPr>
              <w:pStyle w:val="forms"/>
              <w:tabs>
                <w:tab w:val="right" w:pos="10710"/>
                <w:tab w:val="right" w:pos="14310"/>
              </w:tabs>
              <w:rPr>
                <w:b/>
              </w:rPr>
            </w:pPr>
            <w:r w:rsidRPr="00232C74">
              <w:rPr>
                <w:b/>
              </w:rPr>
              <w:t>DEPARTMENT OF HEALTH SERVICES</w:t>
            </w:r>
          </w:p>
          <w:p w14:paraId="1B63B58F" w14:textId="77777777" w:rsidR="00CE599B" w:rsidRDefault="00CE599B" w:rsidP="00232C74">
            <w:pPr>
              <w:pStyle w:val="forms"/>
              <w:tabs>
                <w:tab w:val="right" w:pos="10710"/>
              </w:tabs>
            </w:pPr>
            <w:r>
              <w:t>Division of Public Health</w:t>
            </w:r>
          </w:p>
          <w:p w14:paraId="5B38F35B" w14:textId="53FE8E19" w:rsidR="00CE599B" w:rsidRPr="00232C74" w:rsidRDefault="00CE599B" w:rsidP="009F735D">
            <w:pPr>
              <w:pStyle w:val="forms"/>
              <w:tabs>
                <w:tab w:val="right" w:pos="10170"/>
                <w:tab w:val="right" w:pos="10710"/>
              </w:tabs>
              <w:rPr>
                <w:sz w:val="12"/>
              </w:rPr>
            </w:pPr>
            <w:r>
              <w:t>F-</w:t>
            </w:r>
            <w:proofErr w:type="gramStart"/>
            <w:r>
              <w:t>00052  (</w:t>
            </w:r>
            <w:proofErr w:type="gramEnd"/>
            <w:r w:rsidR="00A5227A">
              <w:t>0</w:t>
            </w:r>
            <w:r w:rsidR="00CF1D40">
              <w:t>3</w:t>
            </w:r>
            <w:r w:rsidR="00A5227A">
              <w:t>/20</w:t>
            </w:r>
            <w:r w:rsidR="001D212C">
              <w:t>2</w:t>
            </w:r>
            <w:r w:rsidR="002E48AE">
              <w:t>2</w:t>
            </w:r>
            <w:r>
              <w:t>)</w:t>
            </w:r>
          </w:p>
        </w:tc>
        <w:tc>
          <w:tcPr>
            <w:tcW w:w="1260" w:type="dxa"/>
            <w:gridSpan w:val="2"/>
            <w:tcBorders>
              <w:top w:val="nil"/>
              <w:left w:val="nil"/>
              <w:bottom w:val="nil"/>
              <w:right w:val="nil"/>
            </w:tcBorders>
            <w:shd w:val="clear" w:color="auto" w:fill="auto"/>
          </w:tcPr>
          <w:p w14:paraId="32DCE40B" w14:textId="77777777" w:rsidR="00CE599B" w:rsidRPr="00CE599B" w:rsidRDefault="00CE599B" w:rsidP="000D4184">
            <w:pPr>
              <w:rPr>
                <w:b/>
                <w:color w:val="FF0000"/>
                <w:sz w:val="32"/>
                <w:szCs w:val="32"/>
              </w:rPr>
            </w:pPr>
          </w:p>
        </w:tc>
        <w:tc>
          <w:tcPr>
            <w:tcW w:w="4041" w:type="dxa"/>
            <w:gridSpan w:val="3"/>
            <w:tcBorders>
              <w:top w:val="nil"/>
              <w:left w:val="nil"/>
              <w:bottom w:val="nil"/>
            </w:tcBorders>
            <w:shd w:val="clear" w:color="auto" w:fill="auto"/>
          </w:tcPr>
          <w:p w14:paraId="5F2548BF" w14:textId="77777777" w:rsidR="00CE599B" w:rsidRPr="00232C74" w:rsidRDefault="00CE599B" w:rsidP="003F5746">
            <w:pPr>
              <w:pStyle w:val="forms"/>
              <w:tabs>
                <w:tab w:val="right" w:pos="10710"/>
                <w:tab w:val="right" w:pos="14310"/>
              </w:tabs>
              <w:ind w:left="1776"/>
              <w:rPr>
                <w:sz w:val="12"/>
              </w:rPr>
            </w:pPr>
            <w:r w:rsidRPr="00232C74">
              <w:rPr>
                <w:b/>
              </w:rPr>
              <w:t>STATE OF WISCONSIN</w:t>
            </w:r>
          </w:p>
        </w:tc>
      </w:tr>
      <w:tr w:rsidR="00F01ADE" w14:paraId="14AAB0C6" w14:textId="77777777" w:rsidTr="00350498">
        <w:tc>
          <w:tcPr>
            <w:tcW w:w="11001" w:type="dxa"/>
            <w:gridSpan w:val="6"/>
            <w:tcBorders>
              <w:top w:val="nil"/>
              <w:bottom w:val="nil"/>
            </w:tcBorders>
            <w:shd w:val="clear" w:color="auto" w:fill="auto"/>
          </w:tcPr>
          <w:p w14:paraId="12FD2615" w14:textId="679E360A" w:rsidR="00F01ADE" w:rsidRPr="00232C74" w:rsidRDefault="00876684" w:rsidP="006B7C00">
            <w:pPr>
              <w:spacing w:before="120" w:after="60"/>
              <w:jc w:val="center"/>
              <w:rPr>
                <w:rFonts w:ascii="Arial" w:hAnsi="Arial" w:cs="Arial"/>
                <w:b/>
                <w:caps/>
                <w:sz w:val="24"/>
                <w:szCs w:val="24"/>
              </w:rPr>
            </w:pPr>
            <w:r w:rsidRPr="00232C74">
              <w:rPr>
                <w:rFonts w:ascii="Arial" w:hAnsi="Arial" w:cs="Arial"/>
                <w:b/>
                <w:caps/>
                <w:sz w:val="24"/>
                <w:szCs w:val="24"/>
              </w:rPr>
              <w:t xml:space="preserve">application </w:t>
            </w:r>
            <w:r w:rsidR="006B7C00">
              <w:rPr>
                <w:rFonts w:ascii="Arial" w:hAnsi="Arial" w:cs="Arial"/>
                <w:b/>
                <w:caps/>
                <w:sz w:val="24"/>
                <w:szCs w:val="24"/>
              </w:rPr>
              <w:t>TO CONTRACT AS AN</w:t>
            </w:r>
            <w:r w:rsidRPr="00232C74">
              <w:rPr>
                <w:rFonts w:ascii="Arial" w:hAnsi="Arial" w:cs="Arial"/>
                <w:b/>
                <w:caps/>
                <w:sz w:val="24"/>
                <w:szCs w:val="24"/>
              </w:rPr>
              <w:t xml:space="preserve"> aging and disability resource center</w:t>
            </w:r>
            <w:r w:rsidR="006B7C00">
              <w:rPr>
                <w:rFonts w:ascii="Arial" w:hAnsi="Arial" w:cs="Arial"/>
                <w:b/>
                <w:caps/>
                <w:sz w:val="24"/>
                <w:szCs w:val="24"/>
              </w:rPr>
              <w:t xml:space="preserve"> (ADRC)</w:t>
            </w:r>
          </w:p>
        </w:tc>
      </w:tr>
      <w:tr w:rsidR="00C86BCF" w14:paraId="52D10BF8" w14:textId="77777777" w:rsidTr="00350498">
        <w:tc>
          <w:tcPr>
            <w:tcW w:w="11001" w:type="dxa"/>
            <w:gridSpan w:val="6"/>
            <w:tcBorders>
              <w:top w:val="nil"/>
              <w:bottom w:val="nil"/>
            </w:tcBorders>
            <w:shd w:val="clear" w:color="auto" w:fill="auto"/>
          </w:tcPr>
          <w:p w14:paraId="734C57CB" w14:textId="77777777" w:rsidR="00D42680" w:rsidRPr="00232C74" w:rsidRDefault="008E226E" w:rsidP="00C86BCF">
            <w:pPr>
              <w:pStyle w:val="forms"/>
              <w:rPr>
                <w:highlight w:val="yellow"/>
              </w:rPr>
            </w:pPr>
            <w:r w:rsidRPr="008E226E">
              <w:t xml:space="preserve">Completion of this form is voluntary; however, the information requested </w:t>
            </w:r>
            <w:r w:rsidR="006B7C00">
              <w:t xml:space="preserve">in this form </w:t>
            </w:r>
            <w:r w:rsidRPr="008E226E">
              <w:t>is required as part of the ADRC application process.</w:t>
            </w:r>
          </w:p>
        </w:tc>
      </w:tr>
      <w:tr w:rsidR="00CE1B92" w:rsidRPr="00232C74" w14:paraId="78D4DF14" w14:textId="77777777" w:rsidTr="00350498">
        <w:trPr>
          <w:trHeight w:val="432"/>
        </w:trPr>
        <w:tc>
          <w:tcPr>
            <w:tcW w:w="11001" w:type="dxa"/>
            <w:gridSpan w:val="6"/>
            <w:tcBorders>
              <w:top w:val="nil"/>
              <w:bottom w:val="single" w:sz="4" w:space="0" w:color="auto"/>
            </w:tcBorders>
            <w:shd w:val="clear" w:color="auto" w:fill="auto"/>
            <w:vAlign w:val="center"/>
          </w:tcPr>
          <w:p w14:paraId="38C5016F" w14:textId="77777777" w:rsidR="00CE1B92" w:rsidRPr="00232C74" w:rsidRDefault="00CE1B92" w:rsidP="00CE1B92">
            <w:pPr>
              <w:pStyle w:val="forms"/>
              <w:rPr>
                <w:b/>
                <w:sz w:val="20"/>
              </w:rPr>
            </w:pPr>
            <w:r w:rsidRPr="00232C74">
              <w:rPr>
                <w:b/>
                <w:sz w:val="20"/>
              </w:rPr>
              <w:t>PART I – APPLICANT INFORMATION</w:t>
            </w:r>
          </w:p>
        </w:tc>
      </w:tr>
      <w:tr w:rsidR="006E1C58" w14:paraId="294ACEC7" w14:textId="77777777" w:rsidTr="00350498">
        <w:trPr>
          <w:trHeight w:val="576"/>
        </w:trPr>
        <w:tc>
          <w:tcPr>
            <w:tcW w:w="8208" w:type="dxa"/>
            <w:gridSpan w:val="4"/>
            <w:tcBorders>
              <w:top w:val="single" w:sz="4" w:space="0" w:color="auto"/>
              <w:bottom w:val="single" w:sz="4" w:space="0" w:color="auto"/>
              <w:right w:val="single" w:sz="4" w:space="0" w:color="auto"/>
            </w:tcBorders>
            <w:shd w:val="clear" w:color="auto" w:fill="auto"/>
          </w:tcPr>
          <w:p w14:paraId="197F07B7" w14:textId="77777777" w:rsidR="006E1C58" w:rsidRDefault="006E1C58" w:rsidP="00C76784">
            <w:pPr>
              <w:pStyle w:val="forms"/>
            </w:pPr>
            <w:r>
              <w:t>Name – Aging and Disability Resource Center (ADRC)</w:t>
            </w:r>
          </w:p>
          <w:p w14:paraId="3957BE4A" w14:textId="77777777" w:rsidR="006E1C58" w:rsidRDefault="006E1C58" w:rsidP="00C76784">
            <w:r>
              <w:fldChar w:fldCharType="begin">
                <w:ffData>
                  <w:name w:val="Text1"/>
                  <w:enabled/>
                  <w:calcOnExit w:val="0"/>
                  <w:textInput>
                    <w:maxLength w:val="75"/>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c>
          <w:tcPr>
            <w:tcW w:w="2793" w:type="dxa"/>
            <w:gridSpan w:val="2"/>
            <w:tcBorders>
              <w:top w:val="single" w:sz="4" w:space="0" w:color="auto"/>
              <w:left w:val="single" w:sz="4" w:space="0" w:color="auto"/>
              <w:bottom w:val="single" w:sz="4" w:space="0" w:color="auto"/>
            </w:tcBorders>
            <w:shd w:val="clear" w:color="auto" w:fill="auto"/>
          </w:tcPr>
          <w:p w14:paraId="762BE94F" w14:textId="77777777" w:rsidR="006E1C58" w:rsidRDefault="006E1C58" w:rsidP="00C76784">
            <w:pPr>
              <w:pStyle w:val="forms"/>
            </w:pPr>
            <w:r>
              <w:t xml:space="preserve">Date of </w:t>
            </w:r>
            <w:r w:rsidR="000C0592">
              <w:t>Application</w:t>
            </w:r>
          </w:p>
          <w:p w14:paraId="0DA26008" w14:textId="77777777" w:rsidR="006E1C58" w:rsidRDefault="006E1C58" w:rsidP="00C76784">
            <w:r>
              <w:fldChar w:fldCharType="begin">
                <w:ffData>
                  <w:name w:val="Text2"/>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6E1C58" w14:paraId="1BC8C23A" w14:textId="77777777" w:rsidTr="00350498">
        <w:trPr>
          <w:trHeight w:val="576"/>
        </w:trPr>
        <w:tc>
          <w:tcPr>
            <w:tcW w:w="11001" w:type="dxa"/>
            <w:gridSpan w:val="6"/>
            <w:tcBorders>
              <w:top w:val="single" w:sz="4" w:space="0" w:color="auto"/>
              <w:bottom w:val="single" w:sz="4" w:space="0" w:color="auto"/>
            </w:tcBorders>
            <w:shd w:val="clear" w:color="auto" w:fill="auto"/>
          </w:tcPr>
          <w:p w14:paraId="35EB60CA" w14:textId="77777777" w:rsidR="006E1C58" w:rsidRDefault="006E1C58" w:rsidP="00C76784">
            <w:pPr>
              <w:pStyle w:val="forms"/>
            </w:pPr>
            <w:r>
              <w:t>Name – Applicant</w:t>
            </w:r>
          </w:p>
          <w:bookmarkStart w:id="0" w:name="Text3"/>
          <w:p w14:paraId="21ECFD93" w14:textId="77777777" w:rsidR="006E1C58" w:rsidRDefault="006E1C58" w:rsidP="00C76784">
            <w:r>
              <w:fldChar w:fldCharType="begin">
                <w:ffData>
                  <w:name w:val="Text3"/>
                  <w:enabled/>
                  <w:calcOnExit w:val="0"/>
                  <w:textInput>
                    <w:maxLength w:val="100"/>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0"/>
          </w:p>
        </w:tc>
      </w:tr>
      <w:tr w:rsidR="006E1C58" w14:paraId="58B79558" w14:textId="77777777" w:rsidTr="00350498">
        <w:trPr>
          <w:trHeight w:val="576"/>
        </w:trPr>
        <w:tc>
          <w:tcPr>
            <w:tcW w:w="8208" w:type="dxa"/>
            <w:gridSpan w:val="4"/>
            <w:tcBorders>
              <w:top w:val="single" w:sz="4" w:space="0" w:color="auto"/>
              <w:bottom w:val="single" w:sz="4" w:space="0" w:color="auto"/>
              <w:right w:val="single" w:sz="4" w:space="0" w:color="auto"/>
            </w:tcBorders>
            <w:shd w:val="clear" w:color="auto" w:fill="auto"/>
          </w:tcPr>
          <w:p w14:paraId="7FCFEC08" w14:textId="77777777" w:rsidR="006E1C58" w:rsidRDefault="006E1C58" w:rsidP="00C76784">
            <w:pPr>
              <w:pStyle w:val="forms"/>
            </w:pPr>
            <w:r>
              <w:t>Name – Contact Person</w:t>
            </w:r>
          </w:p>
          <w:bookmarkStart w:id="1" w:name="Text4"/>
          <w:p w14:paraId="669EDB40" w14:textId="77777777" w:rsidR="006E1C58" w:rsidRDefault="006E1C58" w:rsidP="00C76784">
            <w:r>
              <w:fldChar w:fldCharType="begin">
                <w:ffData>
                  <w:name w:val="Text4"/>
                  <w:enabled/>
                  <w:calcOnExit w:val="0"/>
                  <w:textInput>
                    <w:maxLength w:val="55"/>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1"/>
          </w:p>
        </w:tc>
        <w:tc>
          <w:tcPr>
            <w:tcW w:w="2793" w:type="dxa"/>
            <w:gridSpan w:val="2"/>
            <w:tcBorders>
              <w:top w:val="single" w:sz="4" w:space="0" w:color="auto"/>
              <w:left w:val="single" w:sz="4" w:space="0" w:color="auto"/>
              <w:bottom w:val="single" w:sz="4" w:space="0" w:color="auto"/>
            </w:tcBorders>
            <w:shd w:val="clear" w:color="auto" w:fill="auto"/>
          </w:tcPr>
          <w:p w14:paraId="774E1943" w14:textId="2D6D9518" w:rsidR="006E1C58" w:rsidRDefault="00350498" w:rsidP="00C76784">
            <w:pPr>
              <w:pStyle w:val="forms"/>
            </w:pPr>
            <w:r>
              <w:t>Phone</w:t>
            </w:r>
            <w:r w:rsidR="006E1C58">
              <w:t xml:space="preserve"> Number</w:t>
            </w:r>
          </w:p>
          <w:bookmarkStart w:id="2" w:name="Text9"/>
          <w:p w14:paraId="0A2C1894" w14:textId="77777777" w:rsidR="006E1C58" w:rsidRDefault="006E1C58" w:rsidP="00C76784">
            <w:r>
              <w:fldChar w:fldCharType="begin">
                <w:ffData>
                  <w:name w:val="Text9"/>
                  <w:enabled/>
                  <w:calcOnExit w:val="0"/>
                  <w:textInput>
                    <w:maxLength w:val="14"/>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2"/>
          </w:p>
        </w:tc>
      </w:tr>
      <w:tr w:rsidR="006E1C58" w14:paraId="0C155F45" w14:textId="77777777" w:rsidTr="00350498">
        <w:trPr>
          <w:trHeight w:val="576"/>
        </w:trPr>
        <w:tc>
          <w:tcPr>
            <w:tcW w:w="11001" w:type="dxa"/>
            <w:gridSpan w:val="6"/>
            <w:tcBorders>
              <w:top w:val="single" w:sz="4" w:space="0" w:color="auto"/>
              <w:bottom w:val="single" w:sz="4" w:space="0" w:color="auto"/>
            </w:tcBorders>
            <w:shd w:val="clear" w:color="auto" w:fill="auto"/>
          </w:tcPr>
          <w:p w14:paraId="15E937EC" w14:textId="77777777" w:rsidR="006E1C58" w:rsidRDefault="006E1C58" w:rsidP="00C76784">
            <w:pPr>
              <w:pStyle w:val="forms"/>
            </w:pPr>
            <w:r>
              <w:t>Address (Street, City, State, Zip)</w:t>
            </w:r>
          </w:p>
          <w:bookmarkStart w:id="3" w:name="Text7"/>
          <w:p w14:paraId="2F13223E" w14:textId="77777777" w:rsidR="006E1C58" w:rsidRDefault="006E1C58" w:rsidP="00C76784">
            <w:r>
              <w:fldChar w:fldCharType="begin">
                <w:ffData>
                  <w:name w:val="Text7"/>
                  <w:enabled/>
                  <w:calcOnExit w:val="0"/>
                  <w:textInput>
                    <w:maxLength w:val="110"/>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3"/>
          </w:p>
        </w:tc>
      </w:tr>
      <w:tr w:rsidR="006E1C58" w14:paraId="07425746" w14:textId="77777777" w:rsidTr="00350498">
        <w:trPr>
          <w:trHeight w:val="576"/>
        </w:trPr>
        <w:tc>
          <w:tcPr>
            <w:tcW w:w="11001" w:type="dxa"/>
            <w:gridSpan w:val="6"/>
            <w:tcBorders>
              <w:top w:val="single" w:sz="4" w:space="0" w:color="auto"/>
              <w:bottom w:val="single" w:sz="12" w:space="0" w:color="auto"/>
            </w:tcBorders>
            <w:shd w:val="clear" w:color="auto" w:fill="auto"/>
          </w:tcPr>
          <w:p w14:paraId="2AF49D21" w14:textId="77777777" w:rsidR="006E1C58" w:rsidRDefault="006E1C58" w:rsidP="00C76784">
            <w:pPr>
              <w:pStyle w:val="forms"/>
            </w:pPr>
            <w:r>
              <w:t>Email Address</w:t>
            </w:r>
          </w:p>
          <w:bookmarkStart w:id="4" w:name="Text8"/>
          <w:p w14:paraId="053CC446" w14:textId="77777777" w:rsidR="006E1C58" w:rsidRDefault="006E1C58" w:rsidP="00C76784">
            <w:r>
              <w:fldChar w:fldCharType="begin">
                <w:ffData>
                  <w:name w:val="Text8"/>
                  <w:enabled/>
                  <w:calcOnExit w:val="0"/>
                  <w:textInput>
                    <w:maxLength w:val="85"/>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4"/>
          </w:p>
        </w:tc>
      </w:tr>
      <w:tr w:rsidR="00922B4A" w14:paraId="0C456F3B" w14:textId="77777777" w:rsidTr="00350498">
        <w:tc>
          <w:tcPr>
            <w:tcW w:w="8208" w:type="dxa"/>
            <w:gridSpan w:val="4"/>
            <w:tcBorders>
              <w:top w:val="single" w:sz="12" w:space="0" w:color="auto"/>
              <w:bottom w:val="nil"/>
              <w:right w:val="single" w:sz="4" w:space="0" w:color="auto"/>
            </w:tcBorders>
            <w:shd w:val="clear" w:color="auto" w:fill="auto"/>
          </w:tcPr>
          <w:p w14:paraId="171AC17E" w14:textId="77777777" w:rsidR="00922B4A" w:rsidRPr="00232C74" w:rsidRDefault="00922B4A" w:rsidP="00BE322F">
            <w:pPr>
              <w:pStyle w:val="forms"/>
              <w:rPr>
                <w:b/>
              </w:rPr>
            </w:pPr>
            <w:r w:rsidRPr="00232C74">
              <w:rPr>
                <w:b/>
              </w:rPr>
              <w:t>ADRC Service Area</w:t>
            </w:r>
            <w:r w:rsidR="00BE322F" w:rsidRPr="00812246">
              <w:t xml:space="preserve"> (</w:t>
            </w:r>
            <w:r w:rsidR="00BE322F">
              <w:t>Counties to be Included)</w:t>
            </w:r>
          </w:p>
        </w:tc>
        <w:tc>
          <w:tcPr>
            <w:tcW w:w="2793" w:type="dxa"/>
            <w:gridSpan w:val="2"/>
            <w:tcBorders>
              <w:top w:val="single" w:sz="12" w:space="0" w:color="auto"/>
              <w:left w:val="single" w:sz="4" w:space="0" w:color="auto"/>
              <w:bottom w:val="nil"/>
            </w:tcBorders>
            <w:shd w:val="clear" w:color="auto" w:fill="auto"/>
          </w:tcPr>
          <w:p w14:paraId="787DC6ED" w14:textId="77777777" w:rsidR="00922B4A" w:rsidRDefault="00922B4A" w:rsidP="00922B4A">
            <w:pPr>
              <w:pStyle w:val="forms"/>
            </w:pPr>
            <w:r>
              <w:t>Date of Anticipated ADRC Start</w:t>
            </w:r>
          </w:p>
        </w:tc>
      </w:tr>
      <w:bookmarkStart w:id="5" w:name="Text10"/>
      <w:tr w:rsidR="00C5409A" w14:paraId="7B9F9A92" w14:textId="77777777" w:rsidTr="00350498">
        <w:trPr>
          <w:trHeight w:val="486"/>
        </w:trPr>
        <w:tc>
          <w:tcPr>
            <w:tcW w:w="8215" w:type="dxa"/>
            <w:gridSpan w:val="5"/>
            <w:tcBorders>
              <w:top w:val="nil"/>
              <w:bottom w:val="single" w:sz="4" w:space="0" w:color="auto"/>
              <w:right w:val="single" w:sz="4" w:space="0" w:color="auto"/>
            </w:tcBorders>
            <w:shd w:val="clear" w:color="auto" w:fill="auto"/>
          </w:tcPr>
          <w:p w14:paraId="5EC8EB18" w14:textId="467A878B" w:rsidR="00C5409A" w:rsidRDefault="00C5409A" w:rsidP="00BE322F">
            <w:r>
              <w:fldChar w:fldCharType="begin">
                <w:ffData>
                  <w:name w:val="Text10"/>
                  <w:enabled/>
                  <w:calcOnExit w:val="0"/>
                  <w:textInput>
                    <w:maxLength w:val="55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2786" w:type="dxa"/>
            <w:tcBorders>
              <w:top w:val="nil"/>
              <w:left w:val="single" w:sz="4" w:space="0" w:color="auto"/>
              <w:bottom w:val="single" w:sz="4" w:space="0" w:color="auto"/>
            </w:tcBorders>
            <w:shd w:val="clear" w:color="auto" w:fill="auto"/>
          </w:tcPr>
          <w:p w14:paraId="5CEFEE8E" w14:textId="77777777" w:rsidR="00C5409A" w:rsidRDefault="00BE322F" w:rsidP="00BE322F">
            <w:r>
              <w:fldChar w:fldCharType="begin">
                <w:ffData>
                  <w:name w:val="Text2"/>
                  <w:enabled/>
                  <w:calcOnExit w:val="0"/>
                  <w:textInput>
                    <w:type w:val="date"/>
                    <w:maxLength w:val="25"/>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86BCF" w14:paraId="6BCE49DD" w14:textId="77777777" w:rsidTr="00350498">
        <w:tc>
          <w:tcPr>
            <w:tcW w:w="11001" w:type="dxa"/>
            <w:gridSpan w:val="6"/>
            <w:tcBorders>
              <w:top w:val="single" w:sz="12" w:space="0" w:color="auto"/>
              <w:bottom w:val="single" w:sz="4" w:space="0" w:color="auto"/>
            </w:tcBorders>
            <w:shd w:val="clear" w:color="auto" w:fill="auto"/>
          </w:tcPr>
          <w:p w14:paraId="34F9BCD7" w14:textId="77777777" w:rsidR="00F556D1" w:rsidRPr="00232C74" w:rsidRDefault="00D00C2D" w:rsidP="00D00C2D">
            <w:pPr>
              <w:pStyle w:val="forms"/>
              <w:rPr>
                <w:b/>
              </w:rPr>
            </w:pPr>
            <w:r w:rsidRPr="00232C74">
              <w:rPr>
                <w:b/>
              </w:rPr>
              <w:t>SUBMITTED BY</w:t>
            </w:r>
          </w:p>
        </w:tc>
      </w:tr>
      <w:tr w:rsidR="00CE1B92" w14:paraId="406D3B99" w14:textId="77777777" w:rsidTr="00350498">
        <w:trPr>
          <w:trHeight w:val="576"/>
        </w:trPr>
        <w:tc>
          <w:tcPr>
            <w:tcW w:w="5778" w:type="dxa"/>
            <w:gridSpan w:val="2"/>
            <w:tcBorders>
              <w:top w:val="single" w:sz="4" w:space="0" w:color="auto"/>
              <w:bottom w:val="single" w:sz="4" w:space="0" w:color="auto"/>
              <w:right w:val="single" w:sz="4" w:space="0" w:color="auto"/>
            </w:tcBorders>
            <w:shd w:val="clear" w:color="auto" w:fill="auto"/>
          </w:tcPr>
          <w:p w14:paraId="63F4813E" w14:textId="77777777" w:rsidR="00CE1B92" w:rsidRDefault="00CE1B92" w:rsidP="0023438B">
            <w:pPr>
              <w:pStyle w:val="forms"/>
            </w:pPr>
            <w:r>
              <w:t xml:space="preserve">Name – </w:t>
            </w:r>
            <w:r w:rsidR="00D00C2D">
              <w:t>Authorized Representative</w:t>
            </w:r>
          </w:p>
          <w:bookmarkStart w:id="6" w:name="Text13"/>
          <w:p w14:paraId="360F1F56" w14:textId="77777777" w:rsidR="00CE1B92" w:rsidRDefault="006E1C58" w:rsidP="0023438B">
            <w:r>
              <w:fldChar w:fldCharType="begin">
                <w:ffData>
                  <w:name w:val="Text13"/>
                  <w:enabled/>
                  <w:calcOnExit w:val="0"/>
                  <w:textInput>
                    <w:maxLength w:val="55"/>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6"/>
          </w:p>
        </w:tc>
        <w:tc>
          <w:tcPr>
            <w:tcW w:w="5223" w:type="dxa"/>
            <w:gridSpan w:val="4"/>
            <w:tcBorders>
              <w:top w:val="single" w:sz="4" w:space="0" w:color="auto"/>
              <w:left w:val="single" w:sz="4" w:space="0" w:color="auto"/>
              <w:bottom w:val="single" w:sz="4" w:space="0" w:color="auto"/>
            </w:tcBorders>
            <w:shd w:val="clear" w:color="auto" w:fill="auto"/>
          </w:tcPr>
          <w:p w14:paraId="7D31EAB9" w14:textId="77777777" w:rsidR="00CE1B92" w:rsidRDefault="00D00C2D" w:rsidP="0023438B">
            <w:pPr>
              <w:pStyle w:val="forms"/>
            </w:pPr>
            <w:r>
              <w:t>Title</w:t>
            </w:r>
          </w:p>
          <w:p w14:paraId="7F06BC28" w14:textId="77777777" w:rsidR="00CE1B92" w:rsidRDefault="006E1C58" w:rsidP="0023438B">
            <w:r>
              <w:fldChar w:fldCharType="begin">
                <w:ffData>
                  <w:name w:val="Text13"/>
                  <w:enabled/>
                  <w:calcOnExit w:val="0"/>
                  <w:textInput>
                    <w:maxLength w:val="55"/>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A46657" w14:paraId="33244152" w14:textId="77777777" w:rsidTr="00350498">
        <w:trPr>
          <w:trHeight w:val="576"/>
        </w:trPr>
        <w:tc>
          <w:tcPr>
            <w:tcW w:w="8208" w:type="dxa"/>
            <w:gridSpan w:val="4"/>
            <w:tcBorders>
              <w:top w:val="single" w:sz="4" w:space="0" w:color="auto"/>
              <w:bottom w:val="single" w:sz="4" w:space="0" w:color="auto"/>
              <w:right w:val="single" w:sz="4" w:space="0" w:color="auto"/>
            </w:tcBorders>
            <w:shd w:val="clear" w:color="auto" w:fill="auto"/>
          </w:tcPr>
          <w:p w14:paraId="39943A2B" w14:textId="77777777" w:rsidR="00A46657" w:rsidRDefault="00A46657" w:rsidP="008730CB">
            <w:pPr>
              <w:pStyle w:val="forms"/>
            </w:pPr>
            <w:r>
              <w:t>Name – Organization</w:t>
            </w:r>
          </w:p>
          <w:p w14:paraId="06885872" w14:textId="77777777" w:rsidR="00A46657" w:rsidRDefault="00A46657" w:rsidP="008730CB">
            <w:r>
              <w:fldChar w:fldCharType="begin">
                <w:ffData>
                  <w:name w:val=""/>
                  <w:enabled/>
                  <w:calcOnExit w:val="0"/>
                  <w:textInput>
                    <w:maxLength w:val="85"/>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c>
          <w:tcPr>
            <w:tcW w:w="2793" w:type="dxa"/>
            <w:gridSpan w:val="2"/>
            <w:tcBorders>
              <w:top w:val="single" w:sz="4" w:space="0" w:color="auto"/>
              <w:left w:val="single" w:sz="4" w:space="0" w:color="auto"/>
              <w:bottom w:val="single" w:sz="4" w:space="0" w:color="auto"/>
            </w:tcBorders>
            <w:shd w:val="clear" w:color="auto" w:fill="auto"/>
          </w:tcPr>
          <w:p w14:paraId="37B5B234" w14:textId="670BBB0C" w:rsidR="00A46657" w:rsidRPr="00232C74" w:rsidRDefault="00350498" w:rsidP="008730CB">
            <w:pPr>
              <w:rPr>
                <w:rFonts w:ascii="Arial" w:hAnsi="Arial"/>
                <w:sz w:val="18"/>
              </w:rPr>
            </w:pPr>
            <w:r>
              <w:rPr>
                <w:rFonts w:ascii="Arial" w:hAnsi="Arial"/>
                <w:sz w:val="18"/>
              </w:rPr>
              <w:t>Phone</w:t>
            </w:r>
            <w:r w:rsidR="00A46657" w:rsidRPr="00232C74">
              <w:rPr>
                <w:rFonts w:ascii="Arial" w:hAnsi="Arial"/>
                <w:sz w:val="18"/>
              </w:rPr>
              <w:t xml:space="preserve"> Number </w:t>
            </w:r>
          </w:p>
          <w:p w14:paraId="508255D9" w14:textId="77777777" w:rsidR="00A46657" w:rsidRDefault="00A46657" w:rsidP="008730CB">
            <w:r>
              <w:fldChar w:fldCharType="begin">
                <w:ffData>
                  <w:name w:val=""/>
                  <w:enabled/>
                  <w:calcOnExit w:val="0"/>
                  <w:textInput>
                    <w:maxLength w:val="14"/>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A46657" w14:paraId="7AF3BE6B" w14:textId="77777777" w:rsidTr="00350498">
        <w:trPr>
          <w:trHeight w:val="576"/>
        </w:trPr>
        <w:tc>
          <w:tcPr>
            <w:tcW w:w="11001" w:type="dxa"/>
            <w:gridSpan w:val="6"/>
            <w:tcBorders>
              <w:top w:val="single" w:sz="4" w:space="0" w:color="auto"/>
              <w:bottom w:val="single" w:sz="4" w:space="0" w:color="auto"/>
            </w:tcBorders>
            <w:shd w:val="clear" w:color="auto" w:fill="auto"/>
          </w:tcPr>
          <w:p w14:paraId="10EAB850" w14:textId="77777777" w:rsidR="00A46657" w:rsidRDefault="00A46657" w:rsidP="0023438B">
            <w:pPr>
              <w:pStyle w:val="forms"/>
            </w:pPr>
            <w:r>
              <w:t xml:space="preserve">Email </w:t>
            </w:r>
            <w:r w:rsidR="00510333">
              <w:t>A</w:t>
            </w:r>
            <w:r>
              <w:t>ddress</w:t>
            </w:r>
          </w:p>
          <w:bookmarkStart w:id="7" w:name="Text15"/>
          <w:p w14:paraId="17ADA085" w14:textId="77777777" w:rsidR="00A46657" w:rsidRDefault="00A46657" w:rsidP="006E1C58">
            <w:r>
              <w:fldChar w:fldCharType="begin">
                <w:ffData>
                  <w:name w:val="Text15"/>
                  <w:enabled/>
                  <w:calcOnExit w:val="0"/>
                  <w:textInput>
                    <w:maxLength w:val="85"/>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7"/>
          </w:p>
        </w:tc>
      </w:tr>
      <w:tr w:rsidR="00D00C2D" w14:paraId="56406363" w14:textId="77777777" w:rsidTr="00350498">
        <w:trPr>
          <w:trHeight w:val="576"/>
        </w:trPr>
        <w:tc>
          <w:tcPr>
            <w:tcW w:w="8208" w:type="dxa"/>
            <w:gridSpan w:val="4"/>
            <w:tcBorders>
              <w:top w:val="single" w:sz="4" w:space="0" w:color="auto"/>
              <w:bottom w:val="single" w:sz="12" w:space="0" w:color="auto"/>
              <w:right w:val="single" w:sz="4" w:space="0" w:color="auto"/>
            </w:tcBorders>
            <w:shd w:val="clear" w:color="auto" w:fill="auto"/>
          </w:tcPr>
          <w:p w14:paraId="73DD003C" w14:textId="77777777" w:rsidR="00D00C2D" w:rsidRPr="00D00C2D" w:rsidRDefault="00D00C2D" w:rsidP="0023438B">
            <w:pPr>
              <w:pStyle w:val="forms"/>
            </w:pPr>
            <w:r w:rsidRPr="00232C74">
              <w:rPr>
                <w:b/>
              </w:rPr>
              <w:t>SIGNATURE</w:t>
            </w:r>
            <w:r>
              <w:t xml:space="preserve"> – Authorized Representative</w:t>
            </w:r>
          </w:p>
        </w:tc>
        <w:tc>
          <w:tcPr>
            <w:tcW w:w="2793" w:type="dxa"/>
            <w:gridSpan w:val="2"/>
            <w:tcBorders>
              <w:top w:val="single" w:sz="4" w:space="0" w:color="auto"/>
              <w:left w:val="single" w:sz="4" w:space="0" w:color="auto"/>
              <w:bottom w:val="single" w:sz="12" w:space="0" w:color="auto"/>
            </w:tcBorders>
            <w:shd w:val="clear" w:color="auto" w:fill="auto"/>
          </w:tcPr>
          <w:p w14:paraId="005EF743" w14:textId="77777777" w:rsidR="00D00C2D" w:rsidRPr="00D00C2D" w:rsidRDefault="00D00C2D" w:rsidP="00D00C2D">
            <w:pPr>
              <w:pStyle w:val="forms"/>
            </w:pPr>
            <w:r>
              <w:t>Date Signed</w:t>
            </w:r>
          </w:p>
        </w:tc>
      </w:tr>
      <w:tr w:rsidR="00C87DDC" w14:paraId="2DEA77A1" w14:textId="77777777" w:rsidTr="00350498">
        <w:tblPrEx>
          <w:tblBorders>
            <w:top w:val="single" w:sz="4" w:space="0" w:color="auto"/>
            <w:left w:val="single" w:sz="4" w:space="0" w:color="auto"/>
            <w:right w:val="single" w:sz="4" w:space="0" w:color="auto"/>
            <w:insideV w:val="single" w:sz="4" w:space="0" w:color="auto"/>
          </w:tblBorders>
        </w:tblPrEx>
        <w:tc>
          <w:tcPr>
            <w:tcW w:w="11001" w:type="dxa"/>
            <w:gridSpan w:val="6"/>
            <w:tcBorders>
              <w:top w:val="single" w:sz="12" w:space="0" w:color="auto"/>
              <w:left w:val="nil"/>
              <w:bottom w:val="nil"/>
              <w:right w:val="nil"/>
            </w:tcBorders>
            <w:shd w:val="clear" w:color="auto" w:fill="auto"/>
          </w:tcPr>
          <w:p w14:paraId="7F31A095" w14:textId="77777777" w:rsidR="00C87DDC" w:rsidRDefault="00C87DDC" w:rsidP="00232C74">
            <w:pPr>
              <w:pStyle w:val="forms"/>
              <w:spacing w:before="60" w:after="60"/>
            </w:pPr>
            <w:r>
              <w:t>Attach the following to the completed application form:</w:t>
            </w:r>
          </w:p>
        </w:tc>
      </w:tr>
      <w:tr w:rsidR="00C87DDC" w14:paraId="6354B7AC" w14:textId="77777777" w:rsidTr="00350498">
        <w:tblPrEx>
          <w:tblBorders>
            <w:top w:val="single" w:sz="4" w:space="0" w:color="auto"/>
            <w:left w:val="single" w:sz="4" w:space="0" w:color="auto"/>
            <w:right w:val="single" w:sz="4" w:space="0" w:color="auto"/>
            <w:insideV w:val="single" w:sz="4" w:space="0" w:color="auto"/>
          </w:tblBorders>
        </w:tblPrEx>
        <w:tc>
          <w:tcPr>
            <w:tcW w:w="11001" w:type="dxa"/>
            <w:gridSpan w:val="6"/>
            <w:tcBorders>
              <w:top w:val="nil"/>
              <w:left w:val="nil"/>
              <w:bottom w:val="nil"/>
              <w:right w:val="nil"/>
            </w:tcBorders>
            <w:shd w:val="clear" w:color="auto" w:fill="auto"/>
          </w:tcPr>
          <w:p w14:paraId="16FC2CF0" w14:textId="77777777" w:rsidR="00C87DDC" w:rsidRDefault="00C87DDC" w:rsidP="00FF2765">
            <w:pPr>
              <w:pStyle w:val="forms"/>
              <w:tabs>
                <w:tab w:val="left" w:pos="345"/>
              </w:tabs>
              <w:spacing w:before="60" w:after="60"/>
            </w:pPr>
            <w:r>
              <w:t>A.</w:t>
            </w:r>
            <w:r>
              <w:tab/>
              <w:t>County Board</w:t>
            </w:r>
            <w:r w:rsidR="00FF2765">
              <w:t>/</w:t>
            </w:r>
            <w:r>
              <w:t>Tribal Government Resolution(s) Authorizing the ADRC Application</w:t>
            </w:r>
          </w:p>
        </w:tc>
      </w:tr>
      <w:tr w:rsidR="00C87DDC" w14:paraId="459CCF88" w14:textId="77777777" w:rsidTr="00350498">
        <w:tblPrEx>
          <w:tblBorders>
            <w:top w:val="single" w:sz="4" w:space="0" w:color="auto"/>
            <w:left w:val="single" w:sz="4" w:space="0" w:color="auto"/>
            <w:right w:val="single" w:sz="4" w:space="0" w:color="auto"/>
            <w:insideV w:val="single" w:sz="4" w:space="0" w:color="auto"/>
          </w:tblBorders>
        </w:tblPrEx>
        <w:tc>
          <w:tcPr>
            <w:tcW w:w="11001" w:type="dxa"/>
            <w:gridSpan w:val="6"/>
            <w:tcBorders>
              <w:top w:val="nil"/>
              <w:left w:val="nil"/>
              <w:bottom w:val="nil"/>
              <w:right w:val="nil"/>
            </w:tcBorders>
            <w:shd w:val="clear" w:color="auto" w:fill="auto"/>
          </w:tcPr>
          <w:p w14:paraId="44171C13" w14:textId="77777777" w:rsidR="00C87DDC" w:rsidRDefault="00C87DDC" w:rsidP="00FF2765">
            <w:pPr>
              <w:pStyle w:val="forms"/>
              <w:tabs>
                <w:tab w:val="left" w:pos="375"/>
              </w:tabs>
              <w:spacing w:before="60" w:after="60"/>
            </w:pPr>
            <w:r>
              <w:t>B.</w:t>
            </w:r>
            <w:r>
              <w:tab/>
              <w:t xml:space="preserve">Letters of support </w:t>
            </w:r>
          </w:p>
        </w:tc>
      </w:tr>
      <w:tr w:rsidR="00C87DDC" w14:paraId="425DBE40" w14:textId="77777777" w:rsidTr="00350498">
        <w:tblPrEx>
          <w:tblBorders>
            <w:top w:val="single" w:sz="4" w:space="0" w:color="auto"/>
            <w:left w:val="single" w:sz="4" w:space="0" w:color="auto"/>
            <w:right w:val="single" w:sz="4" w:space="0" w:color="auto"/>
            <w:insideV w:val="single" w:sz="4" w:space="0" w:color="auto"/>
          </w:tblBorders>
        </w:tblPrEx>
        <w:tc>
          <w:tcPr>
            <w:tcW w:w="11001" w:type="dxa"/>
            <w:gridSpan w:val="6"/>
            <w:tcBorders>
              <w:top w:val="nil"/>
              <w:left w:val="nil"/>
              <w:bottom w:val="nil"/>
              <w:right w:val="nil"/>
            </w:tcBorders>
            <w:shd w:val="clear" w:color="auto" w:fill="auto"/>
          </w:tcPr>
          <w:p w14:paraId="2BD26AF3" w14:textId="77777777" w:rsidR="00C87DDC" w:rsidRDefault="00C87DDC" w:rsidP="00962D36">
            <w:pPr>
              <w:pStyle w:val="forms"/>
              <w:tabs>
                <w:tab w:val="left" w:pos="375"/>
              </w:tabs>
              <w:spacing w:before="60" w:after="60"/>
            </w:pPr>
            <w:r>
              <w:t>C.</w:t>
            </w:r>
            <w:r>
              <w:tab/>
              <w:t>Organization</w:t>
            </w:r>
            <w:r w:rsidR="00962D36">
              <w:t>al</w:t>
            </w:r>
            <w:r>
              <w:t xml:space="preserve"> Chart</w:t>
            </w:r>
            <w:r w:rsidR="00FF2765">
              <w:t>s</w:t>
            </w:r>
            <w:r w:rsidR="00962D36">
              <w:t xml:space="preserve"> for the Proposed ADRC </w:t>
            </w:r>
          </w:p>
        </w:tc>
      </w:tr>
      <w:tr w:rsidR="00C87DDC" w14:paraId="5839D1E8" w14:textId="77777777" w:rsidTr="00350498">
        <w:tblPrEx>
          <w:tblBorders>
            <w:top w:val="single" w:sz="4" w:space="0" w:color="auto"/>
            <w:left w:val="single" w:sz="4" w:space="0" w:color="auto"/>
            <w:right w:val="single" w:sz="4" w:space="0" w:color="auto"/>
            <w:insideV w:val="single" w:sz="4" w:space="0" w:color="auto"/>
          </w:tblBorders>
        </w:tblPrEx>
        <w:tc>
          <w:tcPr>
            <w:tcW w:w="11001" w:type="dxa"/>
            <w:gridSpan w:val="6"/>
            <w:tcBorders>
              <w:top w:val="nil"/>
              <w:left w:val="nil"/>
              <w:bottom w:val="nil"/>
              <w:right w:val="nil"/>
            </w:tcBorders>
            <w:shd w:val="clear" w:color="auto" w:fill="auto"/>
          </w:tcPr>
          <w:p w14:paraId="21586C27" w14:textId="77777777" w:rsidR="00C87DDC" w:rsidRDefault="00703E5F" w:rsidP="00232C74">
            <w:pPr>
              <w:pStyle w:val="forms"/>
              <w:tabs>
                <w:tab w:val="left" w:pos="375"/>
              </w:tabs>
              <w:spacing w:before="60" w:after="60"/>
            </w:pPr>
            <w:r>
              <w:t>D</w:t>
            </w:r>
            <w:r w:rsidR="00C87DDC">
              <w:t>.</w:t>
            </w:r>
            <w:r w:rsidR="00C87DDC">
              <w:tab/>
              <w:t>Other attachments (optional)</w:t>
            </w:r>
          </w:p>
        </w:tc>
      </w:tr>
      <w:tr w:rsidR="00D00C2D" w:rsidRPr="00232C74" w14:paraId="7460C971" w14:textId="77777777" w:rsidTr="00350498">
        <w:trPr>
          <w:trHeight w:val="432"/>
        </w:trPr>
        <w:tc>
          <w:tcPr>
            <w:tcW w:w="11001" w:type="dxa"/>
            <w:gridSpan w:val="6"/>
            <w:tcBorders>
              <w:top w:val="nil"/>
              <w:bottom w:val="nil"/>
            </w:tcBorders>
            <w:shd w:val="clear" w:color="auto" w:fill="auto"/>
            <w:vAlign w:val="center"/>
          </w:tcPr>
          <w:p w14:paraId="3D36A4E5" w14:textId="77777777" w:rsidR="00D00C2D" w:rsidRPr="00232C74" w:rsidRDefault="00D00C2D" w:rsidP="00C756FA">
            <w:pPr>
              <w:pStyle w:val="forms"/>
              <w:keepLines/>
              <w:rPr>
                <w:b/>
                <w:sz w:val="20"/>
              </w:rPr>
            </w:pPr>
            <w:bookmarkStart w:id="8" w:name="OLE_LINK1"/>
            <w:bookmarkStart w:id="9" w:name="OLE_LINK2"/>
            <w:r w:rsidRPr="00232C74">
              <w:rPr>
                <w:b/>
                <w:sz w:val="20"/>
              </w:rPr>
              <w:t>PART II – EXECUTIVE SUMMARY</w:t>
            </w:r>
          </w:p>
        </w:tc>
      </w:tr>
      <w:tr w:rsidR="00D00C2D" w14:paraId="3206F109" w14:textId="77777777" w:rsidTr="00350498">
        <w:tblPrEx>
          <w:tblBorders>
            <w:top w:val="single" w:sz="4" w:space="0" w:color="auto"/>
            <w:left w:val="single" w:sz="4" w:space="0" w:color="auto"/>
            <w:right w:val="single" w:sz="4" w:space="0" w:color="auto"/>
            <w:insideV w:val="single" w:sz="4" w:space="0" w:color="auto"/>
          </w:tblBorders>
        </w:tblPrEx>
        <w:tc>
          <w:tcPr>
            <w:tcW w:w="11001" w:type="dxa"/>
            <w:gridSpan w:val="6"/>
            <w:tcBorders>
              <w:top w:val="nil"/>
              <w:left w:val="nil"/>
              <w:bottom w:val="nil"/>
              <w:right w:val="nil"/>
            </w:tcBorders>
            <w:shd w:val="clear" w:color="auto" w:fill="auto"/>
          </w:tcPr>
          <w:p w14:paraId="401CF59A" w14:textId="3B8C0496" w:rsidR="00D00C2D" w:rsidRDefault="00D00C2D" w:rsidP="00C756FA">
            <w:pPr>
              <w:pStyle w:val="forms"/>
              <w:keepLines/>
            </w:pPr>
            <w:r>
              <w:t xml:space="preserve">In two pages or less, provide a summary description of the proposed ADRC, including the service area, client populations, organizational structure, office location(s), </w:t>
            </w:r>
            <w:r w:rsidR="00734B9F">
              <w:t xml:space="preserve">and </w:t>
            </w:r>
            <w:r>
              <w:t>approach to providing ADRC services</w:t>
            </w:r>
            <w:r w:rsidR="00734B9F">
              <w:t>.</w:t>
            </w:r>
            <w:r>
              <w:t xml:space="preserve"> Highlight any distinctive characteristics of</w:t>
            </w:r>
            <w:r w:rsidR="006B7C00">
              <w:t>,</w:t>
            </w:r>
            <w:r>
              <w:t xml:space="preserve"> or significant challenges faced by</w:t>
            </w:r>
            <w:r w:rsidR="009C0985">
              <w:t>,</w:t>
            </w:r>
            <w:r>
              <w:t xml:space="preserve"> the proposed ADRC.</w:t>
            </w:r>
            <w:r w:rsidR="00D32E91">
              <w:t xml:space="preserve"> </w:t>
            </w:r>
          </w:p>
        </w:tc>
      </w:tr>
      <w:bookmarkEnd w:id="8"/>
      <w:bookmarkEnd w:id="9"/>
    </w:tbl>
    <w:p w14:paraId="4F59A2D0" w14:textId="77777777" w:rsidR="00D00C2D" w:rsidRPr="009553D7" w:rsidRDefault="00D00C2D" w:rsidP="0023438B">
      <w:pPr>
        <w:rPr>
          <w:sz w:val="4"/>
          <w:szCs w:val="4"/>
        </w:rPr>
        <w:sectPr w:rsidR="00D00C2D" w:rsidRPr="009553D7" w:rsidSect="00927242">
          <w:headerReference w:type="default" r:id="rId8"/>
          <w:type w:val="continuous"/>
          <w:pgSz w:w="12240" w:h="15840"/>
          <w:pgMar w:top="720" w:right="720" w:bottom="720" w:left="720" w:header="720" w:footer="720" w:gutter="0"/>
          <w:cols w:space="720"/>
          <w:titlePg/>
          <w:docGrid w:linePitch="299"/>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00C2D" w14:paraId="5979539C" w14:textId="77777777" w:rsidTr="00232C74">
        <w:trPr>
          <w:trHeight w:val="576"/>
        </w:trPr>
        <w:tc>
          <w:tcPr>
            <w:tcW w:w="11001" w:type="dxa"/>
            <w:tcBorders>
              <w:top w:val="nil"/>
              <w:left w:val="nil"/>
              <w:bottom w:val="nil"/>
              <w:right w:val="nil"/>
            </w:tcBorders>
            <w:shd w:val="clear" w:color="auto" w:fill="auto"/>
          </w:tcPr>
          <w:p w14:paraId="3CC7D669" w14:textId="77777777" w:rsidR="00D00C2D" w:rsidRDefault="00D00C2D" w:rsidP="00C756FA"/>
        </w:tc>
      </w:tr>
    </w:tbl>
    <w:p w14:paraId="1E895CDE" w14:textId="77777777" w:rsidR="00AF35A8" w:rsidRDefault="00AF35A8">
      <w:pPr>
        <w:rPr>
          <w:sz w:val="4"/>
          <w:szCs w:val="4"/>
        </w:rPr>
        <w:sectPr w:rsidR="00AF35A8" w:rsidSect="006962F2">
          <w:type w:val="continuous"/>
          <w:pgSz w:w="12240" w:h="15840"/>
          <w:pgMar w:top="720" w:right="720" w:bottom="720" w:left="720" w:header="720" w:footer="720" w:gutter="0"/>
          <w:cols w:space="720"/>
          <w:formProt w:val="0"/>
        </w:sectPr>
      </w:pPr>
    </w:p>
    <w:tbl>
      <w:tblPr>
        <w:tblW w:w="11001" w:type="dxa"/>
        <w:tblBorders>
          <w:bottom w:val="single" w:sz="4" w:space="0" w:color="auto"/>
          <w:insideH w:val="single" w:sz="4" w:space="0" w:color="auto"/>
        </w:tblBorders>
        <w:tblLayout w:type="fixed"/>
        <w:tblLook w:val="01E0" w:firstRow="1" w:lastRow="1" w:firstColumn="1" w:lastColumn="1" w:noHBand="0" w:noVBand="0"/>
      </w:tblPr>
      <w:tblGrid>
        <w:gridCol w:w="11001"/>
      </w:tblGrid>
      <w:tr w:rsidR="00D00C2D" w:rsidRPr="00232C74" w14:paraId="575F2E82" w14:textId="77777777" w:rsidTr="009553D7">
        <w:trPr>
          <w:cantSplit/>
          <w:trHeight w:val="513"/>
        </w:trPr>
        <w:tc>
          <w:tcPr>
            <w:tcW w:w="11001" w:type="dxa"/>
            <w:tcBorders>
              <w:top w:val="nil"/>
              <w:bottom w:val="nil"/>
            </w:tcBorders>
            <w:shd w:val="clear" w:color="auto" w:fill="auto"/>
            <w:vAlign w:val="center"/>
          </w:tcPr>
          <w:p w14:paraId="16BC7848" w14:textId="77777777" w:rsidR="00D00C2D" w:rsidRPr="00232C74" w:rsidRDefault="00D00C2D" w:rsidP="00C756FA">
            <w:pPr>
              <w:pStyle w:val="forms"/>
              <w:rPr>
                <w:b/>
                <w:sz w:val="20"/>
              </w:rPr>
            </w:pPr>
            <w:r w:rsidRPr="00232C74">
              <w:rPr>
                <w:b/>
                <w:sz w:val="20"/>
              </w:rPr>
              <w:t>PART III – PROJECT PROPOSAL</w:t>
            </w:r>
            <w:r w:rsidR="006B7C00">
              <w:rPr>
                <w:b/>
                <w:sz w:val="20"/>
              </w:rPr>
              <w:t xml:space="preserve"> </w:t>
            </w:r>
            <w:r w:rsidR="006B7C00" w:rsidRPr="006B7C00">
              <w:rPr>
                <w:szCs w:val="18"/>
              </w:rPr>
              <w:t>(</w:t>
            </w:r>
            <w:r w:rsidR="00D51532">
              <w:rPr>
                <w:szCs w:val="18"/>
              </w:rPr>
              <w:t>Please note: the completed proposal should not exceed 45 pages, excluding worksheets and attachments</w:t>
            </w:r>
            <w:r w:rsidR="001A486A">
              <w:rPr>
                <w:szCs w:val="18"/>
              </w:rPr>
              <w:t xml:space="preserve">. </w:t>
            </w:r>
            <w:r w:rsidR="00D51532">
              <w:rPr>
                <w:szCs w:val="18"/>
              </w:rPr>
              <w:t>It may have fewer if all requirements are met.</w:t>
            </w:r>
            <w:r w:rsidR="00962D36">
              <w:rPr>
                <w:szCs w:val="18"/>
              </w:rPr>
              <w:t>)</w:t>
            </w:r>
          </w:p>
        </w:tc>
      </w:tr>
      <w:tr w:rsidR="00D00C2D" w14:paraId="076D3B29" w14:textId="77777777" w:rsidTr="009553D7">
        <w:tblPrEx>
          <w:tblBorders>
            <w:top w:val="single" w:sz="4" w:space="0" w:color="auto"/>
            <w:left w:val="single" w:sz="4" w:space="0" w:color="auto"/>
            <w:right w:val="single" w:sz="4" w:space="0" w:color="auto"/>
            <w:insideV w:val="single" w:sz="4" w:space="0" w:color="auto"/>
          </w:tblBorders>
        </w:tblPrEx>
        <w:trPr>
          <w:cantSplit/>
          <w:trHeight w:val="288"/>
        </w:trPr>
        <w:tc>
          <w:tcPr>
            <w:tcW w:w="11001" w:type="dxa"/>
            <w:tcBorders>
              <w:top w:val="nil"/>
              <w:left w:val="nil"/>
              <w:bottom w:val="nil"/>
              <w:right w:val="nil"/>
            </w:tcBorders>
            <w:shd w:val="clear" w:color="auto" w:fill="auto"/>
            <w:vAlign w:val="center"/>
          </w:tcPr>
          <w:p w14:paraId="79880E96" w14:textId="32D2A8A7" w:rsidR="00D00C2D" w:rsidRDefault="00A064CE" w:rsidP="00D51532">
            <w:pPr>
              <w:pStyle w:val="forms"/>
              <w:numPr>
                <w:ilvl w:val="0"/>
                <w:numId w:val="12"/>
              </w:numPr>
              <w:tabs>
                <w:tab w:val="left" w:pos="360"/>
              </w:tabs>
              <w:ind w:left="450"/>
            </w:pPr>
            <w:r w:rsidRPr="00232C74">
              <w:rPr>
                <w:b/>
              </w:rPr>
              <w:t xml:space="preserve">Administrative Framework Proposed </w:t>
            </w:r>
            <w:r>
              <w:t xml:space="preserve">(recommend </w:t>
            </w:r>
            <w:r w:rsidR="00144253">
              <w:t>8-12</w:t>
            </w:r>
            <w:r>
              <w:t xml:space="preserve"> pages)</w:t>
            </w:r>
          </w:p>
          <w:p w14:paraId="73A476C4" w14:textId="77777777" w:rsidR="00D51532" w:rsidRPr="00A064CE" w:rsidRDefault="00D51532" w:rsidP="00D51532">
            <w:pPr>
              <w:pStyle w:val="forms"/>
              <w:tabs>
                <w:tab w:val="left" w:pos="90"/>
              </w:tabs>
            </w:pPr>
          </w:p>
        </w:tc>
      </w:tr>
      <w:tr w:rsidR="00A064CE" w14:paraId="3D4A02AE" w14:textId="77777777" w:rsidTr="009553D7">
        <w:tblPrEx>
          <w:tblBorders>
            <w:top w:val="single" w:sz="4" w:space="0" w:color="auto"/>
            <w:left w:val="single" w:sz="4" w:space="0" w:color="auto"/>
            <w:right w:val="single" w:sz="4" w:space="0" w:color="auto"/>
            <w:insideV w:val="single" w:sz="4" w:space="0" w:color="auto"/>
          </w:tblBorders>
        </w:tblPrEx>
        <w:trPr>
          <w:cantSplit/>
          <w:trHeight w:val="288"/>
        </w:trPr>
        <w:tc>
          <w:tcPr>
            <w:tcW w:w="11001" w:type="dxa"/>
            <w:tcBorders>
              <w:top w:val="nil"/>
              <w:left w:val="nil"/>
              <w:bottom w:val="nil"/>
              <w:right w:val="nil"/>
            </w:tcBorders>
            <w:shd w:val="clear" w:color="auto" w:fill="auto"/>
            <w:vAlign w:val="center"/>
          </w:tcPr>
          <w:p w14:paraId="04835469" w14:textId="5B0106E0" w:rsidR="00A064CE" w:rsidRPr="00A064CE" w:rsidRDefault="00A064CE" w:rsidP="00962D36">
            <w:pPr>
              <w:pStyle w:val="forms"/>
              <w:tabs>
                <w:tab w:val="left" w:pos="360"/>
              </w:tabs>
              <w:ind w:left="720" w:hanging="720"/>
            </w:pPr>
            <w:r>
              <w:tab/>
            </w:r>
            <w:r w:rsidRPr="00232C74">
              <w:rPr>
                <w:b/>
              </w:rPr>
              <w:t>1.</w:t>
            </w:r>
            <w:r w:rsidRPr="00232C74">
              <w:rPr>
                <w:b/>
              </w:rPr>
              <w:tab/>
              <w:t>Service Area</w:t>
            </w:r>
            <w:r>
              <w:t xml:space="preserve">—Identify the county(s) </w:t>
            </w:r>
            <w:r w:rsidR="00D75CC0">
              <w:t xml:space="preserve">or tribes </w:t>
            </w:r>
            <w:r>
              <w:t xml:space="preserve">to be served by the proposed ADRC. </w:t>
            </w:r>
          </w:p>
        </w:tc>
      </w:tr>
    </w:tbl>
    <w:p w14:paraId="5B55B270" w14:textId="77777777" w:rsidR="00A064CE" w:rsidRPr="009553D7" w:rsidRDefault="00A064CE" w:rsidP="00A064CE">
      <w:pPr>
        <w:ind w:left="720"/>
        <w:rPr>
          <w:sz w:val="4"/>
          <w:szCs w:val="4"/>
        </w:rPr>
        <w:sectPr w:rsidR="00A064CE"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25EB2E77" w14:textId="77777777" w:rsidTr="00232C74">
        <w:trPr>
          <w:trHeight w:val="288"/>
        </w:trPr>
        <w:tc>
          <w:tcPr>
            <w:tcW w:w="11001" w:type="dxa"/>
            <w:tcBorders>
              <w:top w:val="nil"/>
              <w:left w:val="nil"/>
              <w:bottom w:val="nil"/>
              <w:right w:val="nil"/>
            </w:tcBorders>
            <w:shd w:val="clear" w:color="auto" w:fill="auto"/>
            <w:vAlign w:val="center"/>
          </w:tcPr>
          <w:p w14:paraId="01AB5BBE" w14:textId="77777777" w:rsidR="00A064CE" w:rsidRDefault="00A064CE" w:rsidP="00232C74">
            <w:pPr>
              <w:ind w:left="720"/>
            </w:pPr>
          </w:p>
        </w:tc>
      </w:tr>
    </w:tbl>
    <w:p w14:paraId="4A6245AD" w14:textId="77777777" w:rsidR="00A064CE" w:rsidRPr="009553D7" w:rsidRDefault="00A064CE" w:rsidP="0023438B">
      <w:pPr>
        <w:pStyle w:val="forms"/>
        <w:tabs>
          <w:tab w:val="left" w:pos="360"/>
        </w:tabs>
        <w:ind w:left="720" w:hanging="720"/>
        <w:rPr>
          <w:sz w:val="4"/>
          <w:szCs w:val="4"/>
        </w:rPr>
        <w:sectPr w:rsidR="00A064CE"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2A555A1E" w14:textId="77777777" w:rsidTr="00232C74">
        <w:trPr>
          <w:cantSplit/>
          <w:trHeight w:val="288"/>
        </w:trPr>
        <w:tc>
          <w:tcPr>
            <w:tcW w:w="11001" w:type="dxa"/>
            <w:tcBorders>
              <w:top w:val="nil"/>
              <w:left w:val="nil"/>
              <w:bottom w:val="nil"/>
              <w:right w:val="nil"/>
            </w:tcBorders>
            <w:shd w:val="clear" w:color="auto" w:fill="auto"/>
            <w:vAlign w:val="center"/>
          </w:tcPr>
          <w:p w14:paraId="3717E267" w14:textId="77777777" w:rsidR="00A064CE" w:rsidRPr="00A064CE" w:rsidRDefault="00A064CE" w:rsidP="00232C74">
            <w:pPr>
              <w:pStyle w:val="forms"/>
              <w:tabs>
                <w:tab w:val="left" w:pos="360"/>
              </w:tabs>
              <w:ind w:left="720" w:hanging="720"/>
            </w:pPr>
            <w:r>
              <w:tab/>
            </w:r>
            <w:r w:rsidRPr="00232C74">
              <w:rPr>
                <w:b/>
              </w:rPr>
              <w:t>2.</w:t>
            </w:r>
            <w:r w:rsidRPr="00232C74">
              <w:rPr>
                <w:b/>
              </w:rPr>
              <w:tab/>
              <w:t>Governing Board</w:t>
            </w:r>
            <w:r>
              <w:t>—Describe the proposed structure and membership of the ADRC governing board. Identify other responsibilities the board will have, if any, in addition to those related to the ADRC.</w:t>
            </w:r>
          </w:p>
        </w:tc>
      </w:tr>
    </w:tbl>
    <w:p w14:paraId="276EFC6E" w14:textId="77777777" w:rsidR="00A064CE" w:rsidRPr="009553D7" w:rsidRDefault="00A064CE" w:rsidP="00A064CE">
      <w:pPr>
        <w:ind w:left="720"/>
        <w:rPr>
          <w:sz w:val="4"/>
          <w:szCs w:val="4"/>
        </w:rPr>
        <w:sectPr w:rsidR="00A064CE"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346B8327" w14:textId="77777777" w:rsidTr="00232C74">
        <w:trPr>
          <w:trHeight w:val="288"/>
        </w:trPr>
        <w:tc>
          <w:tcPr>
            <w:tcW w:w="11001" w:type="dxa"/>
            <w:tcBorders>
              <w:top w:val="nil"/>
              <w:left w:val="nil"/>
              <w:bottom w:val="nil"/>
              <w:right w:val="nil"/>
            </w:tcBorders>
            <w:shd w:val="clear" w:color="auto" w:fill="auto"/>
            <w:vAlign w:val="center"/>
          </w:tcPr>
          <w:p w14:paraId="67D6BF08" w14:textId="77777777" w:rsidR="00A064CE" w:rsidRDefault="00A064CE" w:rsidP="00232C74">
            <w:pPr>
              <w:ind w:left="720"/>
            </w:pPr>
          </w:p>
        </w:tc>
      </w:tr>
    </w:tbl>
    <w:p w14:paraId="1B934291" w14:textId="77777777" w:rsidR="00A064CE" w:rsidRPr="009553D7" w:rsidRDefault="00A064CE" w:rsidP="00A064CE">
      <w:pPr>
        <w:pStyle w:val="forms"/>
        <w:tabs>
          <w:tab w:val="left" w:pos="360"/>
        </w:tabs>
        <w:ind w:left="720" w:hanging="720"/>
        <w:rPr>
          <w:sz w:val="4"/>
          <w:szCs w:val="4"/>
        </w:rPr>
        <w:sectPr w:rsidR="00A064CE"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3035C6D9" w14:textId="77777777" w:rsidTr="00232C74">
        <w:trPr>
          <w:cantSplit/>
          <w:trHeight w:val="288"/>
        </w:trPr>
        <w:tc>
          <w:tcPr>
            <w:tcW w:w="11001" w:type="dxa"/>
            <w:tcBorders>
              <w:top w:val="nil"/>
              <w:left w:val="nil"/>
              <w:bottom w:val="nil"/>
              <w:right w:val="nil"/>
            </w:tcBorders>
            <w:shd w:val="clear" w:color="auto" w:fill="auto"/>
            <w:vAlign w:val="center"/>
          </w:tcPr>
          <w:p w14:paraId="7B6D6E84" w14:textId="77777777" w:rsidR="00A064CE" w:rsidRPr="00A064CE" w:rsidRDefault="00A064CE" w:rsidP="00232C74">
            <w:pPr>
              <w:pStyle w:val="forms"/>
              <w:tabs>
                <w:tab w:val="left" w:pos="360"/>
              </w:tabs>
              <w:ind w:left="720" w:hanging="720"/>
            </w:pPr>
            <w:r>
              <w:tab/>
            </w:r>
            <w:r w:rsidRPr="00232C74">
              <w:rPr>
                <w:b/>
              </w:rPr>
              <w:t>3.</w:t>
            </w:r>
            <w:r w:rsidRPr="00232C74">
              <w:rPr>
                <w:b/>
              </w:rPr>
              <w:tab/>
              <w:t>Organizational Structure</w:t>
            </w:r>
            <w:r>
              <w:t xml:space="preserve">—Describe how the ADRC will be organized, including areas of </w:t>
            </w:r>
            <w:proofErr w:type="gramStart"/>
            <w:r>
              <w:t>responsibility</w:t>
            </w:r>
            <w:proofErr w:type="gramEnd"/>
            <w:r>
              <w:t xml:space="preserve"> and reporting relationships. </w:t>
            </w:r>
            <w:r w:rsidR="00702D53">
              <w:t xml:space="preserve">Please describe how the ADRC will be integrated or collaborate with aging services. </w:t>
            </w:r>
            <w:r>
              <w:t xml:space="preserve">What is the reporting relationship between the ADRC director and the governing body of the ADRC to other agencies of county government? If a </w:t>
            </w:r>
            <w:r w:rsidR="00D75CC0">
              <w:t xml:space="preserve">regional </w:t>
            </w:r>
            <w:r>
              <w:t>ADRC is proposed, describe how authority and responsibility</w:t>
            </w:r>
            <w:r w:rsidR="00B92430">
              <w:t xml:space="preserve"> will be assigned</w:t>
            </w:r>
            <w:r>
              <w:t>. Attach a copy of the organization chart.</w:t>
            </w:r>
          </w:p>
        </w:tc>
      </w:tr>
    </w:tbl>
    <w:p w14:paraId="1A1A4747" w14:textId="77777777" w:rsidR="00A064CE" w:rsidRPr="009553D7" w:rsidRDefault="00A064CE" w:rsidP="00A064CE">
      <w:pPr>
        <w:ind w:left="720"/>
        <w:rPr>
          <w:sz w:val="4"/>
          <w:szCs w:val="4"/>
        </w:rPr>
        <w:sectPr w:rsidR="00A064CE"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4B9BF3CB" w14:textId="77777777" w:rsidTr="00232C74">
        <w:trPr>
          <w:trHeight w:val="288"/>
        </w:trPr>
        <w:tc>
          <w:tcPr>
            <w:tcW w:w="11001" w:type="dxa"/>
            <w:tcBorders>
              <w:top w:val="nil"/>
              <w:left w:val="nil"/>
              <w:bottom w:val="nil"/>
              <w:right w:val="nil"/>
            </w:tcBorders>
            <w:shd w:val="clear" w:color="auto" w:fill="auto"/>
            <w:vAlign w:val="center"/>
          </w:tcPr>
          <w:p w14:paraId="7D2D3D77" w14:textId="77777777" w:rsidR="00A064CE" w:rsidRDefault="00A064CE" w:rsidP="00232C74">
            <w:pPr>
              <w:ind w:left="720"/>
            </w:pPr>
          </w:p>
        </w:tc>
      </w:tr>
    </w:tbl>
    <w:p w14:paraId="38E48C70" w14:textId="77777777" w:rsidR="00A064CE" w:rsidRPr="009553D7" w:rsidRDefault="00A064CE" w:rsidP="00A064CE">
      <w:pPr>
        <w:pStyle w:val="forms"/>
        <w:tabs>
          <w:tab w:val="left" w:pos="360"/>
        </w:tabs>
        <w:ind w:left="720" w:hanging="720"/>
        <w:rPr>
          <w:sz w:val="4"/>
          <w:szCs w:val="4"/>
        </w:rPr>
        <w:sectPr w:rsidR="00A064CE"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326ED8DE" w14:textId="77777777" w:rsidTr="00232C74">
        <w:trPr>
          <w:cantSplit/>
          <w:trHeight w:val="288"/>
        </w:trPr>
        <w:tc>
          <w:tcPr>
            <w:tcW w:w="11001" w:type="dxa"/>
            <w:tcBorders>
              <w:top w:val="nil"/>
              <w:left w:val="nil"/>
              <w:bottom w:val="nil"/>
              <w:right w:val="nil"/>
            </w:tcBorders>
            <w:shd w:val="clear" w:color="auto" w:fill="auto"/>
            <w:vAlign w:val="center"/>
          </w:tcPr>
          <w:p w14:paraId="32EC686C" w14:textId="51719624" w:rsidR="00A064CE" w:rsidRPr="00A064CE" w:rsidRDefault="00A064CE" w:rsidP="00B61A22">
            <w:pPr>
              <w:pStyle w:val="forms"/>
              <w:tabs>
                <w:tab w:val="left" w:pos="360"/>
              </w:tabs>
              <w:ind w:left="720" w:hanging="720"/>
            </w:pPr>
            <w:r>
              <w:tab/>
            </w:r>
            <w:r w:rsidRPr="00232C74">
              <w:rPr>
                <w:b/>
              </w:rPr>
              <w:tab/>
            </w:r>
            <w:r>
              <w:t>Describe any administrative support that will be provided</w:t>
            </w:r>
            <w:r w:rsidR="00B61A22">
              <w:t xml:space="preserve"> to the ADRC</w:t>
            </w:r>
            <w:r>
              <w:t xml:space="preserve"> by the county(s)</w:t>
            </w:r>
            <w:r w:rsidR="00D75CC0">
              <w:t>, tribe(s)</w:t>
            </w:r>
            <w:r>
              <w:t xml:space="preserve"> or other </w:t>
            </w:r>
            <w:r w:rsidR="00167CF9">
              <w:t>entities for</w:t>
            </w:r>
            <w:r>
              <w:t xml:space="preserve"> information system</w:t>
            </w:r>
            <w:r w:rsidR="00B61A22">
              <w:t>s management</w:t>
            </w:r>
            <w:r>
              <w:t xml:space="preserve">, financial reporting, human resources, and other administrative </w:t>
            </w:r>
            <w:r w:rsidR="00B61A22">
              <w:t>needs</w:t>
            </w:r>
            <w:r>
              <w:t xml:space="preserve">. </w:t>
            </w:r>
            <w:r w:rsidR="00D51532">
              <w:t xml:space="preserve">Identify </w:t>
            </w:r>
            <w:r>
              <w:t>what, if any, of this administrative support will be charged to the ADRC</w:t>
            </w:r>
            <w:r w:rsidR="00702D53">
              <w:t>.</w:t>
            </w:r>
          </w:p>
        </w:tc>
      </w:tr>
    </w:tbl>
    <w:p w14:paraId="61828A1F" w14:textId="77777777" w:rsidR="00A064CE" w:rsidRPr="009553D7" w:rsidRDefault="00A064CE" w:rsidP="00A064CE">
      <w:pPr>
        <w:ind w:left="720"/>
        <w:rPr>
          <w:sz w:val="4"/>
          <w:szCs w:val="4"/>
        </w:rPr>
        <w:sectPr w:rsidR="00A064CE"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7357BE0E" w14:textId="77777777" w:rsidTr="00232C74">
        <w:trPr>
          <w:trHeight w:val="288"/>
        </w:trPr>
        <w:tc>
          <w:tcPr>
            <w:tcW w:w="11001" w:type="dxa"/>
            <w:tcBorders>
              <w:top w:val="nil"/>
              <w:left w:val="nil"/>
              <w:bottom w:val="nil"/>
              <w:right w:val="nil"/>
            </w:tcBorders>
            <w:shd w:val="clear" w:color="auto" w:fill="auto"/>
            <w:vAlign w:val="center"/>
          </w:tcPr>
          <w:p w14:paraId="67F9C06B" w14:textId="77777777" w:rsidR="00A064CE" w:rsidRDefault="00A064CE" w:rsidP="00232C74">
            <w:pPr>
              <w:ind w:left="720"/>
            </w:pPr>
          </w:p>
        </w:tc>
      </w:tr>
    </w:tbl>
    <w:p w14:paraId="08232297" w14:textId="77777777" w:rsidR="00A064CE" w:rsidRPr="009553D7" w:rsidRDefault="00A064CE" w:rsidP="00A064CE">
      <w:pPr>
        <w:pStyle w:val="forms"/>
        <w:tabs>
          <w:tab w:val="left" w:pos="360"/>
        </w:tabs>
        <w:ind w:left="720" w:hanging="720"/>
        <w:rPr>
          <w:sz w:val="4"/>
          <w:szCs w:val="4"/>
        </w:rPr>
        <w:sectPr w:rsidR="00A064CE"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064CE" w14:paraId="65D4D309" w14:textId="77777777" w:rsidTr="00232C74">
        <w:trPr>
          <w:cantSplit/>
          <w:trHeight w:val="288"/>
        </w:trPr>
        <w:tc>
          <w:tcPr>
            <w:tcW w:w="11001" w:type="dxa"/>
            <w:tcBorders>
              <w:top w:val="nil"/>
              <w:left w:val="nil"/>
              <w:bottom w:val="nil"/>
              <w:right w:val="nil"/>
            </w:tcBorders>
            <w:shd w:val="clear" w:color="auto" w:fill="auto"/>
            <w:vAlign w:val="center"/>
          </w:tcPr>
          <w:p w14:paraId="46F2A5F0" w14:textId="77777777" w:rsidR="00A064CE" w:rsidRPr="00A064CE" w:rsidRDefault="00A064CE" w:rsidP="00962D36">
            <w:pPr>
              <w:pStyle w:val="forms"/>
              <w:tabs>
                <w:tab w:val="left" w:pos="360"/>
              </w:tabs>
              <w:ind w:left="720" w:hanging="720"/>
            </w:pPr>
            <w:r>
              <w:tab/>
            </w:r>
            <w:r w:rsidR="00027178" w:rsidRPr="00232C74">
              <w:rPr>
                <w:b/>
              </w:rPr>
              <w:t>4</w:t>
            </w:r>
            <w:r w:rsidRPr="00232C74">
              <w:rPr>
                <w:b/>
              </w:rPr>
              <w:t>.</w:t>
            </w:r>
            <w:r w:rsidRPr="00232C74">
              <w:rPr>
                <w:b/>
              </w:rPr>
              <w:tab/>
            </w:r>
            <w:r w:rsidR="00027178" w:rsidRPr="00232C74">
              <w:rPr>
                <w:b/>
              </w:rPr>
              <w:t>Director</w:t>
            </w:r>
            <w:r>
              <w:t>—</w:t>
            </w:r>
            <w:r w:rsidR="00027178">
              <w:t xml:space="preserve">Identify the qualifications of the person to be hired to serve as the </w:t>
            </w:r>
            <w:r w:rsidR="00962D36">
              <w:t xml:space="preserve">director </w:t>
            </w:r>
            <w:r w:rsidR="00027178">
              <w:t xml:space="preserve">of the ADRC. Describe the job duties of the </w:t>
            </w:r>
            <w:r w:rsidR="00962D36">
              <w:t xml:space="preserve">director </w:t>
            </w:r>
            <w:r w:rsidR="00027178">
              <w:t xml:space="preserve">and the </w:t>
            </w:r>
            <w:r w:rsidR="00962D36">
              <w:t xml:space="preserve">director’s </w:t>
            </w:r>
            <w:r w:rsidR="00027178">
              <w:t xml:space="preserve">authority and responsibility relative to the development of the internal operating budget, staff selection and supervision, and responsibility for the various functions of the ADRC. </w:t>
            </w:r>
            <w:r w:rsidR="00702D53">
              <w:t>Please indicate if the director will have additional programmatic responsibilities</w:t>
            </w:r>
            <w:r w:rsidR="00F16A06">
              <w:t>.</w:t>
            </w:r>
            <w:r w:rsidR="000A610C">
              <w:t xml:space="preserve"> If so, indicate the percentage of the director’s FTE that will be dedicated to the ADRC.</w:t>
            </w:r>
            <w:r w:rsidR="00F16A06">
              <w:t xml:space="preserve"> </w:t>
            </w:r>
            <w:r w:rsidR="00702D53">
              <w:t>Attac</w:t>
            </w:r>
            <w:r w:rsidR="00027178">
              <w:t xml:space="preserve">h a copy of the </w:t>
            </w:r>
            <w:r w:rsidR="00962D36">
              <w:t xml:space="preserve">director’s </w:t>
            </w:r>
            <w:r w:rsidR="00027178">
              <w:t>position description, if available.</w:t>
            </w:r>
          </w:p>
        </w:tc>
      </w:tr>
    </w:tbl>
    <w:p w14:paraId="30B0DADC" w14:textId="77777777" w:rsidR="00A064CE" w:rsidRPr="009553D7" w:rsidRDefault="00A064CE" w:rsidP="00A064CE">
      <w:pPr>
        <w:ind w:left="720"/>
        <w:rPr>
          <w:sz w:val="4"/>
          <w:szCs w:val="4"/>
        </w:rPr>
        <w:sectPr w:rsidR="00A064CE"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27178" w14:paraId="375A9BC4" w14:textId="77777777" w:rsidTr="00232C74">
        <w:trPr>
          <w:trHeight w:val="288"/>
        </w:trPr>
        <w:tc>
          <w:tcPr>
            <w:tcW w:w="11001" w:type="dxa"/>
            <w:tcBorders>
              <w:top w:val="nil"/>
              <w:left w:val="nil"/>
              <w:bottom w:val="nil"/>
              <w:right w:val="nil"/>
            </w:tcBorders>
            <w:shd w:val="clear" w:color="auto" w:fill="auto"/>
            <w:vAlign w:val="center"/>
          </w:tcPr>
          <w:p w14:paraId="0BC8F48E" w14:textId="77777777" w:rsidR="00027178" w:rsidRDefault="00027178" w:rsidP="00232C74">
            <w:pPr>
              <w:ind w:left="720"/>
            </w:pPr>
          </w:p>
        </w:tc>
      </w:tr>
    </w:tbl>
    <w:p w14:paraId="2A16802D" w14:textId="77777777" w:rsidR="00027178" w:rsidRPr="009553D7" w:rsidRDefault="00027178" w:rsidP="00027178">
      <w:pPr>
        <w:pStyle w:val="forms"/>
        <w:tabs>
          <w:tab w:val="left" w:pos="360"/>
        </w:tabs>
        <w:ind w:left="720" w:hanging="720"/>
        <w:rPr>
          <w:sz w:val="4"/>
          <w:szCs w:val="4"/>
        </w:rPr>
        <w:sectPr w:rsidR="0002717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27178" w14:paraId="00490DFF" w14:textId="77777777" w:rsidTr="00232C74">
        <w:trPr>
          <w:cantSplit/>
          <w:trHeight w:val="288"/>
        </w:trPr>
        <w:tc>
          <w:tcPr>
            <w:tcW w:w="11001" w:type="dxa"/>
            <w:tcBorders>
              <w:top w:val="nil"/>
              <w:left w:val="nil"/>
              <w:bottom w:val="nil"/>
              <w:right w:val="nil"/>
            </w:tcBorders>
            <w:shd w:val="clear" w:color="auto" w:fill="auto"/>
            <w:vAlign w:val="center"/>
          </w:tcPr>
          <w:p w14:paraId="3C400D3F" w14:textId="77777777" w:rsidR="00027178" w:rsidRPr="00A064CE" w:rsidRDefault="00027178" w:rsidP="006D7CE0">
            <w:pPr>
              <w:pStyle w:val="forms"/>
              <w:numPr>
                <w:ilvl w:val="0"/>
                <w:numId w:val="8"/>
              </w:numPr>
              <w:tabs>
                <w:tab w:val="left" w:pos="360"/>
              </w:tabs>
            </w:pPr>
            <w:r w:rsidRPr="00232C74">
              <w:rPr>
                <w:b/>
              </w:rPr>
              <w:t>Staff</w:t>
            </w:r>
            <w:r w:rsidR="00D75CC0" w:rsidRPr="00232C74">
              <w:rPr>
                <w:b/>
              </w:rPr>
              <w:t>ing</w:t>
            </w:r>
            <w:r>
              <w:t>—</w:t>
            </w:r>
            <w:r w:rsidR="00D75CC0">
              <w:t>Describe how the ADRC will be staffed to provide the required ADRC services, including the number of full and part time positions</w:t>
            </w:r>
            <w:r w:rsidR="007D33E4">
              <w:t xml:space="preserve"> and</w:t>
            </w:r>
            <w:r w:rsidR="00D75CC0">
              <w:t xml:space="preserve"> the functions of these positions</w:t>
            </w:r>
            <w:r w:rsidR="00510333">
              <w:t xml:space="preserve">. </w:t>
            </w:r>
            <w:r w:rsidR="00D75CC0">
              <w:t xml:space="preserve">Identify </w:t>
            </w:r>
            <w:r w:rsidR="007D33E4">
              <w:t xml:space="preserve">any </w:t>
            </w:r>
            <w:r w:rsidR="00D75CC0">
              <w:t xml:space="preserve">positions which will be shared with other entities and perform duties </w:t>
            </w:r>
            <w:r w:rsidR="007D33E4">
              <w:t>in addition to their ADRC responsibilities.</w:t>
            </w:r>
          </w:p>
        </w:tc>
      </w:tr>
    </w:tbl>
    <w:p w14:paraId="0DAA9687" w14:textId="77777777" w:rsidR="00027178" w:rsidRPr="009553D7" w:rsidRDefault="00027178" w:rsidP="00027178">
      <w:pPr>
        <w:ind w:left="720"/>
        <w:rPr>
          <w:sz w:val="4"/>
          <w:szCs w:val="4"/>
        </w:rPr>
        <w:sectPr w:rsidR="00027178"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27178" w14:paraId="70A89860" w14:textId="77777777" w:rsidTr="00232C74">
        <w:trPr>
          <w:trHeight w:val="288"/>
        </w:trPr>
        <w:tc>
          <w:tcPr>
            <w:tcW w:w="11001" w:type="dxa"/>
            <w:tcBorders>
              <w:top w:val="nil"/>
              <w:left w:val="nil"/>
              <w:bottom w:val="nil"/>
              <w:right w:val="nil"/>
            </w:tcBorders>
            <w:shd w:val="clear" w:color="auto" w:fill="auto"/>
            <w:vAlign w:val="center"/>
          </w:tcPr>
          <w:p w14:paraId="645D76EF" w14:textId="77777777" w:rsidR="00027178" w:rsidRDefault="00027178" w:rsidP="00232C74">
            <w:pPr>
              <w:ind w:left="720"/>
            </w:pPr>
          </w:p>
        </w:tc>
      </w:tr>
    </w:tbl>
    <w:p w14:paraId="0EEAA053" w14:textId="77777777" w:rsidR="00027178" w:rsidRPr="009553D7" w:rsidRDefault="00027178" w:rsidP="00027178">
      <w:pPr>
        <w:pStyle w:val="forms"/>
        <w:tabs>
          <w:tab w:val="left" w:pos="360"/>
        </w:tabs>
        <w:ind w:left="720" w:hanging="720"/>
        <w:rPr>
          <w:sz w:val="4"/>
          <w:szCs w:val="4"/>
        </w:rPr>
        <w:sectPr w:rsidR="0002717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27178" w14:paraId="7FB5E7CA" w14:textId="77777777" w:rsidTr="00232C74">
        <w:trPr>
          <w:cantSplit/>
          <w:trHeight w:val="288"/>
        </w:trPr>
        <w:tc>
          <w:tcPr>
            <w:tcW w:w="11001" w:type="dxa"/>
            <w:tcBorders>
              <w:top w:val="nil"/>
              <w:left w:val="nil"/>
              <w:bottom w:val="nil"/>
              <w:right w:val="nil"/>
            </w:tcBorders>
            <w:shd w:val="clear" w:color="auto" w:fill="auto"/>
            <w:vAlign w:val="center"/>
          </w:tcPr>
          <w:p w14:paraId="5A1556F5" w14:textId="0D99C9F5" w:rsidR="00027178" w:rsidRPr="00A064CE" w:rsidRDefault="00027178" w:rsidP="001233CA">
            <w:pPr>
              <w:pStyle w:val="forms"/>
              <w:tabs>
                <w:tab w:val="left" w:pos="360"/>
              </w:tabs>
              <w:ind w:left="720" w:hanging="720"/>
            </w:pPr>
            <w:r>
              <w:tab/>
            </w:r>
            <w:r w:rsidRPr="00232C74">
              <w:rPr>
                <w:b/>
              </w:rPr>
              <w:t>6.</w:t>
            </w:r>
            <w:r w:rsidRPr="00232C74">
              <w:rPr>
                <w:b/>
              </w:rPr>
              <w:tab/>
              <w:t xml:space="preserve">Location </w:t>
            </w:r>
            <w:r w:rsidR="00FF2765">
              <w:rPr>
                <w:b/>
              </w:rPr>
              <w:t xml:space="preserve">and </w:t>
            </w:r>
            <w:r w:rsidRPr="00232C74">
              <w:rPr>
                <w:b/>
              </w:rPr>
              <w:t>Physical Plant</w:t>
            </w:r>
            <w:r>
              <w:t>—Identify the location</w:t>
            </w:r>
            <w:r w:rsidR="00337FF9">
              <w:t xml:space="preserve"> of the ADRC, including </w:t>
            </w:r>
            <w:r w:rsidR="001233CA">
              <w:t xml:space="preserve">any </w:t>
            </w:r>
            <w:r w:rsidR="00337FF9">
              <w:t xml:space="preserve">branch offices, if known, and describe its characteristics, including </w:t>
            </w:r>
            <w:r w:rsidR="00702D53">
              <w:t xml:space="preserve">hours of operation, </w:t>
            </w:r>
            <w:r w:rsidR="00337FF9">
              <w:t>physical space</w:t>
            </w:r>
            <w:r w:rsidR="00702D53">
              <w:t xml:space="preserve"> (staff offices, conference rooms, reception area, etc.)</w:t>
            </w:r>
            <w:r w:rsidR="00337FF9">
              <w:t>, parking, accessibility, external appearance, signage, etc., that will be present when the ADRC is open to the public and operational. Describe how the ADRC will make itself welcoming to the public</w:t>
            </w:r>
            <w:r w:rsidR="00510333">
              <w:t xml:space="preserve">. </w:t>
            </w:r>
            <w:r w:rsidR="007D33E4">
              <w:t xml:space="preserve">What, if any, current county or tribal agency(s) or staff will be incorporated </w:t>
            </w:r>
            <w:r w:rsidR="001233CA">
              <w:t>or co-</w:t>
            </w:r>
            <w:r w:rsidR="00167CF9">
              <w:t>located with</w:t>
            </w:r>
            <w:r w:rsidR="001233CA">
              <w:t xml:space="preserve"> </w:t>
            </w:r>
            <w:r w:rsidR="007D33E4">
              <w:t>the ADRC?</w:t>
            </w:r>
          </w:p>
        </w:tc>
      </w:tr>
    </w:tbl>
    <w:p w14:paraId="008A3B14" w14:textId="77777777" w:rsidR="00027178" w:rsidRPr="009553D7" w:rsidRDefault="00027178" w:rsidP="00027178">
      <w:pPr>
        <w:ind w:left="720"/>
        <w:rPr>
          <w:sz w:val="4"/>
          <w:szCs w:val="4"/>
        </w:rPr>
        <w:sectPr w:rsidR="00027178"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FE6896" w14:paraId="44A23936" w14:textId="77777777" w:rsidTr="003C554C">
        <w:trPr>
          <w:cantSplit/>
          <w:trHeight w:val="288"/>
        </w:trPr>
        <w:tc>
          <w:tcPr>
            <w:tcW w:w="11001" w:type="dxa"/>
            <w:tcBorders>
              <w:top w:val="nil"/>
              <w:left w:val="nil"/>
              <w:bottom w:val="nil"/>
              <w:right w:val="nil"/>
            </w:tcBorders>
            <w:shd w:val="clear" w:color="auto" w:fill="auto"/>
            <w:vAlign w:val="center"/>
          </w:tcPr>
          <w:p w14:paraId="52092A22" w14:textId="77777777" w:rsidR="00FE6896" w:rsidRPr="00A064CE" w:rsidRDefault="00FE6896" w:rsidP="003C554C">
            <w:pPr>
              <w:pStyle w:val="forms"/>
              <w:tabs>
                <w:tab w:val="left" w:pos="360"/>
              </w:tabs>
              <w:ind w:left="720" w:hanging="720"/>
            </w:pPr>
          </w:p>
        </w:tc>
      </w:tr>
    </w:tbl>
    <w:p w14:paraId="1E79B046" w14:textId="77777777" w:rsidR="00027178" w:rsidRPr="009553D7" w:rsidRDefault="00027178" w:rsidP="00027178">
      <w:pPr>
        <w:pStyle w:val="forms"/>
        <w:tabs>
          <w:tab w:val="left" w:pos="360"/>
        </w:tabs>
        <w:ind w:left="720" w:hanging="720"/>
        <w:rPr>
          <w:sz w:val="4"/>
          <w:szCs w:val="4"/>
        </w:rPr>
        <w:sectPr w:rsidR="0002717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FE6896" w14:paraId="590C7CA1" w14:textId="77777777" w:rsidTr="003C554C">
        <w:trPr>
          <w:cantSplit/>
          <w:trHeight w:val="288"/>
        </w:trPr>
        <w:tc>
          <w:tcPr>
            <w:tcW w:w="11001" w:type="dxa"/>
            <w:tcBorders>
              <w:top w:val="nil"/>
              <w:left w:val="nil"/>
              <w:bottom w:val="nil"/>
              <w:right w:val="nil"/>
            </w:tcBorders>
            <w:shd w:val="clear" w:color="auto" w:fill="auto"/>
            <w:vAlign w:val="center"/>
          </w:tcPr>
          <w:p w14:paraId="3D6C373C" w14:textId="320C79C3" w:rsidR="00E62371" w:rsidRDefault="007717C3" w:rsidP="000C5645">
            <w:pPr>
              <w:pStyle w:val="forms"/>
              <w:numPr>
                <w:ilvl w:val="0"/>
                <w:numId w:val="13"/>
              </w:numPr>
              <w:tabs>
                <w:tab w:val="left" w:pos="360"/>
              </w:tabs>
            </w:pPr>
            <w:r>
              <w:rPr>
                <w:b/>
              </w:rPr>
              <w:t>Equipment and Systems</w:t>
            </w:r>
            <w:r w:rsidR="00FE6896">
              <w:t>—</w:t>
            </w:r>
            <w:r>
              <w:t xml:space="preserve">Describe how the requirements for a client tracking system will be met. </w:t>
            </w:r>
            <w:r w:rsidR="00D51532">
              <w:t xml:space="preserve">Specify if </w:t>
            </w:r>
            <w:r>
              <w:t xml:space="preserve">the ADRC </w:t>
            </w:r>
            <w:r w:rsidR="00D51532">
              <w:t xml:space="preserve">is </w:t>
            </w:r>
            <w:r>
              <w:t xml:space="preserve">planning to use </w:t>
            </w:r>
            <w:r w:rsidR="00B5605B">
              <w:t>WellSky</w:t>
            </w:r>
            <w:r>
              <w:t xml:space="preserve"> software for this purpose</w:t>
            </w:r>
            <w:r w:rsidR="00D51532">
              <w:t>.</w:t>
            </w:r>
            <w:r w:rsidR="00510333">
              <w:t xml:space="preserve"> </w:t>
            </w:r>
          </w:p>
          <w:p w14:paraId="7B8FCF69" w14:textId="77777777" w:rsidR="00E62371" w:rsidRDefault="00E62371" w:rsidP="00E62371">
            <w:pPr>
              <w:pStyle w:val="forms"/>
              <w:tabs>
                <w:tab w:val="left" w:pos="360"/>
              </w:tabs>
              <w:ind w:left="720"/>
              <w:rPr>
                <w:b/>
              </w:rPr>
            </w:pPr>
          </w:p>
          <w:p w14:paraId="5714EE72" w14:textId="77777777" w:rsidR="00FE6896" w:rsidRPr="00A064CE" w:rsidRDefault="007717C3" w:rsidP="00E62371">
            <w:pPr>
              <w:pStyle w:val="forms"/>
              <w:tabs>
                <w:tab w:val="left" w:pos="360"/>
              </w:tabs>
              <w:ind w:left="720"/>
            </w:pPr>
            <w:r>
              <w:t>Please indicate who will be designated as the client tracking lead</w:t>
            </w:r>
            <w:r w:rsidR="00510333">
              <w:t xml:space="preserve">. </w:t>
            </w:r>
            <w:r>
              <w:t>Please indicate who will be designated as the resource database lead. Describe plans for the ADRC’s website and telephone system.</w:t>
            </w:r>
          </w:p>
        </w:tc>
      </w:tr>
    </w:tbl>
    <w:p w14:paraId="4F1617EF" w14:textId="77777777" w:rsidR="00AF35A8" w:rsidRPr="009553D7" w:rsidRDefault="00AF35A8" w:rsidP="003C554C">
      <w:pPr>
        <w:pStyle w:val="forms"/>
        <w:tabs>
          <w:tab w:val="left" w:pos="360"/>
        </w:tabs>
        <w:ind w:left="720" w:hanging="720"/>
        <w:rPr>
          <w:sz w:val="4"/>
          <w:szCs w:val="4"/>
        </w:rPr>
        <w:sectPr w:rsidR="00AF35A8"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FE6896" w14:paraId="481ABD22" w14:textId="77777777" w:rsidTr="003C554C">
        <w:trPr>
          <w:cantSplit/>
          <w:trHeight w:val="288"/>
        </w:trPr>
        <w:tc>
          <w:tcPr>
            <w:tcW w:w="11001" w:type="dxa"/>
            <w:tcBorders>
              <w:top w:val="nil"/>
              <w:left w:val="nil"/>
              <w:bottom w:val="nil"/>
              <w:right w:val="nil"/>
            </w:tcBorders>
            <w:shd w:val="clear" w:color="auto" w:fill="auto"/>
            <w:vAlign w:val="center"/>
          </w:tcPr>
          <w:p w14:paraId="1DA117CC" w14:textId="77777777" w:rsidR="00FE6896" w:rsidRPr="00A064CE" w:rsidRDefault="00FE6896" w:rsidP="003C554C">
            <w:pPr>
              <w:pStyle w:val="forms"/>
              <w:tabs>
                <w:tab w:val="left" w:pos="360"/>
              </w:tabs>
              <w:ind w:left="720" w:hanging="720"/>
            </w:pPr>
          </w:p>
        </w:tc>
      </w:tr>
    </w:tbl>
    <w:p w14:paraId="44D69AE4" w14:textId="77777777" w:rsidR="00AF35A8" w:rsidRPr="009553D7" w:rsidRDefault="00AF35A8" w:rsidP="007717C3">
      <w:pPr>
        <w:pStyle w:val="forms"/>
        <w:tabs>
          <w:tab w:val="left" w:pos="360"/>
        </w:tabs>
        <w:ind w:left="720" w:hanging="720"/>
        <w:rPr>
          <w:sz w:val="4"/>
          <w:szCs w:val="4"/>
        </w:rPr>
        <w:sectPr w:rsidR="00AF35A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37FF9" w14:paraId="585CEBC8" w14:textId="77777777" w:rsidTr="00232C74">
        <w:trPr>
          <w:cantSplit/>
          <w:trHeight w:val="288"/>
        </w:trPr>
        <w:tc>
          <w:tcPr>
            <w:tcW w:w="11001" w:type="dxa"/>
            <w:tcBorders>
              <w:top w:val="nil"/>
              <w:left w:val="nil"/>
              <w:bottom w:val="nil"/>
              <w:right w:val="nil"/>
            </w:tcBorders>
            <w:shd w:val="clear" w:color="auto" w:fill="auto"/>
            <w:vAlign w:val="center"/>
          </w:tcPr>
          <w:p w14:paraId="7800F8FD" w14:textId="7EF97E5D" w:rsidR="00337FF9" w:rsidRPr="00A064CE" w:rsidRDefault="00337FF9" w:rsidP="000A610C">
            <w:pPr>
              <w:pStyle w:val="forms"/>
              <w:tabs>
                <w:tab w:val="left" w:pos="360"/>
              </w:tabs>
              <w:ind w:left="720" w:hanging="720"/>
            </w:pPr>
            <w:r>
              <w:tab/>
            </w:r>
            <w:r w:rsidR="007717C3" w:rsidRPr="007717C3">
              <w:rPr>
                <w:b/>
              </w:rPr>
              <w:t>8</w:t>
            </w:r>
            <w:r w:rsidRPr="00232C74">
              <w:rPr>
                <w:b/>
              </w:rPr>
              <w:t>.</w:t>
            </w:r>
            <w:r w:rsidRPr="00232C74">
              <w:rPr>
                <w:b/>
              </w:rPr>
              <w:tab/>
            </w:r>
            <w:r w:rsidR="000A610C">
              <w:rPr>
                <w:b/>
              </w:rPr>
              <w:t>Commitment to Health Equity</w:t>
            </w:r>
            <w:r>
              <w:t xml:space="preserve">—Describe how the ADRC will be accessible </w:t>
            </w:r>
            <w:r w:rsidR="00B5062A">
              <w:t xml:space="preserve">and welcoming </w:t>
            </w:r>
            <w:r>
              <w:t>to people with physical or sensory disabilities, who speak little or no English, or whose culture may affect their ability to use the ADRC.</w:t>
            </w:r>
            <w:r w:rsidR="000A610C">
              <w:t xml:space="preserve"> Describe how the ADRC will identify and respond to inequities for accessing ADRC services.</w:t>
            </w:r>
          </w:p>
        </w:tc>
      </w:tr>
    </w:tbl>
    <w:p w14:paraId="7FCE4AD1" w14:textId="77777777" w:rsidR="00337FF9" w:rsidRPr="009553D7" w:rsidRDefault="00337FF9" w:rsidP="00337FF9">
      <w:pPr>
        <w:ind w:left="720"/>
        <w:rPr>
          <w:sz w:val="4"/>
          <w:szCs w:val="4"/>
        </w:rPr>
        <w:sectPr w:rsidR="00337FF9"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37FF9" w14:paraId="6AFCFBA1" w14:textId="77777777" w:rsidTr="00232C74">
        <w:trPr>
          <w:trHeight w:val="288"/>
        </w:trPr>
        <w:tc>
          <w:tcPr>
            <w:tcW w:w="11001" w:type="dxa"/>
            <w:tcBorders>
              <w:top w:val="nil"/>
              <w:left w:val="nil"/>
              <w:bottom w:val="nil"/>
              <w:right w:val="nil"/>
            </w:tcBorders>
            <w:shd w:val="clear" w:color="auto" w:fill="auto"/>
            <w:vAlign w:val="center"/>
          </w:tcPr>
          <w:p w14:paraId="28193B19" w14:textId="77777777" w:rsidR="00337FF9" w:rsidRDefault="00337FF9" w:rsidP="00232C74">
            <w:pPr>
              <w:ind w:left="720"/>
            </w:pPr>
          </w:p>
        </w:tc>
      </w:tr>
    </w:tbl>
    <w:p w14:paraId="064E4F9F" w14:textId="77777777" w:rsidR="00337FF9" w:rsidRPr="009553D7" w:rsidRDefault="00337FF9" w:rsidP="00337FF9">
      <w:pPr>
        <w:pStyle w:val="forms"/>
        <w:tabs>
          <w:tab w:val="left" w:pos="360"/>
        </w:tabs>
        <w:ind w:left="720" w:hanging="720"/>
        <w:rPr>
          <w:sz w:val="4"/>
          <w:szCs w:val="4"/>
        </w:rPr>
        <w:sectPr w:rsidR="00337FF9"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37FF9" w14:paraId="15F521B3" w14:textId="77777777" w:rsidTr="00232C74">
        <w:trPr>
          <w:cantSplit/>
          <w:trHeight w:val="288"/>
        </w:trPr>
        <w:tc>
          <w:tcPr>
            <w:tcW w:w="11001" w:type="dxa"/>
            <w:tcBorders>
              <w:top w:val="nil"/>
              <w:left w:val="nil"/>
              <w:bottom w:val="nil"/>
              <w:right w:val="nil"/>
            </w:tcBorders>
            <w:shd w:val="clear" w:color="auto" w:fill="auto"/>
            <w:vAlign w:val="center"/>
          </w:tcPr>
          <w:p w14:paraId="05512B41" w14:textId="77777777" w:rsidR="00337FF9" w:rsidRPr="00A064CE" w:rsidRDefault="00337FF9" w:rsidP="00131844">
            <w:pPr>
              <w:pStyle w:val="forms"/>
              <w:tabs>
                <w:tab w:val="left" w:pos="360"/>
              </w:tabs>
              <w:ind w:left="720" w:hanging="720"/>
            </w:pPr>
            <w:r>
              <w:tab/>
            </w:r>
            <w:r w:rsidR="0004736B">
              <w:rPr>
                <w:b/>
              </w:rPr>
              <w:t>9</w:t>
            </w:r>
            <w:r w:rsidRPr="00232C74">
              <w:rPr>
                <w:b/>
              </w:rPr>
              <w:t>.</w:t>
            </w:r>
            <w:r w:rsidRPr="00232C74">
              <w:rPr>
                <w:b/>
              </w:rPr>
              <w:tab/>
            </w:r>
            <w:r w:rsidR="007717C3">
              <w:rPr>
                <w:b/>
              </w:rPr>
              <w:t>Avoiding Conflict</w:t>
            </w:r>
            <w:r w:rsidR="00FF2765">
              <w:rPr>
                <w:b/>
              </w:rPr>
              <w:t>s</w:t>
            </w:r>
            <w:r w:rsidR="007717C3">
              <w:rPr>
                <w:b/>
              </w:rPr>
              <w:t xml:space="preserve"> of Interest</w:t>
            </w:r>
            <w:r>
              <w:t xml:space="preserve">—Describe how the </w:t>
            </w:r>
            <w:r w:rsidR="007717C3">
              <w:t xml:space="preserve">ADRC will ensure that </w:t>
            </w:r>
            <w:proofErr w:type="gramStart"/>
            <w:r w:rsidR="007717C3">
              <w:t>all</w:t>
            </w:r>
            <w:r w:rsidR="009C0985">
              <w:t xml:space="preserve"> of</w:t>
            </w:r>
            <w:proofErr w:type="gramEnd"/>
            <w:r w:rsidR="009C0985">
              <w:t xml:space="preserve"> its</w:t>
            </w:r>
            <w:r w:rsidR="007717C3">
              <w:t xml:space="preserve"> services are objective, unbiased</w:t>
            </w:r>
            <w:r w:rsidR="009C0985">
              <w:t>,</w:t>
            </w:r>
            <w:r w:rsidR="007717C3">
              <w:t xml:space="preserve"> and in the best interest of the consumer</w:t>
            </w:r>
            <w:r w:rsidR="001A486A">
              <w:t xml:space="preserve">. </w:t>
            </w:r>
            <w:r w:rsidR="007717C3">
              <w:t xml:space="preserve">Describe how the ADRC will implement and train staff on the </w:t>
            </w:r>
            <w:hyperlink r:id="rId9" w:history="1">
              <w:r w:rsidR="00962D36" w:rsidRPr="000A610C">
                <w:rPr>
                  <w:rStyle w:val="Hyperlink"/>
                </w:rPr>
                <w:t>C</w:t>
              </w:r>
              <w:r w:rsidR="007717C3" w:rsidRPr="000A610C">
                <w:rPr>
                  <w:rStyle w:val="Hyperlink"/>
                </w:rPr>
                <w:t xml:space="preserve">onflict of </w:t>
              </w:r>
              <w:r w:rsidR="00962D36" w:rsidRPr="000A610C">
                <w:rPr>
                  <w:rStyle w:val="Hyperlink"/>
                </w:rPr>
                <w:t>I</w:t>
              </w:r>
              <w:r w:rsidR="007717C3" w:rsidRPr="000A610C">
                <w:rPr>
                  <w:rStyle w:val="Hyperlink"/>
                </w:rPr>
                <w:t>nterest</w:t>
              </w:r>
            </w:hyperlink>
            <w:r w:rsidR="007717C3">
              <w:t xml:space="preserve"> </w:t>
            </w:r>
            <w:r w:rsidR="00131844">
              <w:t>p</w:t>
            </w:r>
            <w:r w:rsidR="00962D36">
              <w:t>olicy</w:t>
            </w:r>
            <w:r w:rsidR="007717C3">
              <w:t xml:space="preserve">. </w:t>
            </w:r>
          </w:p>
        </w:tc>
      </w:tr>
    </w:tbl>
    <w:p w14:paraId="781A95A2" w14:textId="77777777" w:rsidR="00337FF9" w:rsidRPr="009553D7" w:rsidRDefault="00337FF9" w:rsidP="00337FF9">
      <w:pPr>
        <w:ind w:left="720"/>
        <w:rPr>
          <w:sz w:val="4"/>
          <w:szCs w:val="4"/>
        </w:rPr>
        <w:sectPr w:rsidR="00337FF9"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37FF9" w14:paraId="168B23B4" w14:textId="77777777" w:rsidTr="00232C74">
        <w:trPr>
          <w:trHeight w:val="288"/>
        </w:trPr>
        <w:tc>
          <w:tcPr>
            <w:tcW w:w="11001" w:type="dxa"/>
            <w:tcBorders>
              <w:top w:val="nil"/>
              <w:left w:val="nil"/>
              <w:bottom w:val="nil"/>
              <w:right w:val="nil"/>
            </w:tcBorders>
            <w:shd w:val="clear" w:color="auto" w:fill="auto"/>
            <w:vAlign w:val="center"/>
          </w:tcPr>
          <w:p w14:paraId="2EEB5E3D" w14:textId="77777777" w:rsidR="00337FF9" w:rsidRDefault="00337FF9" w:rsidP="00232C74">
            <w:pPr>
              <w:ind w:left="720"/>
            </w:pPr>
          </w:p>
        </w:tc>
      </w:tr>
    </w:tbl>
    <w:p w14:paraId="72E56630" w14:textId="77777777" w:rsidR="00337FF9" w:rsidRPr="009553D7" w:rsidRDefault="00337FF9" w:rsidP="00337FF9">
      <w:pPr>
        <w:pStyle w:val="forms"/>
        <w:tabs>
          <w:tab w:val="left" w:pos="360"/>
        </w:tabs>
        <w:ind w:left="720" w:hanging="720"/>
        <w:rPr>
          <w:sz w:val="4"/>
          <w:szCs w:val="4"/>
        </w:rPr>
        <w:sectPr w:rsidR="00337FF9"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FE6896" w14:paraId="19D3AEDE" w14:textId="77777777" w:rsidTr="003C554C">
        <w:trPr>
          <w:cantSplit/>
          <w:trHeight w:val="288"/>
        </w:trPr>
        <w:tc>
          <w:tcPr>
            <w:tcW w:w="11001" w:type="dxa"/>
            <w:tcBorders>
              <w:top w:val="nil"/>
              <w:left w:val="nil"/>
              <w:bottom w:val="nil"/>
              <w:right w:val="nil"/>
            </w:tcBorders>
            <w:shd w:val="clear" w:color="auto" w:fill="auto"/>
            <w:vAlign w:val="center"/>
          </w:tcPr>
          <w:p w14:paraId="658E294F" w14:textId="77777777" w:rsidR="00FE6896" w:rsidRPr="00A064CE" w:rsidRDefault="00FE6896" w:rsidP="00131844">
            <w:pPr>
              <w:pStyle w:val="forms"/>
              <w:tabs>
                <w:tab w:val="left" w:pos="360"/>
              </w:tabs>
              <w:ind w:left="720" w:hanging="720"/>
            </w:pPr>
            <w:r>
              <w:tab/>
            </w:r>
            <w:r w:rsidR="0004736B">
              <w:rPr>
                <w:b/>
              </w:rPr>
              <w:t>10</w:t>
            </w:r>
            <w:r w:rsidRPr="00232C74">
              <w:rPr>
                <w:b/>
              </w:rPr>
              <w:t>.</w:t>
            </w:r>
            <w:r w:rsidRPr="00232C74">
              <w:rPr>
                <w:b/>
              </w:rPr>
              <w:tab/>
            </w:r>
            <w:r w:rsidR="00962D36">
              <w:rPr>
                <w:b/>
              </w:rPr>
              <w:t xml:space="preserve">Grievances </w:t>
            </w:r>
            <w:r w:rsidR="007717C3">
              <w:rPr>
                <w:b/>
              </w:rPr>
              <w:t>and Appeals</w:t>
            </w:r>
            <w:r>
              <w:t>—</w:t>
            </w:r>
            <w:r w:rsidR="007717C3">
              <w:t xml:space="preserve">Describe how the ADRC will implement and train staff on the statewide </w:t>
            </w:r>
            <w:hyperlink r:id="rId10" w:history="1">
              <w:r w:rsidR="000A13C8" w:rsidRPr="000A610C">
                <w:rPr>
                  <w:rStyle w:val="Hyperlink"/>
                </w:rPr>
                <w:t>Complaint and Grievances Regarding ADRC Services</w:t>
              </w:r>
            </w:hyperlink>
            <w:r w:rsidR="000A13C8">
              <w:t xml:space="preserve"> </w:t>
            </w:r>
            <w:r w:rsidR="00131844">
              <w:t>p</w:t>
            </w:r>
            <w:r w:rsidR="000A13C8">
              <w:t xml:space="preserve">olicy and </w:t>
            </w:r>
            <w:hyperlink r:id="rId11" w:history="1">
              <w:r w:rsidR="000A610C" w:rsidRPr="000A610C">
                <w:rPr>
                  <w:rStyle w:val="Hyperlink"/>
                </w:rPr>
                <w:t>Appeal Policy for Adverse Benefit Determinations</w:t>
              </w:r>
            </w:hyperlink>
            <w:r w:rsidR="007717C3">
              <w:t>.</w:t>
            </w:r>
          </w:p>
        </w:tc>
      </w:tr>
    </w:tbl>
    <w:p w14:paraId="68E83517" w14:textId="77777777" w:rsidR="00AF35A8" w:rsidRPr="009553D7" w:rsidRDefault="00AF35A8" w:rsidP="003C554C">
      <w:pPr>
        <w:ind w:left="720"/>
        <w:rPr>
          <w:sz w:val="4"/>
          <w:szCs w:val="4"/>
        </w:rPr>
        <w:sectPr w:rsidR="00AF35A8"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FE6896" w14:paraId="37A2DBD5" w14:textId="77777777" w:rsidTr="003C554C">
        <w:trPr>
          <w:trHeight w:val="288"/>
        </w:trPr>
        <w:tc>
          <w:tcPr>
            <w:tcW w:w="11001" w:type="dxa"/>
            <w:tcBorders>
              <w:top w:val="nil"/>
              <w:left w:val="nil"/>
              <w:bottom w:val="nil"/>
              <w:right w:val="nil"/>
            </w:tcBorders>
            <w:shd w:val="clear" w:color="auto" w:fill="auto"/>
            <w:vAlign w:val="center"/>
          </w:tcPr>
          <w:p w14:paraId="2F49A745" w14:textId="77777777" w:rsidR="00FE6896" w:rsidRDefault="00FE6896" w:rsidP="003C554C">
            <w:pPr>
              <w:ind w:left="720"/>
            </w:pPr>
          </w:p>
        </w:tc>
      </w:tr>
    </w:tbl>
    <w:p w14:paraId="7DD84514" w14:textId="77777777" w:rsidR="00AF35A8" w:rsidRPr="009553D7" w:rsidRDefault="00AF35A8" w:rsidP="0004736B">
      <w:pPr>
        <w:pStyle w:val="forms"/>
        <w:tabs>
          <w:tab w:val="left" w:pos="360"/>
        </w:tabs>
        <w:ind w:left="720" w:hanging="720"/>
        <w:rPr>
          <w:sz w:val="4"/>
          <w:szCs w:val="4"/>
        </w:rPr>
        <w:sectPr w:rsidR="00AF35A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37FF9" w14:paraId="451476EE" w14:textId="77777777" w:rsidTr="00232C74">
        <w:trPr>
          <w:cantSplit/>
          <w:trHeight w:val="288"/>
        </w:trPr>
        <w:tc>
          <w:tcPr>
            <w:tcW w:w="11001" w:type="dxa"/>
            <w:tcBorders>
              <w:top w:val="nil"/>
              <w:left w:val="nil"/>
              <w:bottom w:val="nil"/>
              <w:right w:val="nil"/>
            </w:tcBorders>
            <w:shd w:val="clear" w:color="auto" w:fill="auto"/>
            <w:vAlign w:val="center"/>
          </w:tcPr>
          <w:p w14:paraId="6CDF1423" w14:textId="77777777" w:rsidR="00337FF9" w:rsidRPr="00A064CE" w:rsidRDefault="00337FF9" w:rsidP="009C0985">
            <w:pPr>
              <w:pStyle w:val="forms"/>
              <w:tabs>
                <w:tab w:val="left" w:pos="360"/>
              </w:tabs>
              <w:ind w:left="720" w:hanging="720"/>
            </w:pPr>
            <w:r>
              <w:tab/>
            </w:r>
            <w:r w:rsidR="0004736B">
              <w:rPr>
                <w:b/>
              </w:rPr>
              <w:t>11</w:t>
            </w:r>
            <w:r w:rsidRPr="00232C74">
              <w:rPr>
                <w:b/>
              </w:rPr>
              <w:t>.</w:t>
            </w:r>
            <w:r w:rsidRPr="00232C74">
              <w:rPr>
                <w:b/>
              </w:rPr>
              <w:tab/>
            </w:r>
            <w:r w:rsidR="007717C3">
              <w:rPr>
                <w:b/>
              </w:rPr>
              <w:t>Community Needs Identification</w:t>
            </w:r>
            <w:r>
              <w:t>—</w:t>
            </w:r>
            <w:r w:rsidR="00B57250">
              <w:t xml:space="preserve">Describe how the ADRC will secure consumer input and other information to identify the unmet needs of consumers in its service area. Explain how </w:t>
            </w:r>
            <w:r w:rsidR="009C0985">
              <w:t xml:space="preserve">the ADRC will use this </w:t>
            </w:r>
            <w:r w:rsidR="00B57250">
              <w:t xml:space="preserve">information to target ADRC outreach, education, prevention, and systems advocacy efforts </w:t>
            </w:r>
            <w:r w:rsidR="00167CF9">
              <w:t>and share</w:t>
            </w:r>
            <w:r w:rsidR="00B57250">
              <w:t xml:space="preserve"> </w:t>
            </w:r>
            <w:r w:rsidR="007035AB">
              <w:t xml:space="preserve">the information </w:t>
            </w:r>
            <w:r w:rsidR="00B57250">
              <w:t>with</w:t>
            </w:r>
            <w:r w:rsidR="007035AB">
              <w:t xml:space="preserve"> others</w:t>
            </w:r>
            <w:r w:rsidR="00B57250">
              <w:t xml:space="preserve"> outside the ADRC.</w:t>
            </w:r>
          </w:p>
        </w:tc>
      </w:tr>
    </w:tbl>
    <w:p w14:paraId="3D2357CF" w14:textId="77777777" w:rsidR="00337FF9" w:rsidRPr="009553D7" w:rsidRDefault="00337FF9" w:rsidP="00337FF9">
      <w:pPr>
        <w:ind w:left="720"/>
        <w:rPr>
          <w:sz w:val="4"/>
          <w:szCs w:val="4"/>
        </w:rPr>
        <w:sectPr w:rsidR="00337FF9"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37FF9" w14:paraId="0020ABA4" w14:textId="77777777" w:rsidTr="00232C74">
        <w:trPr>
          <w:trHeight w:val="288"/>
        </w:trPr>
        <w:tc>
          <w:tcPr>
            <w:tcW w:w="11001" w:type="dxa"/>
            <w:tcBorders>
              <w:top w:val="nil"/>
              <w:left w:val="nil"/>
              <w:bottom w:val="nil"/>
              <w:right w:val="nil"/>
            </w:tcBorders>
            <w:shd w:val="clear" w:color="auto" w:fill="auto"/>
            <w:vAlign w:val="center"/>
          </w:tcPr>
          <w:p w14:paraId="0FEC87C1" w14:textId="77777777" w:rsidR="00337FF9" w:rsidRDefault="00337FF9" w:rsidP="00232C74">
            <w:pPr>
              <w:ind w:left="720"/>
            </w:pPr>
          </w:p>
        </w:tc>
      </w:tr>
    </w:tbl>
    <w:p w14:paraId="006572B9" w14:textId="77777777" w:rsidR="00337FF9" w:rsidRPr="009553D7" w:rsidRDefault="00337FF9" w:rsidP="00337FF9">
      <w:pPr>
        <w:pStyle w:val="forms"/>
        <w:tabs>
          <w:tab w:val="left" w:pos="360"/>
        </w:tabs>
        <w:ind w:left="720" w:hanging="720"/>
        <w:rPr>
          <w:sz w:val="4"/>
          <w:szCs w:val="4"/>
        </w:rPr>
        <w:sectPr w:rsidR="00337FF9"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4736B" w14:paraId="38B7F9C3" w14:textId="77777777" w:rsidTr="003918C6">
        <w:trPr>
          <w:cantSplit/>
          <w:trHeight w:val="288"/>
        </w:trPr>
        <w:tc>
          <w:tcPr>
            <w:tcW w:w="11001" w:type="dxa"/>
            <w:tcBorders>
              <w:top w:val="nil"/>
              <w:left w:val="nil"/>
              <w:bottom w:val="nil"/>
              <w:right w:val="nil"/>
            </w:tcBorders>
            <w:shd w:val="clear" w:color="auto" w:fill="auto"/>
            <w:vAlign w:val="center"/>
          </w:tcPr>
          <w:p w14:paraId="4EEEC2E7" w14:textId="77777777" w:rsidR="0004736B" w:rsidRPr="00A064CE" w:rsidRDefault="0004736B" w:rsidP="0004736B">
            <w:pPr>
              <w:pStyle w:val="forms"/>
              <w:tabs>
                <w:tab w:val="left" w:pos="360"/>
              </w:tabs>
              <w:ind w:left="720" w:hanging="720"/>
            </w:pPr>
            <w:r>
              <w:tab/>
            </w:r>
            <w:r w:rsidRPr="00232C74">
              <w:rPr>
                <w:b/>
              </w:rPr>
              <w:t>1</w:t>
            </w:r>
            <w:r>
              <w:rPr>
                <w:b/>
              </w:rPr>
              <w:t>2</w:t>
            </w:r>
            <w:r w:rsidRPr="00232C74">
              <w:rPr>
                <w:b/>
              </w:rPr>
              <w:t>.</w:t>
            </w:r>
            <w:r w:rsidRPr="00232C74">
              <w:rPr>
                <w:b/>
              </w:rPr>
              <w:tab/>
              <w:t>Collaboration with Local Agencies and Stakeholders</w:t>
            </w:r>
          </w:p>
        </w:tc>
      </w:tr>
      <w:tr w:rsidR="00C5409A" w14:paraId="5AD30AD6" w14:textId="77777777" w:rsidTr="00837360">
        <w:trPr>
          <w:cantSplit/>
          <w:trHeight w:val="288"/>
        </w:trPr>
        <w:tc>
          <w:tcPr>
            <w:tcW w:w="11001" w:type="dxa"/>
            <w:tcBorders>
              <w:top w:val="nil"/>
              <w:left w:val="nil"/>
              <w:bottom w:val="nil"/>
              <w:right w:val="nil"/>
            </w:tcBorders>
            <w:shd w:val="clear" w:color="auto" w:fill="auto"/>
            <w:vAlign w:val="center"/>
          </w:tcPr>
          <w:p w14:paraId="04F58A9B" w14:textId="77777777" w:rsidR="00C5409A" w:rsidRPr="00337FF9" w:rsidRDefault="00C5409A" w:rsidP="00B96D02">
            <w:pPr>
              <w:pStyle w:val="forms"/>
              <w:tabs>
                <w:tab w:val="left" w:pos="360"/>
              </w:tabs>
              <w:ind w:left="720" w:hanging="720"/>
            </w:pPr>
            <w:r>
              <w:tab/>
            </w:r>
            <w:r w:rsidRPr="00232C74">
              <w:rPr>
                <w:b/>
              </w:rPr>
              <w:tab/>
            </w:r>
            <w:r w:rsidRPr="00C5409A">
              <w:t>Local Agencies—How will the ADRC partner with</w:t>
            </w:r>
            <w:r w:rsidR="007035AB">
              <w:t xml:space="preserve"> other</w:t>
            </w:r>
            <w:r w:rsidRPr="00C5409A">
              <w:t xml:space="preserve"> county or tribal agencies and community organizations serving the target populations? </w:t>
            </w:r>
          </w:p>
        </w:tc>
      </w:tr>
    </w:tbl>
    <w:p w14:paraId="6D53AC39" w14:textId="77777777" w:rsidR="00C5409A" w:rsidRPr="009553D7" w:rsidRDefault="00C5409A" w:rsidP="00837360">
      <w:pPr>
        <w:ind w:left="720"/>
        <w:rPr>
          <w:sz w:val="4"/>
          <w:szCs w:val="4"/>
        </w:rPr>
        <w:sectPr w:rsidR="00C5409A"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5409A" w14:paraId="159FE539" w14:textId="77777777" w:rsidTr="00837360">
        <w:trPr>
          <w:trHeight w:val="288"/>
        </w:trPr>
        <w:tc>
          <w:tcPr>
            <w:tcW w:w="11001" w:type="dxa"/>
            <w:tcBorders>
              <w:top w:val="nil"/>
              <w:left w:val="nil"/>
              <w:bottom w:val="nil"/>
              <w:right w:val="nil"/>
            </w:tcBorders>
            <w:shd w:val="clear" w:color="auto" w:fill="auto"/>
            <w:vAlign w:val="center"/>
          </w:tcPr>
          <w:p w14:paraId="3E0309E8" w14:textId="77777777" w:rsidR="00014641" w:rsidRDefault="00014641" w:rsidP="00014641">
            <w:pPr>
              <w:ind w:left="720"/>
            </w:pPr>
          </w:p>
        </w:tc>
      </w:tr>
    </w:tbl>
    <w:p w14:paraId="32296A50" w14:textId="77777777" w:rsidR="00C5409A" w:rsidRPr="009553D7" w:rsidRDefault="00C5409A" w:rsidP="00C5409A">
      <w:pPr>
        <w:pStyle w:val="forms"/>
        <w:tabs>
          <w:tab w:val="left" w:pos="360"/>
        </w:tabs>
        <w:ind w:left="720" w:hanging="720"/>
        <w:rPr>
          <w:sz w:val="4"/>
          <w:szCs w:val="4"/>
        </w:rPr>
        <w:sectPr w:rsidR="00C5409A"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5409A" w14:paraId="2EA2A8E2" w14:textId="77777777" w:rsidTr="00837360">
        <w:trPr>
          <w:cantSplit/>
          <w:trHeight w:val="288"/>
        </w:trPr>
        <w:tc>
          <w:tcPr>
            <w:tcW w:w="11001" w:type="dxa"/>
            <w:tcBorders>
              <w:top w:val="nil"/>
              <w:left w:val="nil"/>
              <w:bottom w:val="nil"/>
              <w:right w:val="nil"/>
            </w:tcBorders>
            <w:shd w:val="clear" w:color="auto" w:fill="auto"/>
            <w:vAlign w:val="center"/>
          </w:tcPr>
          <w:p w14:paraId="79E05826" w14:textId="77777777" w:rsidR="00C5409A" w:rsidRPr="00337FF9" w:rsidRDefault="00C5409A" w:rsidP="00C5409A">
            <w:pPr>
              <w:pStyle w:val="forms"/>
              <w:tabs>
                <w:tab w:val="left" w:pos="360"/>
              </w:tabs>
              <w:ind w:left="720" w:hanging="720"/>
            </w:pPr>
            <w:r>
              <w:tab/>
            </w:r>
            <w:r>
              <w:tab/>
            </w:r>
            <w:r w:rsidRPr="00C5409A">
              <w:t>Stakeholders—</w:t>
            </w:r>
            <w:r>
              <w:t>Describe how consumers, advocates, service network representatives, and other stakeholders will give input in the ongoing operations of the ADRC.</w:t>
            </w:r>
          </w:p>
        </w:tc>
      </w:tr>
    </w:tbl>
    <w:p w14:paraId="3135C257" w14:textId="77777777" w:rsidR="00C5409A" w:rsidRPr="009553D7" w:rsidRDefault="00C5409A" w:rsidP="00837360">
      <w:pPr>
        <w:ind w:left="720"/>
        <w:rPr>
          <w:sz w:val="4"/>
          <w:szCs w:val="4"/>
        </w:rPr>
        <w:sectPr w:rsidR="00C5409A"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5409A" w14:paraId="5A596A99" w14:textId="77777777" w:rsidTr="00837360">
        <w:trPr>
          <w:trHeight w:val="288"/>
        </w:trPr>
        <w:tc>
          <w:tcPr>
            <w:tcW w:w="11001" w:type="dxa"/>
            <w:tcBorders>
              <w:top w:val="nil"/>
              <w:left w:val="nil"/>
              <w:bottom w:val="nil"/>
              <w:right w:val="nil"/>
            </w:tcBorders>
            <w:shd w:val="clear" w:color="auto" w:fill="auto"/>
            <w:vAlign w:val="center"/>
          </w:tcPr>
          <w:p w14:paraId="766D4E15" w14:textId="77777777" w:rsidR="00C5409A" w:rsidRDefault="00C5409A" w:rsidP="00837360">
            <w:pPr>
              <w:ind w:left="720"/>
            </w:pPr>
          </w:p>
        </w:tc>
      </w:tr>
    </w:tbl>
    <w:p w14:paraId="335B49DF" w14:textId="77777777" w:rsidR="00C5409A" w:rsidRPr="009553D7" w:rsidRDefault="00C5409A" w:rsidP="0004736B">
      <w:pPr>
        <w:pStyle w:val="forms"/>
        <w:tabs>
          <w:tab w:val="left" w:pos="360"/>
        </w:tabs>
        <w:ind w:left="720" w:hanging="720"/>
        <w:rPr>
          <w:sz w:val="4"/>
          <w:szCs w:val="4"/>
        </w:rPr>
        <w:sectPr w:rsidR="00C5409A"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37FF9" w14:paraId="06F06A05" w14:textId="77777777" w:rsidTr="00232C74">
        <w:trPr>
          <w:cantSplit/>
          <w:trHeight w:val="288"/>
        </w:trPr>
        <w:tc>
          <w:tcPr>
            <w:tcW w:w="11001" w:type="dxa"/>
            <w:tcBorders>
              <w:top w:val="nil"/>
              <w:left w:val="nil"/>
              <w:bottom w:val="nil"/>
              <w:right w:val="nil"/>
            </w:tcBorders>
            <w:shd w:val="clear" w:color="auto" w:fill="auto"/>
            <w:vAlign w:val="center"/>
          </w:tcPr>
          <w:p w14:paraId="502DC521" w14:textId="77777777" w:rsidR="00337FF9" w:rsidRPr="00A064CE" w:rsidRDefault="00337FF9" w:rsidP="00B5605B">
            <w:pPr>
              <w:pStyle w:val="forms"/>
              <w:tabs>
                <w:tab w:val="left" w:pos="360"/>
              </w:tabs>
              <w:ind w:left="720" w:hanging="720"/>
            </w:pPr>
            <w:r>
              <w:tab/>
            </w:r>
            <w:r w:rsidRPr="00232C74">
              <w:rPr>
                <w:b/>
              </w:rPr>
              <w:t>1</w:t>
            </w:r>
            <w:r w:rsidR="0004736B">
              <w:rPr>
                <w:b/>
              </w:rPr>
              <w:t>3</w:t>
            </w:r>
            <w:r w:rsidRPr="00232C74">
              <w:rPr>
                <w:b/>
              </w:rPr>
              <w:t>.</w:t>
            </w:r>
            <w:r w:rsidRPr="00232C74">
              <w:rPr>
                <w:b/>
              </w:rPr>
              <w:tab/>
            </w:r>
            <w:r w:rsidR="0004736B">
              <w:rPr>
                <w:rFonts w:cs="Arial"/>
                <w:b/>
                <w:szCs w:val="18"/>
              </w:rPr>
              <w:t>Quality Assurance/Quality Improvement Process</w:t>
            </w:r>
            <w:r w:rsidR="0004736B" w:rsidRPr="002A6F8E">
              <w:rPr>
                <w:rFonts w:cs="Arial"/>
                <w:szCs w:val="18"/>
              </w:rPr>
              <w:t>—</w:t>
            </w:r>
            <w:r w:rsidR="0004736B">
              <w:rPr>
                <w:rFonts w:cs="Arial"/>
                <w:szCs w:val="18"/>
              </w:rPr>
              <w:t>Please describe how the ADRC will implement continuous quality improvement activities.</w:t>
            </w:r>
          </w:p>
        </w:tc>
      </w:tr>
    </w:tbl>
    <w:p w14:paraId="501FEBED" w14:textId="77777777" w:rsidR="00AF35A8" w:rsidRPr="009553D7" w:rsidRDefault="00AF35A8" w:rsidP="003918C6">
      <w:pPr>
        <w:ind w:left="720"/>
        <w:rPr>
          <w:sz w:val="4"/>
          <w:szCs w:val="4"/>
        </w:rPr>
        <w:sectPr w:rsidR="00AF35A8"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4736B" w14:paraId="7897CF6D" w14:textId="77777777" w:rsidTr="003918C6">
        <w:trPr>
          <w:trHeight w:val="288"/>
        </w:trPr>
        <w:tc>
          <w:tcPr>
            <w:tcW w:w="11001" w:type="dxa"/>
            <w:tcBorders>
              <w:top w:val="nil"/>
              <w:left w:val="nil"/>
              <w:bottom w:val="nil"/>
              <w:right w:val="nil"/>
            </w:tcBorders>
            <w:shd w:val="clear" w:color="auto" w:fill="auto"/>
            <w:vAlign w:val="center"/>
          </w:tcPr>
          <w:p w14:paraId="73AAC015" w14:textId="77777777" w:rsidR="0004736B" w:rsidRDefault="0004736B" w:rsidP="003918C6">
            <w:pPr>
              <w:ind w:left="720"/>
            </w:pPr>
          </w:p>
        </w:tc>
      </w:tr>
    </w:tbl>
    <w:p w14:paraId="72FD74B7" w14:textId="77777777" w:rsidR="00AF35A8" w:rsidRPr="009553D7" w:rsidRDefault="00AF35A8" w:rsidP="00686717">
      <w:pPr>
        <w:pStyle w:val="forms"/>
        <w:tabs>
          <w:tab w:val="left" w:pos="360"/>
        </w:tabs>
        <w:ind w:left="720" w:hanging="720"/>
        <w:rPr>
          <w:sz w:val="4"/>
          <w:szCs w:val="4"/>
        </w:rPr>
        <w:sectPr w:rsidR="00AF35A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7E51C3" w14:paraId="6D235414" w14:textId="77777777" w:rsidTr="00232C74">
        <w:trPr>
          <w:cantSplit/>
          <w:trHeight w:val="288"/>
        </w:trPr>
        <w:tc>
          <w:tcPr>
            <w:tcW w:w="11001" w:type="dxa"/>
            <w:tcBorders>
              <w:top w:val="nil"/>
              <w:left w:val="nil"/>
              <w:bottom w:val="nil"/>
              <w:right w:val="nil"/>
            </w:tcBorders>
            <w:shd w:val="clear" w:color="auto" w:fill="auto"/>
            <w:vAlign w:val="center"/>
          </w:tcPr>
          <w:p w14:paraId="007394E2" w14:textId="77777777" w:rsidR="007E51C3" w:rsidRPr="00A064CE" w:rsidRDefault="007E51C3" w:rsidP="00144253">
            <w:pPr>
              <w:pStyle w:val="forms"/>
              <w:keepNext/>
              <w:tabs>
                <w:tab w:val="left" w:pos="360"/>
              </w:tabs>
            </w:pPr>
            <w:r w:rsidRPr="00232C74">
              <w:rPr>
                <w:b/>
              </w:rPr>
              <w:t>B.</w:t>
            </w:r>
            <w:r w:rsidRPr="00232C74">
              <w:rPr>
                <w:b/>
              </w:rPr>
              <w:tab/>
              <w:t>Provision of ADRC Services</w:t>
            </w:r>
            <w:r w:rsidR="00144253">
              <w:rPr>
                <w:b/>
              </w:rPr>
              <w:t xml:space="preserve"> </w:t>
            </w:r>
            <w:r w:rsidR="00144253">
              <w:t>(recommend 15-20 pages)</w:t>
            </w:r>
          </w:p>
        </w:tc>
      </w:tr>
      <w:tr w:rsidR="007E51C3" w14:paraId="3CACC7CE" w14:textId="77777777" w:rsidTr="00232C74">
        <w:trPr>
          <w:cantSplit/>
          <w:trHeight w:val="288"/>
        </w:trPr>
        <w:tc>
          <w:tcPr>
            <w:tcW w:w="11001" w:type="dxa"/>
            <w:tcBorders>
              <w:top w:val="nil"/>
              <w:left w:val="nil"/>
              <w:bottom w:val="nil"/>
              <w:right w:val="nil"/>
            </w:tcBorders>
            <w:shd w:val="clear" w:color="auto" w:fill="auto"/>
            <w:vAlign w:val="center"/>
          </w:tcPr>
          <w:p w14:paraId="7F5D6306" w14:textId="77777777" w:rsidR="0004022B" w:rsidRPr="00A064CE" w:rsidRDefault="007E51C3" w:rsidP="007035AB">
            <w:pPr>
              <w:pStyle w:val="forms"/>
              <w:tabs>
                <w:tab w:val="left" w:pos="360"/>
              </w:tabs>
              <w:ind w:left="720" w:hanging="720"/>
            </w:pPr>
            <w:r>
              <w:tab/>
            </w:r>
            <w:r w:rsidRPr="00232C74">
              <w:rPr>
                <w:b/>
              </w:rPr>
              <w:t>1.</w:t>
            </w:r>
            <w:r w:rsidRPr="00232C74">
              <w:rPr>
                <w:b/>
              </w:rPr>
              <w:tab/>
              <w:t>Marketing, Outreach</w:t>
            </w:r>
            <w:r w:rsidR="00FF2765">
              <w:rPr>
                <w:b/>
              </w:rPr>
              <w:t>,</w:t>
            </w:r>
            <w:r w:rsidRPr="00232C74">
              <w:rPr>
                <w:b/>
              </w:rPr>
              <w:t xml:space="preserve"> and Public Education</w:t>
            </w:r>
            <w:r>
              <w:t>—Describe</w:t>
            </w:r>
            <w:r w:rsidR="0004022B">
              <w:t xml:space="preserve"> the marketing, outreach</w:t>
            </w:r>
            <w:r w:rsidR="007035AB">
              <w:t>,</w:t>
            </w:r>
            <w:r w:rsidR="0004022B">
              <w:t xml:space="preserve"> and public education strategies the ADRC will employ to make ADRC services known to members of its target populations, including people who are isolated or otherwise hard to reach</w:t>
            </w:r>
            <w:r w:rsidR="007035AB">
              <w:t>,</w:t>
            </w:r>
            <w:r w:rsidR="007831BF">
              <w:t xml:space="preserve"> and</w:t>
            </w:r>
            <w:r w:rsidR="0004022B">
              <w:t xml:space="preserve"> to community agencie</w:t>
            </w:r>
            <w:r w:rsidR="006A0BF6">
              <w:t xml:space="preserve">s and service providers in </w:t>
            </w:r>
            <w:r w:rsidR="00167CF9">
              <w:t>its</w:t>
            </w:r>
            <w:r w:rsidR="007035AB">
              <w:t xml:space="preserve"> service </w:t>
            </w:r>
            <w:r w:rsidR="006A0BF6">
              <w:t>area</w:t>
            </w:r>
            <w:r w:rsidR="00F341A0">
              <w:t xml:space="preserve">. </w:t>
            </w:r>
            <w:r w:rsidR="007831BF">
              <w:t>Identify how the ADRC will work with hospitals, nursing homes, assisted living providers, and home health care agencies to encourage appropriate and timely referrals</w:t>
            </w:r>
            <w:r w:rsidR="00F341A0">
              <w:t xml:space="preserve">. </w:t>
            </w:r>
            <w:r w:rsidR="006A0BF6">
              <w:t xml:space="preserve">Describe how </w:t>
            </w:r>
            <w:r w:rsidR="007035AB">
              <w:t xml:space="preserve">the ADRC </w:t>
            </w:r>
            <w:r w:rsidR="006A0BF6">
              <w:t>will measure the success of</w:t>
            </w:r>
            <w:r w:rsidR="007035AB">
              <w:t xml:space="preserve"> its</w:t>
            </w:r>
            <w:r w:rsidR="006A0BF6">
              <w:t xml:space="preserve"> marketing efforts.</w:t>
            </w:r>
          </w:p>
        </w:tc>
      </w:tr>
    </w:tbl>
    <w:p w14:paraId="4B79EF98" w14:textId="77777777" w:rsidR="007E51C3" w:rsidRPr="009553D7" w:rsidRDefault="007E51C3" w:rsidP="007E51C3">
      <w:pPr>
        <w:ind w:left="720"/>
        <w:rPr>
          <w:sz w:val="4"/>
          <w:szCs w:val="4"/>
        </w:rPr>
        <w:sectPr w:rsidR="007E51C3"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7E51C3" w14:paraId="5AB44E02" w14:textId="77777777" w:rsidTr="00232C74">
        <w:trPr>
          <w:trHeight w:val="288"/>
        </w:trPr>
        <w:tc>
          <w:tcPr>
            <w:tcW w:w="11001" w:type="dxa"/>
            <w:tcBorders>
              <w:top w:val="nil"/>
              <w:left w:val="nil"/>
              <w:bottom w:val="nil"/>
              <w:right w:val="nil"/>
            </w:tcBorders>
            <w:shd w:val="clear" w:color="auto" w:fill="auto"/>
            <w:vAlign w:val="center"/>
          </w:tcPr>
          <w:p w14:paraId="1FE9782E" w14:textId="77777777" w:rsidR="007E51C3" w:rsidRDefault="007E51C3" w:rsidP="00232C74">
            <w:pPr>
              <w:ind w:left="720"/>
            </w:pPr>
          </w:p>
        </w:tc>
      </w:tr>
    </w:tbl>
    <w:p w14:paraId="52217FA3" w14:textId="77777777" w:rsidR="007E51C3" w:rsidRPr="009553D7" w:rsidRDefault="007E51C3" w:rsidP="007E51C3">
      <w:pPr>
        <w:pStyle w:val="forms"/>
        <w:tabs>
          <w:tab w:val="left" w:pos="360"/>
        </w:tabs>
        <w:ind w:left="720" w:hanging="720"/>
        <w:rPr>
          <w:sz w:val="4"/>
          <w:szCs w:val="4"/>
        </w:rPr>
        <w:sectPr w:rsidR="007E51C3"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7E51C3" w14:paraId="798C5D3C" w14:textId="77777777" w:rsidTr="00232C74">
        <w:trPr>
          <w:cantSplit/>
          <w:trHeight w:val="288"/>
        </w:trPr>
        <w:tc>
          <w:tcPr>
            <w:tcW w:w="11001" w:type="dxa"/>
            <w:tcBorders>
              <w:top w:val="nil"/>
              <w:left w:val="nil"/>
              <w:bottom w:val="nil"/>
              <w:right w:val="nil"/>
            </w:tcBorders>
            <w:shd w:val="clear" w:color="auto" w:fill="auto"/>
            <w:vAlign w:val="center"/>
          </w:tcPr>
          <w:p w14:paraId="6A2A730B" w14:textId="77777777" w:rsidR="007E51C3" w:rsidRPr="00A064CE" w:rsidRDefault="007E51C3" w:rsidP="007035AB">
            <w:pPr>
              <w:pStyle w:val="forms"/>
              <w:tabs>
                <w:tab w:val="left" w:pos="360"/>
              </w:tabs>
              <w:ind w:left="720" w:hanging="720"/>
            </w:pPr>
            <w:r>
              <w:tab/>
            </w:r>
            <w:r w:rsidRPr="00232C74">
              <w:rPr>
                <w:b/>
              </w:rPr>
              <w:t>2.</w:t>
            </w:r>
            <w:r w:rsidRPr="00232C74">
              <w:rPr>
                <w:b/>
              </w:rPr>
              <w:tab/>
            </w:r>
            <w:r w:rsidR="003C681D" w:rsidRPr="00232C74">
              <w:rPr>
                <w:b/>
              </w:rPr>
              <w:t>Information and Assistance</w:t>
            </w:r>
            <w:r>
              <w:t>—Describe</w:t>
            </w:r>
            <w:r w:rsidR="003C681D">
              <w:t xml:space="preserve"> how</w:t>
            </w:r>
            <w:r>
              <w:t xml:space="preserve"> the ADRC </w:t>
            </w:r>
            <w:r w:rsidR="003C681D">
              <w:t xml:space="preserve">will provide information and assistance (I&amp;A) services. Include how </w:t>
            </w:r>
            <w:r w:rsidR="008D3EE2">
              <w:t xml:space="preserve">the ADRC </w:t>
            </w:r>
            <w:r w:rsidR="003C681D">
              <w:t xml:space="preserve">will meet the needs of members </w:t>
            </w:r>
            <w:r w:rsidR="007035AB">
              <w:t xml:space="preserve">in </w:t>
            </w:r>
            <w:r w:rsidR="003C681D">
              <w:t>each target group and coordinate with, rather than duplicate, I&amp;A services already available in the county</w:t>
            </w:r>
            <w:r w:rsidR="00131844">
              <w:t xml:space="preserve">. </w:t>
            </w:r>
            <w:r w:rsidR="007035AB">
              <w:t>Provide a list of any</w:t>
            </w:r>
            <w:r w:rsidR="008D3EE2">
              <w:t xml:space="preserve"> </w:t>
            </w:r>
            <w:r w:rsidR="00167CF9">
              <w:t>other organizations</w:t>
            </w:r>
            <w:r w:rsidR="003C681D">
              <w:t xml:space="preserve"> </w:t>
            </w:r>
            <w:r w:rsidR="008D3EE2">
              <w:t xml:space="preserve">the ADRC </w:t>
            </w:r>
            <w:r w:rsidR="003C681D">
              <w:t xml:space="preserve">will coordinate with </w:t>
            </w:r>
            <w:r w:rsidR="007035AB">
              <w:t xml:space="preserve">in </w:t>
            </w:r>
            <w:r w:rsidR="003C681D">
              <w:t>implement</w:t>
            </w:r>
            <w:r w:rsidR="007035AB">
              <w:t>ing</w:t>
            </w:r>
            <w:r w:rsidR="003C681D">
              <w:t xml:space="preserve"> I&amp;A services. </w:t>
            </w:r>
          </w:p>
        </w:tc>
      </w:tr>
    </w:tbl>
    <w:p w14:paraId="18E1CAC0" w14:textId="77777777" w:rsidR="007E51C3" w:rsidRPr="009553D7" w:rsidRDefault="007E51C3" w:rsidP="007E51C3">
      <w:pPr>
        <w:ind w:left="720"/>
        <w:rPr>
          <w:sz w:val="4"/>
          <w:szCs w:val="4"/>
        </w:rPr>
        <w:sectPr w:rsidR="007E51C3"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7E51C3" w14:paraId="11C85A48" w14:textId="77777777" w:rsidTr="00232C74">
        <w:trPr>
          <w:trHeight w:val="288"/>
        </w:trPr>
        <w:tc>
          <w:tcPr>
            <w:tcW w:w="11001" w:type="dxa"/>
            <w:tcBorders>
              <w:top w:val="nil"/>
              <w:left w:val="nil"/>
              <w:bottom w:val="nil"/>
              <w:right w:val="nil"/>
            </w:tcBorders>
            <w:shd w:val="clear" w:color="auto" w:fill="auto"/>
            <w:vAlign w:val="center"/>
          </w:tcPr>
          <w:p w14:paraId="292BD648" w14:textId="77777777" w:rsidR="007E51C3" w:rsidRDefault="007E51C3" w:rsidP="00232C74">
            <w:pPr>
              <w:ind w:left="720"/>
            </w:pPr>
          </w:p>
        </w:tc>
      </w:tr>
    </w:tbl>
    <w:p w14:paraId="4E3C32A1" w14:textId="77777777" w:rsidR="007E51C3" w:rsidRPr="009553D7" w:rsidRDefault="007E51C3" w:rsidP="007E51C3">
      <w:pPr>
        <w:pStyle w:val="forms"/>
        <w:tabs>
          <w:tab w:val="left" w:pos="360"/>
        </w:tabs>
        <w:ind w:left="720" w:hanging="720"/>
        <w:rPr>
          <w:sz w:val="4"/>
          <w:szCs w:val="4"/>
        </w:rPr>
        <w:sectPr w:rsidR="007E51C3"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211F18B3" w14:textId="77777777" w:rsidTr="00232C74">
        <w:trPr>
          <w:cantSplit/>
          <w:trHeight w:val="288"/>
        </w:trPr>
        <w:tc>
          <w:tcPr>
            <w:tcW w:w="11001" w:type="dxa"/>
            <w:tcBorders>
              <w:top w:val="nil"/>
              <w:left w:val="nil"/>
              <w:bottom w:val="nil"/>
              <w:right w:val="nil"/>
            </w:tcBorders>
            <w:shd w:val="clear" w:color="auto" w:fill="auto"/>
            <w:vAlign w:val="center"/>
          </w:tcPr>
          <w:p w14:paraId="766F2659" w14:textId="77777777" w:rsidR="003C681D" w:rsidRPr="00337FF9" w:rsidRDefault="003C681D" w:rsidP="00D51532">
            <w:pPr>
              <w:pStyle w:val="forms"/>
              <w:tabs>
                <w:tab w:val="left" w:pos="360"/>
              </w:tabs>
              <w:ind w:left="720" w:hanging="720"/>
            </w:pPr>
            <w:r>
              <w:tab/>
            </w:r>
            <w:r w:rsidRPr="00232C74">
              <w:rPr>
                <w:b/>
              </w:rPr>
              <w:tab/>
            </w:r>
            <w:r>
              <w:t>How will I&amp;A activities be staffed? Will the initial calls be answered by a receptionist or by an</w:t>
            </w:r>
            <w:r w:rsidR="00D51532">
              <w:t xml:space="preserve"> </w:t>
            </w:r>
            <w:r>
              <w:t>I&amp;A professional? Will I&amp;A staff be generalists, or will they specialize in specific target populations or services?</w:t>
            </w:r>
          </w:p>
        </w:tc>
      </w:tr>
    </w:tbl>
    <w:p w14:paraId="410341F3" w14:textId="77777777" w:rsidR="003C681D" w:rsidRPr="009553D7" w:rsidRDefault="003C681D" w:rsidP="003C681D">
      <w:pPr>
        <w:ind w:left="720"/>
        <w:rPr>
          <w:sz w:val="4"/>
          <w:szCs w:val="4"/>
        </w:rPr>
        <w:sectPr w:rsidR="003C681D"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3E6BE421" w14:textId="77777777" w:rsidTr="00232C74">
        <w:trPr>
          <w:trHeight w:val="288"/>
        </w:trPr>
        <w:tc>
          <w:tcPr>
            <w:tcW w:w="11001" w:type="dxa"/>
            <w:tcBorders>
              <w:top w:val="nil"/>
              <w:left w:val="nil"/>
              <w:bottom w:val="nil"/>
              <w:right w:val="nil"/>
            </w:tcBorders>
            <w:shd w:val="clear" w:color="auto" w:fill="auto"/>
            <w:vAlign w:val="center"/>
          </w:tcPr>
          <w:p w14:paraId="3505E696" w14:textId="77777777" w:rsidR="003C681D" w:rsidRDefault="003C681D" w:rsidP="00232C74">
            <w:pPr>
              <w:ind w:left="720"/>
            </w:pPr>
          </w:p>
        </w:tc>
      </w:tr>
    </w:tbl>
    <w:p w14:paraId="4C1BA572" w14:textId="77777777" w:rsidR="003C681D" w:rsidRPr="009553D7" w:rsidRDefault="003C681D" w:rsidP="003C681D">
      <w:pPr>
        <w:pStyle w:val="forms"/>
        <w:tabs>
          <w:tab w:val="left" w:pos="360"/>
        </w:tabs>
        <w:ind w:left="720" w:hanging="720"/>
        <w:rPr>
          <w:sz w:val="4"/>
          <w:szCs w:val="4"/>
        </w:rPr>
        <w:sectPr w:rsidR="003C681D"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2E519421" w14:textId="77777777" w:rsidTr="00232C74">
        <w:trPr>
          <w:cantSplit/>
          <w:trHeight w:val="288"/>
        </w:trPr>
        <w:tc>
          <w:tcPr>
            <w:tcW w:w="11001" w:type="dxa"/>
            <w:tcBorders>
              <w:top w:val="nil"/>
              <w:left w:val="nil"/>
              <w:bottom w:val="nil"/>
              <w:right w:val="nil"/>
            </w:tcBorders>
            <w:shd w:val="clear" w:color="auto" w:fill="auto"/>
            <w:vAlign w:val="center"/>
          </w:tcPr>
          <w:p w14:paraId="5BA6EFFD" w14:textId="77777777" w:rsidR="003C681D" w:rsidRPr="00337FF9" w:rsidRDefault="003C681D" w:rsidP="00B96D02">
            <w:pPr>
              <w:pStyle w:val="forms"/>
              <w:tabs>
                <w:tab w:val="left" w:pos="360"/>
              </w:tabs>
              <w:ind w:left="720" w:hanging="720"/>
            </w:pPr>
            <w:r>
              <w:tab/>
            </w:r>
            <w:r w:rsidRPr="00232C74">
              <w:rPr>
                <w:b/>
              </w:rPr>
              <w:tab/>
            </w:r>
            <w:r>
              <w:t xml:space="preserve">How will </w:t>
            </w:r>
            <w:r w:rsidR="00B96D02">
              <w:t xml:space="preserve">the ADRC </w:t>
            </w:r>
            <w:r>
              <w:t xml:space="preserve">assure that staff </w:t>
            </w:r>
            <w:r w:rsidR="00686717">
              <w:t>are qualified</w:t>
            </w:r>
            <w:r>
              <w:t xml:space="preserve"> to provide I&amp;A services and </w:t>
            </w:r>
            <w:r w:rsidR="007035AB">
              <w:t xml:space="preserve">have </w:t>
            </w:r>
            <w:r>
              <w:t xml:space="preserve">expertise in serving all target groups? </w:t>
            </w:r>
            <w:r w:rsidR="00686717">
              <w:t xml:space="preserve">Please attach a copy of the I&amp;A position </w:t>
            </w:r>
            <w:proofErr w:type="gramStart"/>
            <w:r w:rsidR="00686717">
              <w:t>description, if</w:t>
            </w:r>
            <w:proofErr w:type="gramEnd"/>
            <w:r w:rsidR="00686717">
              <w:t xml:space="preserve"> </w:t>
            </w:r>
            <w:r w:rsidR="002D535D">
              <w:t>a draft has been developed</w:t>
            </w:r>
            <w:r>
              <w:t xml:space="preserve"> </w:t>
            </w:r>
          </w:p>
        </w:tc>
      </w:tr>
    </w:tbl>
    <w:p w14:paraId="0AAC79F4" w14:textId="77777777" w:rsidR="003C681D" w:rsidRPr="009553D7" w:rsidRDefault="003C681D" w:rsidP="003C681D">
      <w:pPr>
        <w:ind w:left="720"/>
        <w:rPr>
          <w:sz w:val="4"/>
          <w:szCs w:val="4"/>
        </w:rPr>
        <w:sectPr w:rsidR="003C681D"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485C3641" w14:textId="77777777" w:rsidTr="00232C74">
        <w:trPr>
          <w:trHeight w:val="288"/>
        </w:trPr>
        <w:tc>
          <w:tcPr>
            <w:tcW w:w="11001" w:type="dxa"/>
            <w:tcBorders>
              <w:top w:val="nil"/>
              <w:left w:val="nil"/>
              <w:bottom w:val="nil"/>
              <w:right w:val="nil"/>
            </w:tcBorders>
            <w:shd w:val="clear" w:color="auto" w:fill="auto"/>
            <w:vAlign w:val="center"/>
          </w:tcPr>
          <w:p w14:paraId="15CF2F74" w14:textId="77777777" w:rsidR="003C681D" w:rsidRDefault="003C681D" w:rsidP="00232C74">
            <w:pPr>
              <w:ind w:left="720"/>
            </w:pPr>
          </w:p>
        </w:tc>
      </w:tr>
    </w:tbl>
    <w:p w14:paraId="149A2F89" w14:textId="77777777" w:rsidR="003C681D" w:rsidRPr="009553D7" w:rsidRDefault="003C681D" w:rsidP="003C681D">
      <w:pPr>
        <w:pStyle w:val="forms"/>
        <w:tabs>
          <w:tab w:val="left" w:pos="360"/>
        </w:tabs>
        <w:ind w:left="720" w:hanging="720"/>
        <w:rPr>
          <w:sz w:val="4"/>
          <w:szCs w:val="4"/>
        </w:rPr>
        <w:sectPr w:rsidR="003C681D"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46657" w14:paraId="7A307B96" w14:textId="77777777" w:rsidTr="00232C74">
        <w:trPr>
          <w:cantSplit/>
          <w:trHeight w:val="288"/>
        </w:trPr>
        <w:tc>
          <w:tcPr>
            <w:tcW w:w="11001" w:type="dxa"/>
            <w:tcBorders>
              <w:top w:val="nil"/>
              <w:left w:val="nil"/>
              <w:bottom w:val="nil"/>
              <w:right w:val="nil"/>
            </w:tcBorders>
            <w:shd w:val="clear" w:color="auto" w:fill="auto"/>
            <w:vAlign w:val="center"/>
          </w:tcPr>
          <w:p w14:paraId="7A1E5F07" w14:textId="77777777" w:rsidR="00A46657" w:rsidRPr="00A46657" w:rsidRDefault="00A46657" w:rsidP="00144253">
            <w:pPr>
              <w:pStyle w:val="forms"/>
              <w:numPr>
                <w:ilvl w:val="0"/>
                <w:numId w:val="9"/>
              </w:numPr>
              <w:tabs>
                <w:tab w:val="left" w:pos="360"/>
              </w:tabs>
            </w:pPr>
            <w:r w:rsidRPr="00232C74">
              <w:rPr>
                <w:b/>
              </w:rPr>
              <w:t>Long-Term Care Options Counseling</w:t>
            </w:r>
            <w:r>
              <w:t>—Describe how the ADRC will provide long-term care options counseling</w:t>
            </w:r>
            <w:r w:rsidR="00E70C3D">
              <w:t xml:space="preserve">. </w:t>
            </w:r>
            <w:r>
              <w:t>Describe how long-term care options counseling will be coordinated with other ADRC services.</w:t>
            </w:r>
          </w:p>
        </w:tc>
      </w:tr>
    </w:tbl>
    <w:p w14:paraId="31022700" w14:textId="77777777" w:rsidR="00A46657" w:rsidRPr="009553D7" w:rsidRDefault="00A46657" w:rsidP="00A46657">
      <w:pPr>
        <w:pStyle w:val="forms"/>
        <w:ind w:left="720"/>
        <w:rPr>
          <w:rFonts w:ascii="Times New Roman" w:hAnsi="Times New Roman"/>
          <w:sz w:val="4"/>
          <w:szCs w:val="4"/>
        </w:rPr>
        <w:sectPr w:rsidR="00A46657"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2629A6" w14:paraId="7D39AF6F" w14:textId="77777777" w:rsidTr="00A852C0">
        <w:trPr>
          <w:trHeight w:val="288"/>
        </w:trPr>
        <w:tc>
          <w:tcPr>
            <w:tcW w:w="11001" w:type="dxa"/>
            <w:tcBorders>
              <w:top w:val="nil"/>
              <w:left w:val="nil"/>
              <w:bottom w:val="nil"/>
              <w:right w:val="nil"/>
            </w:tcBorders>
            <w:shd w:val="clear" w:color="auto" w:fill="auto"/>
            <w:vAlign w:val="center"/>
          </w:tcPr>
          <w:p w14:paraId="3A9EE811" w14:textId="77777777" w:rsidR="002629A6" w:rsidRDefault="002629A6" w:rsidP="00A852C0">
            <w:pPr>
              <w:ind w:left="720"/>
            </w:pPr>
          </w:p>
        </w:tc>
      </w:tr>
    </w:tbl>
    <w:p w14:paraId="290C3EAB" w14:textId="77777777" w:rsidR="00AF35A8" w:rsidRPr="009553D7" w:rsidRDefault="00AF35A8" w:rsidP="00E70C3D">
      <w:pPr>
        <w:pStyle w:val="forms"/>
        <w:numPr>
          <w:ilvl w:val="0"/>
          <w:numId w:val="9"/>
        </w:numPr>
        <w:tabs>
          <w:tab w:val="left" w:pos="360"/>
        </w:tabs>
        <w:rPr>
          <w:b/>
          <w:sz w:val="4"/>
          <w:szCs w:val="4"/>
        </w:rPr>
        <w:sectPr w:rsidR="00AF35A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2629A6" w14:paraId="34399567" w14:textId="77777777" w:rsidTr="00A852C0">
        <w:trPr>
          <w:cantSplit/>
          <w:trHeight w:val="288"/>
        </w:trPr>
        <w:tc>
          <w:tcPr>
            <w:tcW w:w="11001" w:type="dxa"/>
            <w:tcBorders>
              <w:top w:val="nil"/>
              <w:left w:val="nil"/>
              <w:bottom w:val="nil"/>
              <w:right w:val="nil"/>
            </w:tcBorders>
            <w:shd w:val="clear" w:color="auto" w:fill="auto"/>
            <w:vAlign w:val="center"/>
          </w:tcPr>
          <w:p w14:paraId="55CCFE03" w14:textId="6D5BFD75" w:rsidR="002629A6" w:rsidRPr="00A46657" w:rsidRDefault="00DE4EDE" w:rsidP="00DE4EDE">
            <w:pPr>
              <w:pStyle w:val="forms"/>
              <w:numPr>
                <w:ilvl w:val="0"/>
                <w:numId w:val="9"/>
              </w:numPr>
              <w:tabs>
                <w:tab w:val="left" w:pos="360"/>
              </w:tabs>
            </w:pPr>
            <w:r>
              <w:rPr>
                <w:b/>
              </w:rPr>
              <w:t>Dementia Care Specialist services</w:t>
            </w:r>
            <w:r w:rsidR="00B57250">
              <w:t>—</w:t>
            </w:r>
            <w:r>
              <w:t xml:space="preserve"> Describe how the ADRC will provide dementia care specialist services. </w:t>
            </w:r>
            <w:r w:rsidR="00B57250">
              <w:t>Describe how</w:t>
            </w:r>
            <w:r w:rsidR="002D535D">
              <w:t xml:space="preserve"> the</w:t>
            </w:r>
            <w:r w:rsidR="00B57250">
              <w:t xml:space="preserve"> ADRC </w:t>
            </w:r>
            <w:r w:rsidR="002D535D">
              <w:t xml:space="preserve">will ensure </w:t>
            </w:r>
            <w:r w:rsidR="00B57250">
              <w:t xml:space="preserve">staff </w:t>
            </w:r>
            <w:r w:rsidR="002D535D">
              <w:t>are</w:t>
            </w:r>
            <w:r w:rsidR="00B57250">
              <w:t xml:space="preserve"> knowledgeable about the Dementia Care Guiding Principles</w:t>
            </w:r>
            <w:r w:rsidR="00E70C3D">
              <w:t xml:space="preserve">. </w:t>
            </w:r>
            <w:r w:rsidR="00B57250">
              <w:t>Describe how staff will be trained to conduct memory screens as appropriate</w:t>
            </w:r>
            <w:r w:rsidR="00E70C3D">
              <w:t>.</w:t>
            </w:r>
          </w:p>
        </w:tc>
      </w:tr>
    </w:tbl>
    <w:p w14:paraId="202561DE" w14:textId="77777777" w:rsidR="00AF35A8" w:rsidRPr="009553D7" w:rsidRDefault="00AF35A8" w:rsidP="00232C74">
      <w:pPr>
        <w:pStyle w:val="forms"/>
        <w:ind w:left="720"/>
        <w:rPr>
          <w:rFonts w:ascii="Times New Roman" w:hAnsi="Times New Roman"/>
          <w:b/>
          <w:sz w:val="4"/>
          <w:szCs w:val="4"/>
        </w:rPr>
        <w:sectPr w:rsidR="00AF35A8"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46657" w:rsidRPr="002629A6" w14:paraId="051760F2" w14:textId="77777777" w:rsidTr="00232C74">
        <w:trPr>
          <w:cantSplit/>
          <w:trHeight w:val="288"/>
        </w:trPr>
        <w:tc>
          <w:tcPr>
            <w:tcW w:w="11001" w:type="dxa"/>
            <w:tcBorders>
              <w:top w:val="nil"/>
              <w:left w:val="nil"/>
              <w:bottom w:val="nil"/>
              <w:right w:val="nil"/>
            </w:tcBorders>
            <w:shd w:val="clear" w:color="auto" w:fill="auto"/>
            <w:vAlign w:val="center"/>
          </w:tcPr>
          <w:p w14:paraId="55284622" w14:textId="77777777" w:rsidR="00A46657" w:rsidRPr="002629A6" w:rsidRDefault="00A46657" w:rsidP="00232C74">
            <w:pPr>
              <w:pStyle w:val="forms"/>
              <w:ind w:left="720"/>
              <w:rPr>
                <w:rFonts w:ascii="Times New Roman" w:hAnsi="Times New Roman"/>
                <w:b/>
                <w:sz w:val="22"/>
                <w:szCs w:val="22"/>
              </w:rPr>
            </w:pPr>
          </w:p>
        </w:tc>
      </w:tr>
    </w:tbl>
    <w:p w14:paraId="6CEEC82D" w14:textId="77777777" w:rsidR="00A46657" w:rsidRPr="009553D7" w:rsidRDefault="00A46657" w:rsidP="00885367">
      <w:pPr>
        <w:pStyle w:val="forms"/>
        <w:numPr>
          <w:ilvl w:val="0"/>
          <w:numId w:val="9"/>
        </w:numPr>
        <w:tabs>
          <w:tab w:val="left" w:pos="360"/>
        </w:tabs>
        <w:rPr>
          <w:b/>
          <w:sz w:val="4"/>
          <w:szCs w:val="4"/>
        </w:rPr>
        <w:sectPr w:rsidR="00A46657"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2629A6" w14:paraId="682686A8" w14:textId="77777777" w:rsidTr="00A852C0">
        <w:trPr>
          <w:cantSplit/>
          <w:trHeight w:val="288"/>
        </w:trPr>
        <w:tc>
          <w:tcPr>
            <w:tcW w:w="11001" w:type="dxa"/>
            <w:tcBorders>
              <w:top w:val="nil"/>
              <w:left w:val="nil"/>
              <w:bottom w:val="nil"/>
              <w:right w:val="nil"/>
            </w:tcBorders>
            <w:shd w:val="clear" w:color="auto" w:fill="auto"/>
            <w:vAlign w:val="center"/>
          </w:tcPr>
          <w:p w14:paraId="1F826341" w14:textId="77777777" w:rsidR="002629A6" w:rsidRPr="00A46657" w:rsidRDefault="002629A6" w:rsidP="002D535D">
            <w:pPr>
              <w:pStyle w:val="forms"/>
              <w:numPr>
                <w:ilvl w:val="0"/>
                <w:numId w:val="9"/>
              </w:numPr>
              <w:tabs>
                <w:tab w:val="left" w:pos="360"/>
              </w:tabs>
            </w:pPr>
            <w:r w:rsidRPr="002629A6">
              <w:rPr>
                <w:b/>
              </w:rPr>
              <w:t>Counseling to Caregivers</w:t>
            </w:r>
            <w:r w:rsidR="00B57250">
              <w:t xml:space="preserve">—Describe how ADRC staff will support caregivers by providing I&amp;A and </w:t>
            </w:r>
            <w:r w:rsidR="002D535D">
              <w:t>options counseling</w:t>
            </w:r>
            <w:r w:rsidR="00B57250">
              <w:t xml:space="preserve">. </w:t>
            </w:r>
          </w:p>
        </w:tc>
      </w:tr>
    </w:tbl>
    <w:p w14:paraId="2908D744" w14:textId="77777777" w:rsidR="00AF35A8" w:rsidRPr="009553D7" w:rsidRDefault="00AF35A8" w:rsidP="00A852C0">
      <w:pPr>
        <w:pStyle w:val="forms"/>
        <w:ind w:left="720"/>
        <w:rPr>
          <w:rFonts w:ascii="Times New Roman" w:hAnsi="Times New Roman"/>
          <w:b/>
          <w:sz w:val="4"/>
          <w:szCs w:val="4"/>
        </w:rPr>
        <w:sectPr w:rsidR="00AF35A8"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2629A6" w:rsidRPr="002629A6" w14:paraId="00D40EC8" w14:textId="77777777" w:rsidTr="00A852C0">
        <w:trPr>
          <w:cantSplit/>
          <w:trHeight w:val="288"/>
        </w:trPr>
        <w:tc>
          <w:tcPr>
            <w:tcW w:w="11001" w:type="dxa"/>
            <w:tcBorders>
              <w:top w:val="nil"/>
              <w:left w:val="nil"/>
              <w:bottom w:val="nil"/>
              <w:right w:val="nil"/>
            </w:tcBorders>
            <w:shd w:val="clear" w:color="auto" w:fill="auto"/>
            <w:vAlign w:val="center"/>
          </w:tcPr>
          <w:p w14:paraId="53370552" w14:textId="77777777" w:rsidR="002629A6" w:rsidRPr="002629A6" w:rsidRDefault="002629A6" w:rsidP="00A852C0">
            <w:pPr>
              <w:pStyle w:val="forms"/>
              <w:ind w:left="720"/>
              <w:rPr>
                <w:rFonts w:ascii="Times New Roman" w:hAnsi="Times New Roman"/>
                <w:b/>
                <w:sz w:val="22"/>
                <w:szCs w:val="22"/>
              </w:rPr>
            </w:pPr>
          </w:p>
        </w:tc>
      </w:tr>
    </w:tbl>
    <w:p w14:paraId="6247C906" w14:textId="77777777" w:rsidR="00AF35A8" w:rsidRPr="009553D7" w:rsidRDefault="00AF35A8" w:rsidP="00E70C3D">
      <w:pPr>
        <w:pStyle w:val="forms"/>
        <w:numPr>
          <w:ilvl w:val="0"/>
          <w:numId w:val="9"/>
        </w:numPr>
        <w:tabs>
          <w:tab w:val="left" w:pos="360"/>
        </w:tabs>
        <w:rPr>
          <w:b/>
          <w:sz w:val="4"/>
          <w:szCs w:val="4"/>
        </w:rPr>
        <w:sectPr w:rsidR="00AF35A8"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1D2B2CFA" w14:textId="77777777" w:rsidTr="00232C74">
        <w:trPr>
          <w:cantSplit/>
          <w:trHeight w:val="288"/>
        </w:trPr>
        <w:tc>
          <w:tcPr>
            <w:tcW w:w="11001" w:type="dxa"/>
            <w:tcBorders>
              <w:top w:val="nil"/>
              <w:left w:val="nil"/>
              <w:bottom w:val="nil"/>
              <w:right w:val="nil"/>
            </w:tcBorders>
            <w:shd w:val="clear" w:color="auto" w:fill="auto"/>
            <w:vAlign w:val="center"/>
          </w:tcPr>
          <w:p w14:paraId="76F7D820" w14:textId="77777777" w:rsidR="007D33E4" w:rsidRPr="00A064CE" w:rsidRDefault="007E3A5E" w:rsidP="007E112F">
            <w:pPr>
              <w:pStyle w:val="forms"/>
              <w:numPr>
                <w:ilvl w:val="0"/>
                <w:numId w:val="9"/>
              </w:numPr>
              <w:tabs>
                <w:tab w:val="left" w:pos="360"/>
              </w:tabs>
            </w:pPr>
            <w:r w:rsidRPr="00232C74">
              <w:rPr>
                <w:b/>
              </w:rPr>
              <w:t>Preadmission</w:t>
            </w:r>
            <w:r w:rsidR="007D33E4" w:rsidRPr="00232C74">
              <w:rPr>
                <w:b/>
              </w:rPr>
              <w:t xml:space="preserve"> Consultation and Assistance with Resident Relocations</w:t>
            </w:r>
            <w:r w:rsidR="00E70C3D">
              <w:t>—</w:t>
            </w:r>
            <w:r w:rsidR="007D33E4">
              <w:t>Explain how the ADRC will provide preadmission consultation to people considering a move to a nursing home or assisted living facility</w:t>
            </w:r>
            <w:r w:rsidR="00E70C3D">
              <w:t xml:space="preserve">. </w:t>
            </w:r>
            <w:r w:rsidR="007D33E4">
              <w:t>Explain how the ADRC will assist individuals who wish to relocate from a nursing home and how it will, if necessary, help those who need to relocate from a nursing or assisted living facility that is downsizing or closing.</w:t>
            </w:r>
          </w:p>
        </w:tc>
      </w:tr>
    </w:tbl>
    <w:p w14:paraId="1C693549" w14:textId="77777777" w:rsidR="003C681D" w:rsidRPr="009553D7" w:rsidRDefault="003C681D" w:rsidP="003C681D">
      <w:pPr>
        <w:ind w:left="720"/>
        <w:rPr>
          <w:sz w:val="4"/>
          <w:szCs w:val="4"/>
        </w:rPr>
        <w:sectPr w:rsidR="003C681D"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7B6074AD" w14:textId="77777777" w:rsidTr="00232C74">
        <w:trPr>
          <w:trHeight w:val="288"/>
        </w:trPr>
        <w:tc>
          <w:tcPr>
            <w:tcW w:w="11001" w:type="dxa"/>
            <w:tcBorders>
              <w:top w:val="nil"/>
              <w:left w:val="nil"/>
              <w:bottom w:val="nil"/>
              <w:right w:val="nil"/>
            </w:tcBorders>
            <w:shd w:val="clear" w:color="auto" w:fill="auto"/>
            <w:vAlign w:val="center"/>
          </w:tcPr>
          <w:p w14:paraId="0B2DE96B" w14:textId="77777777" w:rsidR="003C681D" w:rsidRDefault="003C681D" w:rsidP="00232C74">
            <w:pPr>
              <w:ind w:left="720"/>
            </w:pPr>
          </w:p>
        </w:tc>
      </w:tr>
    </w:tbl>
    <w:p w14:paraId="3E6903A3" w14:textId="77777777" w:rsidR="003C681D" w:rsidRPr="009553D7" w:rsidRDefault="003C681D" w:rsidP="003C681D">
      <w:pPr>
        <w:pStyle w:val="forms"/>
        <w:tabs>
          <w:tab w:val="left" w:pos="360"/>
        </w:tabs>
        <w:ind w:left="720" w:hanging="720"/>
        <w:rPr>
          <w:sz w:val="4"/>
          <w:szCs w:val="4"/>
        </w:rPr>
        <w:sectPr w:rsidR="003C681D"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46607EA7" w14:textId="77777777" w:rsidTr="00232C74">
        <w:trPr>
          <w:cantSplit/>
          <w:trHeight w:val="288"/>
        </w:trPr>
        <w:tc>
          <w:tcPr>
            <w:tcW w:w="11001" w:type="dxa"/>
            <w:tcBorders>
              <w:top w:val="nil"/>
              <w:left w:val="nil"/>
              <w:bottom w:val="nil"/>
              <w:right w:val="nil"/>
            </w:tcBorders>
            <w:shd w:val="clear" w:color="auto" w:fill="auto"/>
            <w:vAlign w:val="center"/>
          </w:tcPr>
          <w:p w14:paraId="5DBD688B" w14:textId="77777777" w:rsidR="003C681D" w:rsidRPr="00A064CE" w:rsidRDefault="003C681D" w:rsidP="002D535D">
            <w:pPr>
              <w:pStyle w:val="forms"/>
              <w:tabs>
                <w:tab w:val="left" w:pos="360"/>
              </w:tabs>
              <w:ind w:left="720" w:hanging="720"/>
            </w:pPr>
            <w:r>
              <w:tab/>
            </w:r>
            <w:r w:rsidR="0004736B">
              <w:rPr>
                <w:b/>
              </w:rPr>
              <w:t>7</w:t>
            </w:r>
            <w:r w:rsidRPr="00232C74">
              <w:rPr>
                <w:b/>
              </w:rPr>
              <w:t>.</w:t>
            </w:r>
            <w:r w:rsidRPr="00232C74">
              <w:rPr>
                <w:b/>
              </w:rPr>
              <w:tab/>
            </w:r>
            <w:r w:rsidR="00C42430" w:rsidRPr="00232C74">
              <w:rPr>
                <w:b/>
              </w:rPr>
              <w:t>Elder Benefits Counseling</w:t>
            </w:r>
            <w:r>
              <w:t xml:space="preserve">—Describe how the </w:t>
            </w:r>
            <w:r w:rsidR="00C42430">
              <w:t xml:space="preserve">Elder Benefit Specialist (EBS) program will be staffed and supervised, where EBS services will be provided, and how EBS services will be </w:t>
            </w:r>
            <w:r w:rsidR="00B5605B">
              <w:t xml:space="preserve">coordinated </w:t>
            </w:r>
            <w:r w:rsidR="00C42430">
              <w:t xml:space="preserve">with I&amp;A, DBS and other ADRC </w:t>
            </w:r>
            <w:r w:rsidR="002D535D">
              <w:t>services</w:t>
            </w:r>
            <w:r w:rsidR="00C42430">
              <w:t>.</w:t>
            </w:r>
          </w:p>
        </w:tc>
      </w:tr>
    </w:tbl>
    <w:p w14:paraId="7EE7A48E" w14:textId="77777777" w:rsidR="003C681D" w:rsidRPr="009553D7" w:rsidRDefault="003C681D" w:rsidP="003C681D">
      <w:pPr>
        <w:ind w:left="720"/>
        <w:rPr>
          <w:sz w:val="4"/>
          <w:szCs w:val="4"/>
        </w:rPr>
        <w:sectPr w:rsidR="003C681D"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117B81CA" w14:textId="77777777" w:rsidTr="00232C74">
        <w:trPr>
          <w:trHeight w:val="288"/>
        </w:trPr>
        <w:tc>
          <w:tcPr>
            <w:tcW w:w="11001" w:type="dxa"/>
            <w:tcBorders>
              <w:top w:val="nil"/>
              <w:left w:val="nil"/>
              <w:bottom w:val="nil"/>
              <w:right w:val="nil"/>
            </w:tcBorders>
            <w:shd w:val="clear" w:color="auto" w:fill="auto"/>
            <w:vAlign w:val="center"/>
          </w:tcPr>
          <w:p w14:paraId="17A0DE43" w14:textId="77777777" w:rsidR="003C681D" w:rsidRDefault="003C681D" w:rsidP="00232C74">
            <w:pPr>
              <w:ind w:left="720"/>
            </w:pPr>
          </w:p>
        </w:tc>
      </w:tr>
    </w:tbl>
    <w:p w14:paraId="4A2EE6DE" w14:textId="77777777" w:rsidR="003C681D" w:rsidRPr="009553D7" w:rsidRDefault="003C681D" w:rsidP="003C681D">
      <w:pPr>
        <w:pStyle w:val="forms"/>
        <w:tabs>
          <w:tab w:val="left" w:pos="360"/>
        </w:tabs>
        <w:ind w:left="720" w:hanging="720"/>
        <w:rPr>
          <w:sz w:val="4"/>
          <w:szCs w:val="4"/>
        </w:rPr>
        <w:sectPr w:rsidR="003C681D"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4C11C7CA" w14:textId="77777777" w:rsidTr="00232C74">
        <w:trPr>
          <w:cantSplit/>
          <w:trHeight w:val="288"/>
        </w:trPr>
        <w:tc>
          <w:tcPr>
            <w:tcW w:w="11001" w:type="dxa"/>
            <w:tcBorders>
              <w:top w:val="nil"/>
              <w:left w:val="nil"/>
              <w:bottom w:val="nil"/>
              <w:right w:val="nil"/>
            </w:tcBorders>
            <w:shd w:val="clear" w:color="auto" w:fill="auto"/>
            <w:vAlign w:val="center"/>
          </w:tcPr>
          <w:p w14:paraId="045BAD3E" w14:textId="77777777" w:rsidR="003C681D" w:rsidRPr="00A064CE" w:rsidRDefault="003C681D" w:rsidP="002D535D">
            <w:pPr>
              <w:pStyle w:val="forms"/>
              <w:tabs>
                <w:tab w:val="left" w:pos="360"/>
              </w:tabs>
              <w:ind w:left="720" w:hanging="720"/>
            </w:pPr>
            <w:r>
              <w:tab/>
            </w:r>
            <w:r w:rsidR="0004736B">
              <w:rPr>
                <w:b/>
              </w:rPr>
              <w:t>8</w:t>
            </w:r>
            <w:r w:rsidRPr="00232C74">
              <w:rPr>
                <w:b/>
              </w:rPr>
              <w:t>.</w:t>
            </w:r>
            <w:r w:rsidRPr="00232C74">
              <w:rPr>
                <w:b/>
              </w:rPr>
              <w:tab/>
            </w:r>
            <w:r w:rsidR="00C42430" w:rsidRPr="00232C74">
              <w:rPr>
                <w:b/>
              </w:rPr>
              <w:t>Disability Benefits Counseling</w:t>
            </w:r>
            <w:r>
              <w:t>—Describe</w:t>
            </w:r>
            <w:r w:rsidR="00C42430">
              <w:t xml:space="preserve"> </w:t>
            </w:r>
            <w:r w:rsidR="002D535D">
              <w:t xml:space="preserve">the ADRC’s </w:t>
            </w:r>
            <w:r w:rsidR="00C42430">
              <w:t xml:space="preserve">plan to implement Disability Benefit Specialist (DBS) </w:t>
            </w:r>
            <w:r w:rsidR="002D535D">
              <w:t>services</w:t>
            </w:r>
            <w:r w:rsidR="00C42430">
              <w:t xml:space="preserve">, including where the DBS will be located, how the DBS will be supervised, and how the DBS will coordinate with other ADRC </w:t>
            </w:r>
            <w:r w:rsidR="002D535D">
              <w:t>services</w:t>
            </w:r>
            <w:r w:rsidR="00C42430">
              <w:t xml:space="preserve">. How will </w:t>
            </w:r>
            <w:r w:rsidR="002D535D">
              <w:t xml:space="preserve">the ADRC </w:t>
            </w:r>
            <w:r w:rsidR="00C42430">
              <w:t>assure public awareness of and access to DBS services?</w:t>
            </w:r>
          </w:p>
        </w:tc>
      </w:tr>
    </w:tbl>
    <w:p w14:paraId="612A66EC" w14:textId="77777777" w:rsidR="003C681D" w:rsidRPr="009553D7" w:rsidRDefault="003C681D" w:rsidP="003C681D">
      <w:pPr>
        <w:ind w:left="720"/>
        <w:rPr>
          <w:sz w:val="4"/>
          <w:szCs w:val="4"/>
        </w:rPr>
        <w:sectPr w:rsidR="003C681D"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3C681D" w14:paraId="59FAD570" w14:textId="77777777" w:rsidTr="00232C74">
        <w:trPr>
          <w:trHeight w:val="288"/>
        </w:trPr>
        <w:tc>
          <w:tcPr>
            <w:tcW w:w="11001" w:type="dxa"/>
            <w:tcBorders>
              <w:top w:val="nil"/>
              <w:left w:val="nil"/>
              <w:bottom w:val="nil"/>
              <w:right w:val="nil"/>
            </w:tcBorders>
            <w:shd w:val="clear" w:color="auto" w:fill="auto"/>
            <w:vAlign w:val="center"/>
          </w:tcPr>
          <w:p w14:paraId="32BB6412" w14:textId="77777777" w:rsidR="003C681D" w:rsidRDefault="003C681D" w:rsidP="00232C74">
            <w:pPr>
              <w:ind w:left="720"/>
            </w:pPr>
          </w:p>
        </w:tc>
      </w:tr>
    </w:tbl>
    <w:p w14:paraId="06DB0DCC" w14:textId="77777777" w:rsidR="003C681D" w:rsidRPr="009553D7" w:rsidRDefault="003C681D" w:rsidP="003C681D">
      <w:pPr>
        <w:pStyle w:val="forms"/>
        <w:tabs>
          <w:tab w:val="left" w:pos="360"/>
        </w:tabs>
        <w:ind w:left="720" w:hanging="720"/>
        <w:rPr>
          <w:sz w:val="4"/>
          <w:szCs w:val="4"/>
        </w:rPr>
        <w:sectPr w:rsidR="003C681D"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42430" w14:paraId="31CCA7E4" w14:textId="77777777" w:rsidTr="00232C74">
        <w:trPr>
          <w:cantSplit/>
          <w:trHeight w:val="288"/>
        </w:trPr>
        <w:tc>
          <w:tcPr>
            <w:tcW w:w="11001" w:type="dxa"/>
            <w:tcBorders>
              <w:top w:val="nil"/>
              <w:left w:val="nil"/>
              <w:bottom w:val="nil"/>
              <w:right w:val="nil"/>
            </w:tcBorders>
            <w:shd w:val="clear" w:color="auto" w:fill="auto"/>
            <w:vAlign w:val="center"/>
          </w:tcPr>
          <w:p w14:paraId="1CACF200" w14:textId="77777777" w:rsidR="00C42430" w:rsidRPr="00A064CE" w:rsidRDefault="00C42430" w:rsidP="007E112F">
            <w:pPr>
              <w:pStyle w:val="forms"/>
              <w:tabs>
                <w:tab w:val="left" w:pos="360"/>
              </w:tabs>
              <w:ind w:left="720" w:hanging="720"/>
            </w:pPr>
            <w:r>
              <w:tab/>
            </w:r>
            <w:r w:rsidR="0004736B">
              <w:rPr>
                <w:b/>
              </w:rPr>
              <w:t>9</w:t>
            </w:r>
            <w:r w:rsidRPr="00232C74">
              <w:rPr>
                <w:b/>
              </w:rPr>
              <w:t>.</w:t>
            </w:r>
            <w:r w:rsidRPr="00232C74">
              <w:rPr>
                <w:b/>
              </w:rPr>
              <w:tab/>
              <w:t>Access to Publicly Funded Long-term Care Programs</w:t>
            </w:r>
            <w:r w:rsidR="00686717">
              <w:rPr>
                <w:b/>
              </w:rPr>
              <w:t xml:space="preserve"> (Family Care, Family Care-Partnership, PACE, and IRIS</w:t>
            </w:r>
            <w:r w:rsidR="00D51532">
              <w:rPr>
                <w:b/>
              </w:rPr>
              <w:t>)</w:t>
            </w:r>
            <w:r>
              <w:t>—</w:t>
            </w:r>
            <w:r w:rsidR="00D51532">
              <w:t>H</w:t>
            </w:r>
            <w:r>
              <w:t>ow many ADRC staff will be trained and certified to use the L</w:t>
            </w:r>
            <w:r w:rsidR="007E112F">
              <w:t>ong-Term Care F</w:t>
            </w:r>
            <w:r>
              <w:t xml:space="preserve">unctional </w:t>
            </w:r>
            <w:r w:rsidR="007E112F">
              <w:t>S</w:t>
            </w:r>
            <w:r>
              <w:t>creen</w:t>
            </w:r>
            <w:r w:rsidR="00D51532">
              <w:t xml:space="preserve"> (LTCFS)</w:t>
            </w:r>
            <w:r>
              <w:t xml:space="preserve">? How will </w:t>
            </w:r>
            <w:r w:rsidR="00D51532">
              <w:t>LTCFS</w:t>
            </w:r>
            <w:r>
              <w:t xml:space="preserve"> be integrated with LTC options counseling and other services of the ADRC?</w:t>
            </w:r>
            <w:r w:rsidR="00686717">
              <w:t xml:space="preserve"> Please indicate </w:t>
            </w:r>
            <w:r w:rsidR="001F1F31">
              <w:t xml:space="preserve">who will be designated </w:t>
            </w:r>
            <w:r w:rsidR="002D535D">
              <w:t xml:space="preserve">as </w:t>
            </w:r>
            <w:r w:rsidR="001F1F31">
              <w:t xml:space="preserve">the LTCFS liaison. </w:t>
            </w:r>
          </w:p>
        </w:tc>
      </w:tr>
    </w:tbl>
    <w:p w14:paraId="1351B105" w14:textId="77777777" w:rsidR="00C42430" w:rsidRPr="009553D7" w:rsidRDefault="00C42430" w:rsidP="00C42430">
      <w:pPr>
        <w:ind w:left="720"/>
        <w:rPr>
          <w:sz w:val="4"/>
          <w:szCs w:val="4"/>
        </w:rPr>
        <w:sectPr w:rsidR="00C42430"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42430" w14:paraId="78312B2A" w14:textId="77777777" w:rsidTr="00232C74">
        <w:trPr>
          <w:trHeight w:val="288"/>
        </w:trPr>
        <w:tc>
          <w:tcPr>
            <w:tcW w:w="11001" w:type="dxa"/>
            <w:tcBorders>
              <w:top w:val="nil"/>
              <w:left w:val="nil"/>
              <w:bottom w:val="nil"/>
              <w:right w:val="nil"/>
            </w:tcBorders>
            <w:shd w:val="clear" w:color="auto" w:fill="auto"/>
            <w:vAlign w:val="center"/>
          </w:tcPr>
          <w:p w14:paraId="4000C277" w14:textId="77777777" w:rsidR="00C42430" w:rsidRDefault="00C42430" w:rsidP="00232C74">
            <w:pPr>
              <w:ind w:left="720"/>
            </w:pPr>
          </w:p>
        </w:tc>
      </w:tr>
    </w:tbl>
    <w:p w14:paraId="1151E598" w14:textId="77777777" w:rsidR="00C42430" w:rsidRPr="009553D7" w:rsidRDefault="00C42430" w:rsidP="00C42430">
      <w:pPr>
        <w:pStyle w:val="forms"/>
        <w:tabs>
          <w:tab w:val="left" w:pos="360"/>
        </w:tabs>
        <w:ind w:left="720" w:hanging="720"/>
        <w:rPr>
          <w:sz w:val="4"/>
          <w:szCs w:val="4"/>
        </w:rPr>
        <w:sectPr w:rsidR="00C42430"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42430" w14:paraId="256D9E5F" w14:textId="77777777" w:rsidTr="00232C74">
        <w:trPr>
          <w:cantSplit/>
          <w:trHeight w:val="288"/>
        </w:trPr>
        <w:tc>
          <w:tcPr>
            <w:tcW w:w="11001" w:type="dxa"/>
            <w:tcBorders>
              <w:top w:val="nil"/>
              <w:left w:val="nil"/>
              <w:bottom w:val="nil"/>
              <w:right w:val="nil"/>
            </w:tcBorders>
            <w:shd w:val="clear" w:color="auto" w:fill="auto"/>
            <w:vAlign w:val="center"/>
          </w:tcPr>
          <w:p w14:paraId="0DE1AB19" w14:textId="77777777" w:rsidR="00C42430" w:rsidRPr="00337FF9" w:rsidRDefault="00C42430" w:rsidP="002D535D">
            <w:pPr>
              <w:pStyle w:val="forms"/>
              <w:tabs>
                <w:tab w:val="left" w:pos="360"/>
              </w:tabs>
              <w:ind w:left="720" w:hanging="720"/>
            </w:pPr>
            <w:r>
              <w:tab/>
            </w:r>
            <w:r w:rsidRPr="00232C74">
              <w:rPr>
                <w:b/>
              </w:rPr>
              <w:tab/>
            </w:r>
            <w:r>
              <w:t xml:space="preserve">Describe how the ADRC will facilitate the financial eligibility determination process, including </w:t>
            </w:r>
            <w:r w:rsidR="002D535D">
              <w:t xml:space="preserve">how </w:t>
            </w:r>
            <w:r>
              <w:t xml:space="preserve">it will assist </w:t>
            </w:r>
            <w:r w:rsidR="002D535D">
              <w:t xml:space="preserve">customers </w:t>
            </w:r>
            <w:r>
              <w:t xml:space="preserve">and how it will coordinate with the </w:t>
            </w:r>
            <w:r w:rsidR="007831BF">
              <w:t xml:space="preserve">income maintenance </w:t>
            </w:r>
            <w:r>
              <w:t>unit.</w:t>
            </w:r>
          </w:p>
        </w:tc>
      </w:tr>
    </w:tbl>
    <w:p w14:paraId="79617681" w14:textId="77777777" w:rsidR="00C42430" w:rsidRPr="009553D7" w:rsidRDefault="00C42430" w:rsidP="00C42430">
      <w:pPr>
        <w:ind w:left="720"/>
        <w:rPr>
          <w:sz w:val="4"/>
          <w:szCs w:val="4"/>
        </w:rPr>
        <w:sectPr w:rsidR="00C42430"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42430" w14:paraId="0BDF5E12" w14:textId="77777777" w:rsidTr="00232C74">
        <w:trPr>
          <w:trHeight w:val="288"/>
        </w:trPr>
        <w:tc>
          <w:tcPr>
            <w:tcW w:w="11001" w:type="dxa"/>
            <w:tcBorders>
              <w:top w:val="nil"/>
              <w:left w:val="nil"/>
              <w:bottom w:val="nil"/>
              <w:right w:val="nil"/>
            </w:tcBorders>
            <w:shd w:val="clear" w:color="auto" w:fill="auto"/>
            <w:vAlign w:val="center"/>
          </w:tcPr>
          <w:p w14:paraId="2B0C2475" w14:textId="77777777" w:rsidR="00C42430" w:rsidRDefault="00C42430" w:rsidP="00232C74">
            <w:pPr>
              <w:ind w:left="720"/>
            </w:pPr>
          </w:p>
        </w:tc>
      </w:tr>
    </w:tbl>
    <w:p w14:paraId="1328898C" w14:textId="77777777" w:rsidR="00C42430" w:rsidRPr="009553D7" w:rsidRDefault="00C42430" w:rsidP="00C42430">
      <w:pPr>
        <w:pStyle w:val="forms"/>
        <w:tabs>
          <w:tab w:val="left" w:pos="360"/>
        </w:tabs>
        <w:ind w:left="720" w:hanging="720"/>
        <w:rPr>
          <w:sz w:val="4"/>
          <w:szCs w:val="4"/>
        </w:rPr>
        <w:sectPr w:rsidR="00C42430"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42430" w14:paraId="23F1C9A0" w14:textId="77777777" w:rsidTr="00232C74">
        <w:trPr>
          <w:cantSplit/>
          <w:trHeight w:val="288"/>
        </w:trPr>
        <w:tc>
          <w:tcPr>
            <w:tcW w:w="11001" w:type="dxa"/>
            <w:tcBorders>
              <w:top w:val="nil"/>
              <w:left w:val="nil"/>
              <w:bottom w:val="nil"/>
              <w:right w:val="nil"/>
            </w:tcBorders>
            <w:shd w:val="clear" w:color="auto" w:fill="auto"/>
            <w:vAlign w:val="center"/>
          </w:tcPr>
          <w:p w14:paraId="15316B65" w14:textId="7D176723" w:rsidR="00C42430" w:rsidRPr="00337FF9" w:rsidRDefault="00C42430" w:rsidP="002D535D">
            <w:pPr>
              <w:pStyle w:val="forms"/>
              <w:tabs>
                <w:tab w:val="left" w:pos="360"/>
              </w:tabs>
              <w:ind w:left="720" w:hanging="720"/>
            </w:pPr>
            <w:r>
              <w:tab/>
            </w:r>
            <w:r w:rsidRPr="00232C74">
              <w:rPr>
                <w:b/>
              </w:rPr>
              <w:tab/>
            </w:r>
            <w:r w:rsidR="001F1F31">
              <w:t>How</w:t>
            </w:r>
            <w:r>
              <w:t xml:space="preserve"> will the ADRC work with </w:t>
            </w:r>
            <w:r w:rsidR="001F1F31">
              <w:t>MCOs, ICAs,</w:t>
            </w:r>
            <w:r w:rsidR="00DE4EDE">
              <w:t xml:space="preserve"> FEAs,</w:t>
            </w:r>
            <w:r w:rsidR="001F1F31">
              <w:t xml:space="preserve"> and</w:t>
            </w:r>
            <w:r>
              <w:t xml:space="preserve"> </w:t>
            </w:r>
            <w:r w:rsidR="007831BF">
              <w:t xml:space="preserve">income maintenance </w:t>
            </w:r>
            <w:r>
              <w:t xml:space="preserve">units to assure that the eligibility and enrollment process is predictable, streamlined, and </w:t>
            </w:r>
            <w:r w:rsidR="002D535D">
              <w:t>barrier-</w:t>
            </w:r>
            <w:r>
              <w:t xml:space="preserve">free for </w:t>
            </w:r>
            <w:r w:rsidR="002D535D">
              <w:t xml:space="preserve">customers </w:t>
            </w:r>
            <w:r w:rsidR="001F1F31">
              <w:t>using the enrollment</w:t>
            </w:r>
            <w:r w:rsidR="00DE4EDE">
              <w:t xml:space="preserve"> and </w:t>
            </w:r>
            <w:r w:rsidR="001F1F31">
              <w:t xml:space="preserve">disenrollment </w:t>
            </w:r>
            <w:r w:rsidR="007E112F">
              <w:t>guidance</w:t>
            </w:r>
            <w:r>
              <w:t xml:space="preserve">? </w:t>
            </w:r>
          </w:p>
        </w:tc>
      </w:tr>
    </w:tbl>
    <w:p w14:paraId="0DD0C0FE" w14:textId="77777777" w:rsidR="00C42430" w:rsidRPr="009553D7" w:rsidRDefault="00C42430" w:rsidP="00C42430">
      <w:pPr>
        <w:ind w:left="720"/>
        <w:rPr>
          <w:sz w:val="4"/>
          <w:szCs w:val="4"/>
        </w:rPr>
        <w:sectPr w:rsidR="00C42430"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C42430" w14:paraId="3A41E4CC" w14:textId="77777777" w:rsidTr="00232C74">
        <w:trPr>
          <w:trHeight w:val="288"/>
        </w:trPr>
        <w:tc>
          <w:tcPr>
            <w:tcW w:w="11001" w:type="dxa"/>
            <w:tcBorders>
              <w:top w:val="nil"/>
              <w:left w:val="nil"/>
              <w:bottom w:val="nil"/>
              <w:right w:val="nil"/>
            </w:tcBorders>
            <w:shd w:val="clear" w:color="auto" w:fill="auto"/>
            <w:vAlign w:val="center"/>
          </w:tcPr>
          <w:p w14:paraId="1C8876CA" w14:textId="77777777" w:rsidR="00C42430" w:rsidRDefault="00C42430" w:rsidP="00232C74">
            <w:pPr>
              <w:ind w:left="720"/>
            </w:pPr>
          </w:p>
        </w:tc>
      </w:tr>
    </w:tbl>
    <w:p w14:paraId="0CF32F8B" w14:textId="77777777" w:rsidR="00C42430" w:rsidRPr="009553D7" w:rsidRDefault="00C42430" w:rsidP="00C42430">
      <w:pPr>
        <w:pStyle w:val="forms"/>
        <w:tabs>
          <w:tab w:val="left" w:pos="360"/>
        </w:tabs>
        <w:ind w:left="720" w:hanging="720"/>
        <w:rPr>
          <w:sz w:val="4"/>
          <w:szCs w:val="4"/>
        </w:rPr>
        <w:sectPr w:rsidR="00C42430"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779AE" w14:paraId="3618939D" w14:textId="77777777" w:rsidTr="00232C74">
        <w:trPr>
          <w:cantSplit/>
          <w:trHeight w:val="288"/>
        </w:trPr>
        <w:tc>
          <w:tcPr>
            <w:tcW w:w="11001" w:type="dxa"/>
            <w:tcBorders>
              <w:top w:val="nil"/>
              <w:left w:val="nil"/>
              <w:bottom w:val="nil"/>
              <w:right w:val="nil"/>
            </w:tcBorders>
            <w:shd w:val="clear" w:color="auto" w:fill="auto"/>
            <w:vAlign w:val="center"/>
          </w:tcPr>
          <w:p w14:paraId="68739B45" w14:textId="77777777" w:rsidR="00A779AE" w:rsidRPr="00A064CE" w:rsidRDefault="00A779AE" w:rsidP="002D535D">
            <w:pPr>
              <w:pStyle w:val="forms"/>
              <w:tabs>
                <w:tab w:val="left" w:pos="360"/>
              </w:tabs>
              <w:ind w:left="720" w:hanging="720"/>
            </w:pPr>
            <w:r>
              <w:tab/>
            </w:r>
            <w:r w:rsidR="00F7709C">
              <w:rPr>
                <w:b/>
              </w:rPr>
              <w:t>10</w:t>
            </w:r>
            <w:r w:rsidRPr="00232C74">
              <w:rPr>
                <w:b/>
              </w:rPr>
              <w:t>.</w:t>
            </w:r>
            <w:r w:rsidRPr="00232C74">
              <w:rPr>
                <w:b/>
              </w:rPr>
              <w:tab/>
              <w:t>Enrollment and Disenrollment Counseling</w:t>
            </w:r>
            <w:r>
              <w:t xml:space="preserve">—Describe how the ADRC will provide counseling </w:t>
            </w:r>
            <w:r w:rsidR="002D535D">
              <w:t xml:space="preserve">to </w:t>
            </w:r>
            <w:r>
              <w:t>people who want to enroll in a MCO</w:t>
            </w:r>
            <w:r w:rsidR="00C82715">
              <w:t xml:space="preserve"> or IRIS</w:t>
            </w:r>
            <w:r>
              <w:t xml:space="preserve"> and </w:t>
            </w:r>
            <w:r w:rsidR="001F1F31">
              <w:t>disenrollment</w:t>
            </w:r>
            <w:r>
              <w:t xml:space="preserve"> counseling for those who disenroll. </w:t>
            </w:r>
          </w:p>
        </w:tc>
      </w:tr>
    </w:tbl>
    <w:p w14:paraId="67E3B6F0" w14:textId="77777777" w:rsidR="00A779AE" w:rsidRPr="009553D7" w:rsidRDefault="00A779AE" w:rsidP="00A779AE">
      <w:pPr>
        <w:ind w:left="720"/>
        <w:rPr>
          <w:sz w:val="4"/>
          <w:szCs w:val="4"/>
        </w:rPr>
        <w:sectPr w:rsidR="00A779AE"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779AE" w14:paraId="38336076" w14:textId="77777777" w:rsidTr="00232C74">
        <w:trPr>
          <w:trHeight w:val="288"/>
        </w:trPr>
        <w:tc>
          <w:tcPr>
            <w:tcW w:w="11001" w:type="dxa"/>
            <w:tcBorders>
              <w:top w:val="nil"/>
              <w:left w:val="nil"/>
              <w:bottom w:val="nil"/>
              <w:right w:val="nil"/>
            </w:tcBorders>
            <w:shd w:val="clear" w:color="auto" w:fill="auto"/>
            <w:vAlign w:val="center"/>
          </w:tcPr>
          <w:p w14:paraId="25EE0B47" w14:textId="77777777" w:rsidR="00A779AE" w:rsidRDefault="00A779AE" w:rsidP="00232C74">
            <w:pPr>
              <w:ind w:left="720"/>
            </w:pPr>
          </w:p>
        </w:tc>
      </w:tr>
    </w:tbl>
    <w:p w14:paraId="26085527" w14:textId="77777777" w:rsidR="00A779AE" w:rsidRPr="009553D7" w:rsidRDefault="00A779AE" w:rsidP="00A779AE">
      <w:pPr>
        <w:pStyle w:val="forms"/>
        <w:tabs>
          <w:tab w:val="left" w:pos="360"/>
        </w:tabs>
        <w:ind w:left="720" w:hanging="720"/>
        <w:rPr>
          <w:sz w:val="4"/>
          <w:szCs w:val="4"/>
        </w:rPr>
        <w:sectPr w:rsidR="00A779AE"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779AE" w14:paraId="21FD6E87" w14:textId="77777777" w:rsidTr="00232C74">
        <w:trPr>
          <w:cantSplit/>
          <w:trHeight w:val="288"/>
        </w:trPr>
        <w:tc>
          <w:tcPr>
            <w:tcW w:w="11001" w:type="dxa"/>
            <w:tcBorders>
              <w:top w:val="nil"/>
              <w:left w:val="nil"/>
              <w:bottom w:val="nil"/>
              <w:right w:val="nil"/>
            </w:tcBorders>
            <w:shd w:val="clear" w:color="auto" w:fill="auto"/>
            <w:vAlign w:val="center"/>
          </w:tcPr>
          <w:p w14:paraId="28B77B2E" w14:textId="05DCB0D0" w:rsidR="00C82715" w:rsidRPr="00A064CE" w:rsidRDefault="00D77C9B" w:rsidP="00DE4EDE">
            <w:pPr>
              <w:pStyle w:val="forms"/>
              <w:numPr>
                <w:ilvl w:val="0"/>
                <w:numId w:val="11"/>
              </w:numPr>
              <w:tabs>
                <w:tab w:val="left" w:pos="360"/>
              </w:tabs>
            </w:pPr>
            <w:r w:rsidRPr="00232C74">
              <w:rPr>
                <w:b/>
              </w:rPr>
              <w:t xml:space="preserve">Access to Other Public </w:t>
            </w:r>
            <w:r w:rsidR="007E112F">
              <w:rPr>
                <w:b/>
              </w:rPr>
              <w:t xml:space="preserve">and Private </w:t>
            </w:r>
            <w:r w:rsidRPr="00232C74">
              <w:rPr>
                <w:b/>
              </w:rPr>
              <w:t>Programs</w:t>
            </w:r>
            <w:r w:rsidR="00A779AE" w:rsidRPr="00232C74">
              <w:rPr>
                <w:b/>
              </w:rPr>
              <w:t xml:space="preserve"> </w:t>
            </w:r>
            <w:r w:rsidR="00C82715" w:rsidRPr="00232C74">
              <w:rPr>
                <w:b/>
              </w:rPr>
              <w:t>and Benefits</w:t>
            </w:r>
            <w:r w:rsidR="00A779AE">
              <w:t>—</w:t>
            </w:r>
            <w:r>
              <w:t xml:space="preserve">Identify the key programs and agencies to which the ADRC will be making referrals, including, at a minimum, Medicaid, Medicare, SSI, SSI-E, Social Security, SSDI, FoodShare, </w:t>
            </w:r>
            <w:r w:rsidR="007E112F">
              <w:t xml:space="preserve">Veteran’s </w:t>
            </w:r>
            <w:r>
              <w:t>services</w:t>
            </w:r>
            <w:r w:rsidR="00911A86">
              <w:t xml:space="preserve"> mental health services</w:t>
            </w:r>
            <w:r w:rsidR="007E112F">
              <w:t>, and other public and private programs and benefits</w:t>
            </w:r>
            <w:r>
              <w:t>. Describe how the ADRC will establish referral protocols, resolve issues of access</w:t>
            </w:r>
            <w:r w:rsidR="002D535D">
              <w:t>,</w:t>
            </w:r>
            <w:r>
              <w:t xml:space="preserve"> and follow up to ensure consumers get what they need in a timely manner.</w:t>
            </w:r>
            <w:r w:rsidR="001F1F31">
              <w:t xml:space="preserve"> Please indicate if the ADRC will be designated to perform initial SSI-E eligibility determinations for both </w:t>
            </w:r>
            <w:r w:rsidR="00DE4EDE">
              <w:t xml:space="preserve">MCO </w:t>
            </w:r>
            <w:r w:rsidR="001F1F31">
              <w:t>and IRIS enrollees.</w:t>
            </w:r>
          </w:p>
        </w:tc>
      </w:tr>
    </w:tbl>
    <w:p w14:paraId="1285EA37" w14:textId="77777777" w:rsidR="00A779AE" w:rsidRPr="009553D7" w:rsidRDefault="00A779AE" w:rsidP="00A779AE">
      <w:pPr>
        <w:ind w:left="720"/>
        <w:rPr>
          <w:sz w:val="4"/>
          <w:szCs w:val="4"/>
        </w:rPr>
        <w:sectPr w:rsidR="00A779AE" w:rsidRPr="009553D7"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A779AE" w14:paraId="0FCD99FE" w14:textId="77777777" w:rsidTr="00232C74">
        <w:trPr>
          <w:trHeight w:val="288"/>
        </w:trPr>
        <w:tc>
          <w:tcPr>
            <w:tcW w:w="11001" w:type="dxa"/>
            <w:tcBorders>
              <w:top w:val="nil"/>
              <w:left w:val="nil"/>
              <w:bottom w:val="nil"/>
              <w:right w:val="nil"/>
            </w:tcBorders>
            <w:shd w:val="clear" w:color="auto" w:fill="auto"/>
            <w:vAlign w:val="center"/>
          </w:tcPr>
          <w:p w14:paraId="36770A29" w14:textId="77777777" w:rsidR="00A779AE" w:rsidRDefault="00A779AE" w:rsidP="00232C74">
            <w:pPr>
              <w:ind w:left="720"/>
            </w:pPr>
          </w:p>
        </w:tc>
      </w:tr>
    </w:tbl>
    <w:p w14:paraId="5D99699B" w14:textId="77777777" w:rsidR="00A779AE" w:rsidRPr="009553D7" w:rsidRDefault="00A779AE" w:rsidP="00A779AE">
      <w:pPr>
        <w:pStyle w:val="forms"/>
        <w:tabs>
          <w:tab w:val="left" w:pos="360"/>
        </w:tabs>
        <w:ind w:left="720" w:hanging="720"/>
        <w:rPr>
          <w:sz w:val="4"/>
          <w:szCs w:val="4"/>
        </w:rPr>
        <w:sectPr w:rsidR="00A779AE" w:rsidRPr="009553D7"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6CE40D05" w14:textId="77777777" w:rsidTr="00232C74">
        <w:trPr>
          <w:cantSplit/>
          <w:trHeight w:val="288"/>
        </w:trPr>
        <w:tc>
          <w:tcPr>
            <w:tcW w:w="11001" w:type="dxa"/>
            <w:tcBorders>
              <w:top w:val="nil"/>
              <w:left w:val="nil"/>
              <w:bottom w:val="nil"/>
              <w:right w:val="nil"/>
            </w:tcBorders>
            <w:shd w:val="clear" w:color="auto" w:fill="auto"/>
            <w:vAlign w:val="center"/>
          </w:tcPr>
          <w:p w14:paraId="61755252" w14:textId="77777777" w:rsidR="00D77C9B" w:rsidRPr="00A064CE" w:rsidRDefault="00D77C9B" w:rsidP="007E112F">
            <w:pPr>
              <w:pStyle w:val="forms"/>
              <w:tabs>
                <w:tab w:val="left" w:pos="360"/>
              </w:tabs>
              <w:ind w:left="720" w:hanging="720"/>
            </w:pPr>
            <w:r>
              <w:tab/>
            </w:r>
            <w:r w:rsidR="00F7709C">
              <w:rPr>
                <w:b/>
              </w:rPr>
              <w:t>12</w:t>
            </w:r>
            <w:r w:rsidRPr="00232C74">
              <w:rPr>
                <w:b/>
              </w:rPr>
              <w:t>.</w:t>
            </w:r>
            <w:r w:rsidRPr="00232C74">
              <w:rPr>
                <w:b/>
              </w:rPr>
              <w:tab/>
              <w:t>Short-</w:t>
            </w:r>
            <w:r w:rsidR="007E112F">
              <w:rPr>
                <w:b/>
              </w:rPr>
              <w:t>T</w:t>
            </w:r>
            <w:r w:rsidRPr="00232C74">
              <w:rPr>
                <w:b/>
              </w:rPr>
              <w:t xml:space="preserve">erm </w:t>
            </w:r>
            <w:r w:rsidR="00C82715" w:rsidRPr="00232C74">
              <w:rPr>
                <w:b/>
              </w:rPr>
              <w:t xml:space="preserve">Service </w:t>
            </w:r>
            <w:r w:rsidRPr="00232C74">
              <w:rPr>
                <w:b/>
              </w:rPr>
              <w:t>Coordination</w:t>
            </w:r>
            <w:r>
              <w:t>—</w:t>
            </w:r>
            <w:r w:rsidR="001F1F31">
              <w:t xml:space="preserve">Describe how the ADRC will implement and train staff on the </w:t>
            </w:r>
            <w:hyperlink r:id="rId12" w:history="1">
              <w:r w:rsidR="007E112F" w:rsidRPr="00DE4EDE">
                <w:rPr>
                  <w:rStyle w:val="Hyperlink"/>
                </w:rPr>
                <w:t>S</w:t>
              </w:r>
              <w:r w:rsidR="001F1F31" w:rsidRPr="00DE4EDE">
                <w:rPr>
                  <w:rStyle w:val="Hyperlink"/>
                </w:rPr>
                <w:t>hort-</w:t>
              </w:r>
              <w:r w:rsidR="007E112F" w:rsidRPr="00DE4EDE">
                <w:rPr>
                  <w:rStyle w:val="Hyperlink"/>
                </w:rPr>
                <w:t>T</w:t>
              </w:r>
              <w:r w:rsidR="001F1F31" w:rsidRPr="00DE4EDE">
                <w:rPr>
                  <w:rStyle w:val="Hyperlink"/>
                </w:rPr>
                <w:t xml:space="preserve">erm </w:t>
              </w:r>
              <w:r w:rsidR="007E112F" w:rsidRPr="00DE4EDE">
                <w:rPr>
                  <w:rStyle w:val="Hyperlink"/>
                </w:rPr>
                <w:t>Service Coordination Policy</w:t>
              </w:r>
            </w:hyperlink>
            <w:r w:rsidR="001F1F31">
              <w:t>.</w:t>
            </w:r>
            <w:r w:rsidR="00B5605B">
              <w:t xml:space="preserve"> (Note: this is an optional service)</w:t>
            </w:r>
          </w:p>
        </w:tc>
      </w:tr>
    </w:tbl>
    <w:p w14:paraId="03D474FA" w14:textId="77777777" w:rsidR="00D77C9B" w:rsidRPr="00011DF0" w:rsidRDefault="00D77C9B" w:rsidP="00D77C9B">
      <w:pPr>
        <w:ind w:left="720"/>
        <w:rPr>
          <w:sz w:val="4"/>
          <w:szCs w:val="4"/>
        </w:rPr>
        <w:sectPr w:rsidR="00D77C9B" w:rsidRPr="00011DF0"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55E3CC93" w14:textId="77777777" w:rsidTr="00232C74">
        <w:trPr>
          <w:trHeight w:val="288"/>
        </w:trPr>
        <w:tc>
          <w:tcPr>
            <w:tcW w:w="11001" w:type="dxa"/>
            <w:tcBorders>
              <w:top w:val="nil"/>
              <w:left w:val="nil"/>
              <w:bottom w:val="nil"/>
              <w:right w:val="nil"/>
            </w:tcBorders>
            <w:shd w:val="clear" w:color="auto" w:fill="auto"/>
            <w:vAlign w:val="center"/>
          </w:tcPr>
          <w:p w14:paraId="08984D8D" w14:textId="77777777" w:rsidR="00D77C9B" w:rsidRDefault="00D77C9B" w:rsidP="00232C74">
            <w:pPr>
              <w:ind w:left="720"/>
            </w:pPr>
          </w:p>
        </w:tc>
      </w:tr>
    </w:tbl>
    <w:p w14:paraId="1F2BFFA4" w14:textId="77777777" w:rsidR="00D77C9B" w:rsidRPr="00011DF0" w:rsidRDefault="00D77C9B" w:rsidP="00D77C9B">
      <w:pPr>
        <w:pStyle w:val="forms"/>
        <w:tabs>
          <w:tab w:val="left" w:pos="360"/>
        </w:tabs>
        <w:ind w:left="720" w:hanging="720"/>
        <w:rPr>
          <w:sz w:val="4"/>
          <w:szCs w:val="4"/>
        </w:rPr>
        <w:sectPr w:rsidR="00D77C9B" w:rsidRPr="00011DF0"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3964650E" w14:textId="77777777" w:rsidTr="00232C74">
        <w:trPr>
          <w:cantSplit/>
          <w:trHeight w:val="288"/>
        </w:trPr>
        <w:tc>
          <w:tcPr>
            <w:tcW w:w="11001" w:type="dxa"/>
            <w:tcBorders>
              <w:top w:val="nil"/>
              <w:left w:val="nil"/>
              <w:bottom w:val="nil"/>
              <w:right w:val="nil"/>
            </w:tcBorders>
            <w:shd w:val="clear" w:color="auto" w:fill="auto"/>
            <w:vAlign w:val="center"/>
          </w:tcPr>
          <w:p w14:paraId="75FB010E" w14:textId="7E77E237" w:rsidR="00D77C9B" w:rsidRPr="00A064CE" w:rsidRDefault="00D77C9B" w:rsidP="00DE4EDE">
            <w:pPr>
              <w:pStyle w:val="forms"/>
              <w:tabs>
                <w:tab w:val="left" w:pos="360"/>
              </w:tabs>
              <w:ind w:left="720" w:hanging="720"/>
            </w:pPr>
            <w:r>
              <w:tab/>
            </w:r>
            <w:r w:rsidRPr="00232C74">
              <w:rPr>
                <w:b/>
              </w:rPr>
              <w:t>1</w:t>
            </w:r>
            <w:r w:rsidR="00F7709C">
              <w:rPr>
                <w:b/>
              </w:rPr>
              <w:t>3</w:t>
            </w:r>
            <w:r w:rsidRPr="00232C74">
              <w:rPr>
                <w:b/>
              </w:rPr>
              <w:t>.</w:t>
            </w:r>
            <w:r w:rsidRPr="00232C74">
              <w:rPr>
                <w:b/>
              </w:rPr>
              <w:tab/>
              <w:t>Access to Emergency Services</w:t>
            </w:r>
            <w:r>
              <w:t xml:space="preserve">—Describe how ADRC staff will be trained to recognize and appropriately deal with </w:t>
            </w:r>
            <w:r w:rsidR="007E112F">
              <w:t xml:space="preserve">emergency </w:t>
            </w:r>
            <w:r>
              <w:t xml:space="preserve">situations, </w:t>
            </w:r>
            <w:r w:rsidR="00F94EE0">
              <w:t xml:space="preserve">including mental health and substance </w:t>
            </w:r>
            <w:r w:rsidR="00DE4EDE">
              <w:t xml:space="preserve">use </w:t>
            </w:r>
            <w:r w:rsidR="00F94EE0">
              <w:t xml:space="preserve">crises; </w:t>
            </w:r>
            <w:r>
              <w:t>identify emergency service providers in your community with which the ADRC will coordinate</w:t>
            </w:r>
            <w:r w:rsidR="00D27899">
              <w:t>,</w:t>
            </w:r>
            <w:r>
              <w:t xml:space="preserve"> </w:t>
            </w:r>
            <w:proofErr w:type="gramStart"/>
            <w:r w:rsidR="00D27899">
              <w:t>Describe</w:t>
            </w:r>
            <w:proofErr w:type="gramEnd"/>
            <w:r w:rsidR="00D27899">
              <w:t xml:space="preserve"> </w:t>
            </w:r>
            <w:r>
              <w:t xml:space="preserve">how calls will be handled during and after business hours to ensure that people are connected promptly with appropriate providers of emergency services. </w:t>
            </w:r>
          </w:p>
        </w:tc>
      </w:tr>
    </w:tbl>
    <w:p w14:paraId="5B85A460" w14:textId="77777777" w:rsidR="00D77C9B" w:rsidRPr="00011DF0" w:rsidRDefault="00D77C9B" w:rsidP="00D77C9B">
      <w:pPr>
        <w:ind w:left="720"/>
        <w:rPr>
          <w:sz w:val="4"/>
          <w:szCs w:val="4"/>
        </w:rPr>
        <w:sectPr w:rsidR="00D77C9B" w:rsidRPr="00011DF0"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6041B64C" w14:textId="77777777" w:rsidTr="00232C74">
        <w:trPr>
          <w:trHeight w:val="288"/>
        </w:trPr>
        <w:tc>
          <w:tcPr>
            <w:tcW w:w="11001" w:type="dxa"/>
            <w:tcBorders>
              <w:top w:val="nil"/>
              <w:left w:val="nil"/>
              <w:bottom w:val="nil"/>
              <w:right w:val="nil"/>
            </w:tcBorders>
            <w:shd w:val="clear" w:color="auto" w:fill="auto"/>
            <w:vAlign w:val="center"/>
          </w:tcPr>
          <w:p w14:paraId="30FFCBFF" w14:textId="77777777" w:rsidR="00D77C9B" w:rsidRDefault="00D77C9B" w:rsidP="00232C74">
            <w:pPr>
              <w:ind w:left="720"/>
            </w:pPr>
          </w:p>
        </w:tc>
      </w:tr>
    </w:tbl>
    <w:p w14:paraId="53FB7872" w14:textId="77777777" w:rsidR="00D77C9B" w:rsidRPr="00011DF0" w:rsidRDefault="00D77C9B" w:rsidP="00D77C9B">
      <w:pPr>
        <w:pStyle w:val="forms"/>
        <w:tabs>
          <w:tab w:val="left" w:pos="360"/>
        </w:tabs>
        <w:ind w:left="720" w:hanging="720"/>
        <w:rPr>
          <w:sz w:val="4"/>
          <w:szCs w:val="4"/>
        </w:rPr>
        <w:sectPr w:rsidR="00D77C9B" w:rsidRPr="00011DF0"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06F254DB" w14:textId="77777777" w:rsidTr="00232C74">
        <w:trPr>
          <w:cantSplit/>
          <w:trHeight w:val="288"/>
        </w:trPr>
        <w:tc>
          <w:tcPr>
            <w:tcW w:w="11001" w:type="dxa"/>
            <w:tcBorders>
              <w:top w:val="nil"/>
              <w:left w:val="nil"/>
              <w:bottom w:val="nil"/>
              <w:right w:val="nil"/>
            </w:tcBorders>
            <w:shd w:val="clear" w:color="auto" w:fill="auto"/>
            <w:vAlign w:val="center"/>
          </w:tcPr>
          <w:p w14:paraId="71488A66" w14:textId="06A061E4" w:rsidR="00D77C9B" w:rsidRPr="00A064CE" w:rsidRDefault="00D77C9B" w:rsidP="00DE4EDE">
            <w:pPr>
              <w:pStyle w:val="forms"/>
              <w:tabs>
                <w:tab w:val="left" w:pos="360"/>
              </w:tabs>
              <w:ind w:left="720" w:hanging="720"/>
            </w:pPr>
            <w:r>
              <w:tab/>
            </w:r>
            <w:r w:rsidRPr="00232C74">
              <w:rPr>
                <w:b/>
              </w:rPr>
              <w:t>1</w:t>
            </w:r>
            <w:r w:rsidR="00F7709C">
              <w:rPr>
                <w:b/>
              </w:rPr>
              <w:t>4</w:t>
            </w:r>
            <w:r w:rsidRPr="00232C74">
              <w:rPr>
                <w:b/>
              </w:rPr>
              <w:t>.</w:t>
            </w:r>
            <w:r w:rsidRPr="00232C74">
              <w:rPr>
                <w:b/>
              </w:rPr>
              <w:tab/>
            </w:r>
            <w:r w:rsidR="001F1F31">
              <w:rPr>
                <w:b/>
              </w:rPr>
              <w:t xml:space="preserve">Access to </w:t>
            </w:r>
            <w:r w:rsidRPr="00232C74">
              <w:rPr>
                <w:b/>
              </w:rPr>
              <w:t>Elde</w:t>
            </w:r>
            <w:r w:rsidR="001F1F31">
              <w:rPr>
                <w:b/>
              </w:rPr>
              <w:t>r/A</w:t>
            </w:r>
            <w:r w:rsidRPr="00232C74">
              <w:rPr>
                <w:b/>
              </w:rPr>
              <w:t xml:space="preserve">dults-at-Risk and </w:t>
            </w:r>
            <w:r w:rsidR="001F1F31">
              <w:rPr>
                <w:b/>
              </w:rPr>
              <w:t xml:space="preserve">Adult </w:t>
            </w:r>
            <w:r w:rsidRPr="00232C74">
              <w:rPr>
                <w:b/>
              </w:rPr>
              <w:t>Protective Services</w:t>
            </w:r>
            <w:r>
              <w:t xml:space="preserve">—Describe how the ADRC will identify people who may need (elder) adults-at-risk and/or adult protective services. Identify the agency(s) responsible for adults-at-risk and adult protective services in the ADRC service </w:t>
            </w:r>
            <w:proofErr w:type="gramStart"/>
            <w:r>
              <w:t>area</w:t>
            </w:r>
            <w:r w:rsidR="00D27899">
              <w:t>,</w:t>
            </w:r>
            <w:r>
              <w:t xml:space="preserve"> and</w:t>
            </w:r>
            <w:proofErr w:type="gramEnd"/>
            <w:r>
              <w:t xml:space="preserve"> describe how the ADRC will connect people in need with these services. In your description, include</w:t>
            </w:r>
            <w:r w:rsidR="00D27899">
              <w:t xml:space="preserve"> information about</w:t>
            </w:r>
            <w:r>
              <w:t xml:space="preserve"> how the ADRC will respon</w:t>
            </w:r>
            <w:r w:rsidR="00C82715">
              <w:t>d</w:t>
            </w:r>
            <w:r>
              <w:t xml:space="preserve"> to domestic violence, crises involving consumers of current long-term support programs, and contacts from law enforcement and hospital emergency rooms.</w:t>
            </w:r>
          </w:p>
        </w:tc>
      </w:tr>
    </w:tbl>
    <w:p w14:paraId="19AE1B52" w14:textId="77777777" w:rsidR="00D77C9B" w:rsidRPr="00011DF0" w:rsidRDefault="00D77C9B" w:rsidP="00D77C9B">
      <w:pPr>
        <w:ind w:left="720"/>
        <w:rPr>
          <w:sz w:val="4"/>
          <w:szCs w:val="4"/>
        </w:rPr>
        <w:sectPr w:rsidR="00D77C9B" w:rsidRPr="00011DF0"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01F93744" w14:textId="77777777" w:rsidTr="00232C74">
        <w:trPr>
          <w:trHeight w:val="288"/>
        </w:trPr>
        <w:tc>
          <w:tcPr>
            <w:tcW w:w="11001" w:type="dxa"/>
            <w:tcBorders>
              <w:top w:val="nil"/>
              <w:left w:val="nil"/>
              <w:bottom w:val="nil"/>
              <w:right w:val="nil"/>
            </w:tcBorders>
            <w:shd w:val="clear" w:color="auto" w:fill="auto"/>
            <w:vAlign w:val="center"/>
          </w:tcPr>
          <w:p w14:paraId="475AD063" w14:textId="77777777" w:rsidR="00D77C9B" w:rsidRDefault="00D77C9B" w:rsidP="00232C74">
            <w:pPr>
              <w:ind w:left="720"/>
            </w:pPr>
          </w:p>
        </w:tc>
      </w:tr>
    </w:tbl>
    <w:p w14:paraId="50C9E240" w14:textId="77777777" w:rsidR="00D77C9B" w:rsidRPr="00011DF0" w:rsidRDefault="00D77C9B" w:rsidP="00D77C9B">
      <w:pPr>
        <w:pStyle w:val="forms"/>
        <w:tabs>
          <w:tab w:val="left" w:pos="360"/>
        </w:tabs>
        <w:ind w:left="720" w:hanging="720"/>
        <w:rPr>
          <w:sz w:val="4"/>
          <w:szCs w:val="4"/>
        </w:rPr>
        <w:sectPr w:rsidR="00D77C9B" w:rsidRPr="00011DF0"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60B2CA82" w14:textId="77777777" w:rsidTr="00232C74">
        <w:trPr>
          <w:cantSplit/>
          <w:trHeight w:val="288"/>
        </w:trPr>
        <w:tc>
          <w:tcPr>
            <w:tcW w:w="11001" w:type="dxa"/>
            <w:tcBorders>
              <w:top w:val="nil"/>
              <w:left w:val="nil"/>
              <w:bottom w:val="nil"/>
              <w:right w:val="nil"/>
            </w:tcBorders>
            <w:shd w:val="clear" w:color="auto" w:fill="auto"/>
            <w:vAlign w:val="center"/>
          </w:tcPr>
          <w:p w14:paraId="6BF99415" w14:textId="77777777" w:rsidR="00D77C9B" w:rsidRPr="00A064CE" w:rsidRDefault="00D77C9B" w:rsidP="00FF2765">
            <w:pPr>
              <w:pStyle w:val="forms"/>
              <w:tabs>
                <w:tab w:val="left" w:pos="360"/>
              </w:tabs>
              <w:ind w:left="720" w:hanging="720"/>
            </w:pPr>
            <w:r>
              <w:tab/>
            </w:r>
            <w:r w:rsidRPr="00232C74">
              <w:rPr>
                <w:b/>
              </w:rPr>
              <w:t>1</w:t>
            </w:r>
            <w:r w:rsidR="00F7709C">
              <w:rPr>
                <w:b/>
              </w:rPr>
              <w:t>5</w:t>
            </w:r>
            <w:r w:rsidRPr="00232C74">
              <w:rPr>
                <w:b/>
              </w:rPr>
              <w:t>.</w:t>
            </w:r>
            <w:r w:rsidRPr="00232C74">
              <w:rPr>
                <w:b/>
              </w:rPr>
              <w:tab/>
              <w:t>Transitional Services</w:t>
            </w:r>
            <w:r w:rsidR="001F1F31">
              <w:rPr>
                <w:b/>
              </w:rPr>
              <w:t xml:space="preserve"> </w:t>
            </w:r>
            <w:r w:rsidR="00FF2765">
              <w:rPr>
                <w:b/>
              </w:rPr>
              <w:t xml:space="preserve">for </w:t>
            </w:r>
            <w:r w:rsidR="001F1F31">
              <w:rPr>
                <w:b/>
              </w:rPr>
              <w:t xml:space="preserve">Students and </w:t>
            </w:r>
            <w:r w:rsidR="007B0239">
              <w:rPr>
                <w:b/>
              </w:rPr>
              <w:t>Y</w:t>
            </w:r>
            <w:r w:rsidR="001F1F31">
              <w:rPr>
                <w:b/>
              </w:rPr>
              <w:t>o</w:t>
            </w:r>
            <w:r w:rsidR="007B0239">
              <w:rPr>
                <w:b/>
              </w:rPr>
              <w:t>uth</w:t>
            </w:r>
            <w:r>
              <w:t xml:space="preserve">—Describe how the ADRC will </w:t>
            </w:r>
            <w:r w:rsidR="007B0239">
              <w:t>market and outreach</w:t>
            </w:r>
            <w:r>
              <w:t xml:space="preserve"> to young people with disabilities</w:t>
            </w:r>
            <w:r w:rsidR="007B0239">
              <w:t xml:space="preserve"> and their families</w:t>
            </w:r>
            <w:r>
              <w:t xml:space="preserve"> who are leaving the school system and need access to adult services. How will responsibility for this activity be assigned within the ADRC? How will school systems be informed about the ADRC and engaged in the process of providing transitional services? What other organizations will be involved?</w:t>
            </w:r>
          </w:p>
        </w:tc>
      </w:tr>
    </w:tbl>
    <w:p w14:paraId="460FD82F" w14:textId="77777777" w:rsidR="00D77C9B" w:rsidRPr="00011DF0" w:rsidRDefault="00D77C9B" w:rsidP="00D77C9B">
      <w:pPr>
        <w:ind w:left="720"/>
        <w:rPr>
          <w:sz w:val="4"/>
          <w:szCs w:val="4"/>
        </w:rPr>
        <w:sectPr w:rsidR="00D77C9B" w:rsidRPr="00011DF0"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4294A9E5" w14:textId="77777777" w:rsidTr="00232C74">
        <w:trPr>
          <w:trHeight w:val="288"/>
        </w:trPr>
        <w:tc>
          <w:tcPr>
            <w:tcW w:w="11001" w:type="dxa"/>
            <w:tcBorders>
              <w:top w:val="nil"/>
              <w:left w:val="nil"/>
              <w:bottom w:val="nil"/>
              <w:right w:val="nil"/>
            </w:tcBorders>
            <w:shd w:val="clear" w:color="auto" w:fill="auto"/>
            <w:vAlign w:val="center"/>
          </w:tcPr>
          <w:p w14:paraId="68E55FAF" w14:textId="77777777" w:rsidR="00D77C9B" w:rsidRDefault="00D77C9B" w:rsidP="00232C74">
            <w:pPr>
              <w:ind w:left="720"/>
            </w:pPr>
          </w:p>
        </w:tc>
      </w:tr>
    </w:tbl>
    <w:p w14:paraId="5C46908E" w14:textId="77777777" w:rsidR="00D77C9B" w:rsidRPr="00011DF0" w:rsidRDefault="00D77C9B" w:rsidP="00D77C9B">
      <w:pPr>
        <w:pStyle w:val="forms"/>
        <w:tabs>
          <w:tab w:val="left" w:pos="360"/>
        </w:tabs>
        <w:ind w:left="720" w:hanging="720"/>
        <w:rPr>
          <w:sz w:val="4"/>
          <w:szCs w:val="4"/>
        </w:rPr>
        <w:sectPr w:rsidR="00D77C9B" w:rsidRPr="00011DF0"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03767065" w14:textId="77777777" w:rsidTr="00232C74">
        <w:trPr>
          <w:cantSplit/>
          <w:trHeight w:val="288"/>
        </w:trPr>
        <w:tc>
          <w:tcPr>
            <w:tcW w:w="11001" w:type="dxa"/>
            <w:tcBorders>
              <w:top w:val="nil"/>
              <w:left w:val="nil"/>
              <w:bottom w:val="nil"/>
              <w:right w:val="nil"/>
            </w:tcBorders>
            <w:shd w:val="clear" w:color="auto" w:fill="auto"/>
            <w:vAlign w:val="center"/>
          </w:tcPr>
          <w:p w14:paraId="1A2473AD" w14:textId="77777777" w:rsidR="00D77C9B" w:rsidRPr="00A064CE" w:rsidRDefault="00D77C9B" w:rsidP="00E62371">
            <w:pPr>
              <w:pStyle w:val="forms"/>
              <w:tabs>
                <w:tab w:val="left" w:pos="360"/>
              </w:tabs>
              <w:ind w:left="720" w:hanging="720"/>
            </w:pPr>
            <w:r>
              <w:tab/>
            </w:r>
            <w:r w:rsidRPr="00232C74">
              <w:rPr>
                <w:b/>
              </w:rPr>
              <w:t>1</w:t>
            </w:r>
            <w:r w:rsidR="00F7709C">
              <w:rPr>
                <w:b/>
              </w:rPr>
              <w:t>6</w:t>
            </w:r>
            <w:r w:rsidRPr="00232C74">
              <w:rPr>
                <w:b/>
              </w:rPr>
              <w:t>.</w:t>
            </w:r>
            <w:r w:rsidRPr="00232C74">
              <w:rPr>
                <w:b/>
              </w:rPr>
              <w:tab/>
            </w:r>
            <w:r w:rsidR="007B0239">
              <w:rPr>
                <w:b/>
              </w:rPr>
              <w:t xml:space="preserve">Health </w:t>
            </w:r>
            <w:r w:rsidR="00E62371">
              <w:rPr>
                <w:b/>
              </w:rPr>
              <w:t>Promotion, Prevention</w:t>
            </w:r>
            <w:r w:rsidR="007B0239">
              <w:rPr>
                <w:b/>
              </w:rPr>
              <w:t xml:space="preserve"> and Early Intervention Services</w:t>
            </w:r>
            <w:r w:rsidR="00DE4EDE">
              <w:rPr>
                <w:b/>
              </w:rPr>
              <w:t xml:space="preserve"> (optional)</w:t>
            </w:r>
            <w:r w:rsidR="00815A21">
              <w:t>—</w:t>
            </w:r>
            <w:r w:rsidR="00754E72">
              <w:t xml:space="preserve">Indicate </w:t>
            </w:r>
            <w:r w:rsidR="00D27899">
              <w:t>whether</w:t>
            </w:r>
            <w:r w:rsidR="00815A21">
              <w:t xml:space="preserve"> the ADRC will develop resources and expertise regarding preventable causes of long-term illness and disability and identify risk factors and appropriate prevention and early intervention strategies for individuals using the services of the ADRC. </w:t>
            </w:r>
            <w:r w:rsidR="00754E72">
              <w:t>If so, h</w:t>
            </w:r>
            <w:r w:rsidR="00815A21">
              <w:t xml:space="preserve">ow will prevention be </w:t>
            </w:r>
            <w:r w:rsidR="00167CF9">
              <w:t>integrated with</w:t>
            </w:r>
            <w:r w:rsidR="00815A21">
              <w:t xml:space="preserve"> the other activities of the ADRC? How will the ADRC coordinate with public health agencies and community service providers to secure resources, referrals, and cooperation for effective prevention programs?</w:t>
            </w:r>
          </w:p>
        </w:tc>
      </w:tr>
    </w:tbl>
    <w:p w14:paraId="71C27D2C" w14:textId="77777777" w:rsidR="00D77C9B" w:rsidRPr="00011DF0" w:rsidRDefault="00D77C9B" w:rsidP="00D77C9B">
      <w:pPr>
        <w:ind w:left="720"/>
        <w:rPr>
          <w:sz w:val="4"/>
          <w:szCs w:val="4"/>
        </w:rPr>
        <w:sectPr w:rsidR="00D77C9B" w:rsidRPr="00011DF0"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04B100E9" w14:textId="77777777" w:rsidTr="00232C74">
        <w:trPr>
          <w:trHeight w:val="288"/>
        </w:trPr>
        <w:tc>
          <w:tcPr>
            <w:tcW w:w="11001" w:type="dxa"/>
            <w:tcBorders>
              <w:top w:val="nil"/>
              <w:left w:val="nil"/>
              <w:bottom w:val="nil"/>
              <w:right w:val="nil"/>
            </w:tcBorders>
            <w:shd w:val="clear" w:color="auto" w:fill="auto"/>
            <w:vAlign w:val="center"/>
          </w:tcPr>
          <w:p w14:paraId="4D4900D0" w14:textId="77777777" w:rsidR="00D77C9B" w:rsidRDefault="00D77C9B" w:rsidP="00232C74">
            <w:pPr>
              <w:ind w:left="720"/>
            </w:pPr>
          </w:p>
        </w:tc>
      </w:tr>
    </w:tbl>
    <w:p w14:paraId="157C99DA" w14:textId="77777777" w:rsidR="00D77C9B" w:rsidRPr="00011DF0" w:rsidRDefault="00D77C9B" w:rsidP="00D77C9B">
      <w:pPr>
        <w:pStyle w:val="forms"/>
        <w:tabs>
          <w:tab w:val="left" w:pos="360"/>
        </w:tabs>
        <w:ind w:left="720" w:hanging="720"/>
        <w:rPr>
          <w:sz w:val="4"/>
          <w:szCs w:val="4"/>
        </w:rPr>
        <w:sectPr w:rsidR="00D77C9B" w:rsidRPr="00011DF0"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3BDD0272" w14:textId="77777777" w:rsidTr="00232C74">
        <w:trPr>
          <w:cantSplit/>
          <w:trHeight w:val="288"/>
        </w:trPr>
        <w:tc>
          <w:tcPr>
            <w:tcW w:w="11001" w:type="dxa"/>
            <w:tcBorders>
              <w:top w:val="nil"/>
              <w:left w:val="nil"/>
              <w:bottom w:val="nil"/>
              <w:right w:val="nil"/>
            </w:tcBorders>
            <w:shd w:val="clear" w:color="auto" w:fill="auto"/>
            <w:vAlign w:val="center"/>
          </w:tcPr>
          <w:p w14:paraId="6827044E" w14:textId="77777777" w:rsidR="00D77C9B" w:rsidRPr="00337FF9" w:rsidRDefault="00D77C9B" w:rsidP="005A1751">
            <w:pPr>
              <w:pStyle w:val="forms"/>
              <w:tabs>
                <w:tab w:val="left" w:pos="360"/>
              </w:tabs>
              <w:ind w:left="720" w:hanging="720"/>
            </w:pPr>
            <w:r>
              <w:tab/>
            </w:r>
            <w:r w:rsidRPr="00232C74">
              <w:rPr>
                <w:b/>
              </w:rPr>
              <w:tab/>
            </w:r>
            <w:r w:rsidR="005A1751">
              <w:t>If applicable, d</w:t>
            </w:r>
            <w:r w:rsidR="005A1751" w:rsidRPr="00D5412F">
              <w:t>escribe</w:t>
            </w:r>
            <w:r w:rsidR="005A1751">
              <w:t xml:space="preserve"> how the</w:t>
            </w:r>
            <w:r w:rsidR="00D5412F">
              <w:t xml:space="preserve"> ADRC </w:t>
            </w:r>
            <w:r w:rsidR="005A1751">
              <w:t>will</w:t>
            </w:r>
            <w:r w:rsidR="00D5412F">
              <w:t xml:space="preserve"> implement an evidence-based program to prevent or delay chronic disease and disability and reduce the need for hospital and long-term care facility admissions.</w:t>
            </w:r>
          </w:p>
        </w:tc>
      </w:tr>
    </w:tbl>
    <w:p w14:paraId="28B3AEA6" w14:textId="77777777" w:rsidR="00D77C9B" w:rsidRPr="00011DF0" w:rsidRDefault="00D77C9B" w:rsidP="00D77C9B">
      <w:pPr>
        <w:ind w:left="720"/>
        <w:rPr>
          <w:sz w:val="4"/>
          <w:szCs w:val="4"/>
        </w:rPr>
        <w:sectPr w:rsidR="00D77C9B" w:rsidRPr="00011DF0"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77C9B" w14:paraId="7F263608" w14:textId="77777777" w:rsidTr="00232C74">
        <w:trPr>
          <w:trHeight w:val="288"/>
        </w:trPr>
        <w:tc>
          <w:tcPr>
            <w:tcW w:w="11001" w:type="dxa"/>
            <w:tcBorders>
              <w:top w:val="nil"/>
              <w:left w:val="nil"/>
              <w:bottom w:val="nil"/>
              <w:right w:val="nil"/>
            </w:tcBorders>
            <w:shd w:val="clear" w:color="auto" w:fill="auto"/>
            <w:vAlign w:val="center"/>
          </w:tcPr>
          <w:p w14:paraId="103FEAFA" w14:textId="77777777" w:rsidR="00D77C9B" w:rsidRDefault="00D77C9B" w:rsidP="00232C74">
            <w:pPr>
              <w:ind w:left="720"/>
            </w:pPr>
          </w:p>
        </w:tc>
      </w:tr>
    </w:tbl>
    <w:p w14:paraId="77F3E077" w14:textId="77777777" w:rsidR="00D77C9B" w:rsidRPr="00011DF0" w:rsidRDefault="00D77C9B" w:rsidP="00D77C9B">
      <w:pPr>
        <w:pStyle w:val="forms"/>
        <w:tabs>
          <w:tab w:val="left" w:pos="360"/>
        </w:tabs>
        <w:ind w:left="720" w:hanging="720"/>
        <w:rPr>
          <w:sz w:val="4"/>
          <w:szCs w:val="4"/>
        </w:rPr>
        <w:sectPr w:rsidR="00D77C9B" w:rsidRPr="00011DF0" w:rsidSect="006962F2">
          <w:type w:val="continuous"/>
          <w:pgSz w:w="12240" w:h="15840"/>
          <w:pgMar w:top="720" w:right="720" w:bottom="720" w:left="720" w:header="720" w:footer="720" w:gutter="0"/>
          <w:cols w:space="720"/>
          <w:formProt w:val="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5412F" w14:paraId="63EC3384" w14:textId="77777777" w:rsidTr="00232C74">
        <w:trPr>
          <w:cantSplit/>
          <w:trHeight w:val="288"/>
        </w:trPr>
        <w:tc>
          <w:tcPr>
            <w:tcW w:w="11001" w:type="dxa"/>
            <w:tcBorders>
              <w:top w:val="nil"/>
              <w:left w:val="nil"/>
              <w:bottom w:val="nil"/>
              <w:right w:val="nil"/>
            </w:tcBorders>
            <w:shd w:val="clear" w:color="auto" w:fill="auto"/>
            <w:vAlign w:val="center"/>
          </w:tcPr>
          <w:p w14:paraId="61F73655" w14:textId="77777777" w:rsidR="00D5412F" w:rsidRPr="00A064CE" w:rsidRDefault="00D5412F" w:rsidP="005A1751">
            <w:pPr>
              <w:pStyle w:val="forms"/>
              <w:tabs>
                <w:tab w:val="left" w:pos="360"/>
              </w:tabs>
              <w:ind w:left="720" w:hanging="720"/>
            </w:pPr>
            <w:r>
              <w:tab/>
            </w:r>
            <w:r w:rsidRPr="00232C74">
              <w:rPr>
                <w:b/>
              </w:rPr>
              <w:t>1</w:t>
            </w:r>
            <w:r w:rsidR="00F7709C">
              <w:rPr>
                <w:b/>
              </w:rPr>
              <w:t>7</w:t>
            </w:r>
            <w:r w:rsidRPr="00232C74">
              <w:rPr>
                <w:b/>
              </w:rPr>
              <w:t>.</w:t>
            </w:r>
            <w:r w:rsidRPr="00232C74">
              <w:rPr>
                <w:b/>
              </w:rPr>
              <w:tab/>
            </w:r>
            <w:r w:rsidR="007B0239">
              <w:rPr>
                <w:b/>
              </w:rPr>
              <w:t xml:space="preserve">Customer Rights, </w:t>
            </w:r>
            <w:r w:rsidRPr="00232C74">
              <w:rPr>
                <w:b/>
              </w:rPr>
              <w:t>Client Advoca</w:t>
            </w:r>
            <w:r w:rsidR="007B0239">
              <w:rPr>
                <w:b/>
              </w:rPr>
              <w:t>tes</w:t>
            </w:r>
            <w:r w:rsidR="00FF2765">
              <w:rPr>
                <w:b/>
              </w:rPr>
              <w:t>,</w:t>
            </w:r>
            <w:r w:rsidR="007B0239">
              <w:rPr>
                <w:b/>
              </w:rPr>
              <w:t xml:space="preserve"> </w:t>
            </w:r>
            <w:r w:rsidR="001E4042">
              <w:rPr>
                <w:b/>
              </w:rPr>
              <w:t>and</w:t>
            </w:r>
            <w:r w:rsidR="007B0239">
              <w:rPr>
                <w:b/>
              </w:rPr>
              <w:t xml:space="preserve"> ADRC Advocacy</w:t>
            </w:r>
            <w:r>
              <w:t xml:space="preserve">—Describe how the ADRC will provide individual and systems advocacy, including provision of information about </w:t>
            </w:r>
            <w:r w:rsidR="00C82715">
              <w:t xml:space="preserve">client </w:t>
            </w:r>
            <w:r>
              <w:t xml:space="preserve">rights, assistance in exercising those rights, and linkages with appropriate advocacy resources. </w:t>
            </w:r>
            <w:r w:rsidR="007B0239">
              <w:t>Describe</w:t>
            </w:r>
            <w:r>
              <w:t xml:space="preserve"> how </w:t>
            </w:r>
            <w:r w:rsidR="005A1751">
              <w:t xml:space="preserve">the ADRC will avoid </w:t>
            </w:r>
            <w:r>
              <w:t xml:space="preserve">conflict of </w:t>
            </w:r>
            <w:r w:rsidR="00167CF9">
              <w:t>interest with</w:t>
            </w:r>
            <w:r w:rsidR="005A1751">
              <w:t xml:space="preserve"> </w:t>
            </w:r>
            <w:r>
              <w:t>MCO(s)</w:t>
            </w:r>
            <w:r w:rsidR="007B0239">
              <w:t xml:space="preserve"> and ICA(s)</w:t>
            </w:r>
            <w:r>
              <w:t xml:space="preserve"> in advocating for individuals who receive services from </w:t>
            </w:r>
            <w:r w:rsidR="007B0239">
              <w:t>these agencies.</w:t>
            </w:r>
          </w:p>
        </w:tc>
      </w:tr>
    </w:tbl>
    <w:p w14:paraId="77814A95" w14:textId="77777777" w:rsidR="00D5412F" w:rsidRPr="00011DF0" w:rsidRDefault="00D5412F" w:rsidP="00D5412F">
      <w:pPr>
        <w:ind w:left="720"/>
        <w:rPr>
          <w:sz w:val="4"/>
          <w:szCs w:val="4"/>
        </w:rPr>
        <w:sectPr w:rsidR="00D5412F" w:rsidRPr="00011DF0" w:rsidSect="006962F2">
          <w:type w:val="continuous"/>
          <w:pgSz w:w="12240" w:h="15840"/>
          <w:pgMar w:top="720" w:right="720" w:bottom="720" w:left="720" w:header="720" w:footer="720" w:gutter="0"/>
          <w:cols w:space="720"/>
        </w:sectPr>
      </w:pPr>
    </w:p>
    <w:tbl>
      <w:tblPr>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5412F" w14:paraId="31DD0007" w14:textId="77777777" w:rsidTr="00011DF0">
        <w:trPr>
          <w:trHeight w:val="288"/>
        </w:trPr>
        <w:tc>
          <w:tcPr>
            <w:tcW w:w="11001" w:type="dxa"/>
            <w:tcBorders>
              <w:top w:val="nil"/>
              <w:left w:val="nil"/>
              <w:bottom w:val="nil"/>
              <w:right w:val="nil"/>
            </w:tcBorders>
            <w:shd w:val="clear" w:color="auto" w:fill="auto"/>
            <w:vAlign w:val="center"/>
          </w:tcPr>
          <w:p w14:paraId="36172B18" w14:textId="77777777" w:rsidR="00D5412F" w:rsidRDefault="00D5412F" w:rsidP="00232C74">
            <w:pPr>
              <w:ind w:left="720"/>
            </w:pPr>
          </w:p>
        </w:tc>
      </w:tr>
    </w:tbl>
    <w:p w14:paraId="0656CAE3" w14:textId="77777777" w:rsidR="00011DF0" w:rsidRPr="00011DF0" w:rsidRDefault="00011DF0" w:rsidP="00053B06">
      <w:pPr>
        <w:pStyle w:val="forms"/>
        <w:tabs>
          <w:tab w:val="left" w:pos="360"/>
        </w:tabs>
        <w:ind w:left="720" w:hanging="720"/>
        <w:rPr>
          <w:sz w:val="4"/>
          <w:szCs w:val="4"/>
        </w:rPr>
        <w:sectPr w:rsidR="00011DF0" w:rsidRPr="00011DF0" w:rsidSect="006962F2">
          <w:type w:val="continuous"/>
          <w:pgSz w:w="12240" w:h="15840"/>
          <w:pgMar w:top="720" w:right="720" w:bottom="720" w:left="720" w:header="720" w:footer="720" w:gutter="0"/>
          <w:cols w:space="720"/>
          <w:formProt w:val="0"/>
        </w:sectPr>
      </w:pPr>
    </w:p>
    <w:tbl>
      <w:tblPr>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A13C8" w14:paraId="2E51FBF2" w14:textId="77777777" w:rsidTr="00011DF0">
        <w:trPr>
          <w:trHeight w:val="288"/>
        </w:trPr>
        <w:tc>
          <w:tcPr>
            <w:tcW w:w="11001" w:type="dxa"/>
            <w:tcBorders>
              <w:top w:val="nil"/>
              <w:left w:val="nil"/>
              <w:bottom w:val="nil"/>
              <w:right w:val="nil"/>
            </w:tcBorders>
            <w:shd w:val="clear" w:color="auto" w:fill="auto"/>
            <w:vAlign w:val="center"/>
          </w:tcPr>
          <w:p w14:paraId="4AB21EBC" w14:textId="32BC31DC" w:rsidR="000A13C8" w:rsidRPr="00F14691" w:rsidRDefault="00053B06" w:rsidP="00DE4EDE">
            <w:pPr>
              <w:pStyle w:val="forms"/>
              <w:tabs>
                <w:tab w:val="left" w:pos="360"/>
              </w:tabs>
              <w:ind w:left="720" w:hanging="720"/>
            </w:pPr>
            <w:r>
              <w:tab/>
            </w:r>
          </w:p>
        </w:tc>
      </w:tr>
    </w:tbl>
    <w:p w14:paraId="1A3B511A" w14:textId="77777777" w:rsidR="00011DF0" w:rsidRPr="00011DF0" w:rsidRDefault="00011DF0" w:rsidP="00232C74">
      <w:pPr>
        <w:ind w:left="720"/>
        <w:rPr>
          <w:b/>
          <w:sz w:val="4"/>
          <w:szCs w:val="4"/>
        </w:rPr>
        <w:sectPr w:rsidR="00011DF0" w:rsidRPr="00011DF0" w:rsidSect="006962F2">
          <w:type w:val="continuous"/>
          <w:pgSz w:w="12240" w:h="15840"/>
          <w:pgMar w:top="720" w:right="720" w:bottom="720" w:left="720" w:header="720" w:footer="720" w:gutter="0"/>
          <w:cols w:space="720"/>
        </w:sectPr>
      </w:pPr>
    </w:p>
    <w:p w14:paraId="3BA9AF35" w14:textId="77777777" w:rsidR="00011DF0" w:rsidRPr="00011DF0" w:rsidRDefault="00011DF0" w:rsidP="00053B06">
      <w:pPr>
        <w:pStyle w:val="forms"/>
        <w:tabs>
          <w:tab w:val="left" w:pos="360"/>
        </w:tabs>
        <w:ind w:left="720" w:hanging="720"/>
        <w:rPr>
          <w:sz w:val="4"/>
          <w:szCs w:val="4"/>
        </w:rPr>
        <w:sectPr w:rsidR="00011DF0" w:rsidRPr="00011DF0" w:rsidSect="00011DF0">
          <w:type w:val="continuous"/>
          <w:pgSz w:w="12240" w:h="15840" w:code="1"/>
          <w:pgMar w:top="720" w:right="720" w:bottom="720" w:left="720" w:header="720" w:footer="720" w:gutter="0"/>
          <w:cols w:space="720"/>
          <w:formProt w:val="0"/>
        </w:sectPr>
      </w:pPr>
    </w:p>
    <w:tbl>
      <w:tblPr>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A13C8" w14:paraId="343F5225" w14:textId="77777777" w:rsidTr="00011DF0">
        <w:trPr>
          <w:trHeight w:val="288"/>
        </w:trPr>
        <w:tc>
          <w:tcPr>
            <w:tcW w:w="11001" w:type="dxa"/>
            <w:tcBorders>
              <w:top w:val="nil"/>
              <w:left w:val="nil"/>
              <w:bottom w:val="nil"/>
              <w:right w:val="nil"/>
            </w:tcBorders>
            <w:shd w:val="clear" w:color="auto" w:fill="auto"/>
            <w:vAlign w:val="center"/>
          </w:tcPr>
          <w:p w14:paraId="77B34A89" w14:textId="77777777" w:rsidR="000A13C8" w:rsidRPr="00E62371" w:rsidRDefault="00053B06" w:rsidP="00053B06">
            <w:pPr>
              <w:pStyle w:val="forms"/>
              <w:tabs>
                <w:tab w:val="left" w:pos="360"/>
              </w:tabs>
              <w:ind w:left="720" w:hanging="720"/>
            </w:pPr>
            <w:r>
              <w:tab/>
            </w:r>
            <w:r w:rsidR="000A13C8" w:rsidRPr="00053B06">
              <w:rPr>
                <w:b/>
              </w:rPr>
              <w:t>19. Emergency Preparedness and Response</w:t>
            </w:r>
            <w:r>
              <w:t>—</w:t>
            </w:r>
            <w:r w:rsidR="00F14691">
              <w:t xml:space="preserve">Describe the role and the plan that the ADRC will have in emergency preparedness and response in the service area. Will the ADRC </w:t>
            </w:r>
            <w:r w:rsidR="005A1751">
              <w:t>have</w:t>
            </w:r>
            <w:r w:rsidR="00F14691">
              <w:t xml:space="preserve"> the equipment necessary to operate remotely or </w:t>
            </w:r>
            <w:r w:rsidR="005A1751">
              <w:t xml:space="preserve">at an </w:t>
            </w:r>
            <w:r w:rsidR="00F14691">
              <w:t>alternate work location</w:t>
            </w:r>
            <w:r w:rsidR="005A1751">
              <w:t xml:space="preserve"> if </w:t>
            </w:r>
            <w:r w:rsidR="00F14691">
              <w:t>the need arise</w:t>
            </w:r>
            <w:r w:rsidR="005A1751">
              <w:t>s</w:t>
            </w:r>
            <w:r w:rsidR="00F14691">
              <w:t>?</w:t>
            </w:r>
            <w:r w:rsidR="00DE4EDE">
              <w:t xml:space="preserve"> If the ADRC has a continuity of operations plan, please attach a copy.</w:t>
            </w:r>
          </w:p>
        </w:tc>
      </w:tr>
    </w:tbl>
    <w:p w14:paraId="7C3F3053" w14:textId="77777777" w:rsidR="00011DF0" w:rsidRPr="00011DF0" w:rsidRDefault="00011DF0" w:rsidP="0011523C">
      <w:pPr>
        <w:ind w:left="360"/>
        <w:rPr>
          <w:sz w:val="4"/>
          <w:szCs w:val="4"/>
        </w:rPr>
        <w:sectPr w:rsidR="00011DF0" w:rsidRPr="00011DF0" w:rsidSect="00011DF0">
          <w:type w:val="continuous"/>
          <w:pgSz w:w="12240" w:h="15840" w:code="1"/>
          <w:pgMar w:top="720" w:right="720" w:bottom="720" w:left="720" w:header="720" w:footer="720" w:gutter="0"/>
          <w:cols w:space="720"/>
        </w:sectPr>
      </w:pPr>
    </w:p>
    <w:tbl>
      <w:tblPr>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011DF0" w14:paraId="3FEA9EE0" w14:textId="77777777" w:rsidTr="00011DF0">
        <w:trPr>
          <w:trHeight w:val="288"/>
        </w:trPr>
        <w:tc>
          <w:tcPr>
            <w:tcW w:w="11001" w:type="dxa"/>
            <w:tcBorders>
              <w:top w:val="nil"/>
              <w:left w:val="nil"/>
              <w:bottom w:val="nil"/>
              <w:right w:val="nil"/>
            </w:tcBorders>
            <w:shd w:val="clear" w:color="auto" w:fill="auto"/>
            <w:vAlign w:val="center"/>
          </w:tcPr>
          <w:p w14:paraId="1F2DED05" w14:textId="77777777" w:rsidR="00011DF0" w:rsidRDefault="00011DF0" w:rsidP="0011523C">
            <w:pPr>
              <w:ind w:left="360"/>
            </w:pPr>
          </w:p>
        </w:tc>
      </w:tr>
    </w:tbl>
    <w:p w14:paraId="26DDCAD9" w14:textId="77777777" w:rsidR="00011DF0" w:rsidRPr="00011DF0" w:rsidRDefault="00011DF0" w:rsidP="005A1751">
      <w:pPr>
        <w:pStyle w:val="forms"/>
        <w:tabs>
          <w:tab w:val="left" w:pos="360"/>
        </w:tabs>
        <w:ind w:left="360" w:hanging="360"/>
        <w:rPr>
          <w:b/>
          <w:sz w:val="4"/>
          <w:szCs w:val="4"/>
        </w:rPr>
        <w:sectPr w:rsidR="00011DF0" w:rsidRPr="00011DF0" w:rsidSect="00011DF0">
          <w:type w:val="continuous"/>
          <w:pgSz w:w="12240" w:h="15840" w:code="1"/>
          <w:pgMar w:top="720" w:right="720" w:bottom="720" w:left="720" w:header="720" w:footer="720" w:gutter="0"/>
          <w:cols w:space="720"/>
          <w:formProt w:val="0"/>
        </w:sectPr>
      </w:pPr>
    </w:p>
    <w:tbl>
      <w:tblPr>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5412F" w14:paraId="2B1B435A" w14:textId="77777777" w:rsidTr="00011DF0">
        <w:trPr>
          <w:cantSplit/>
          <w:trHeight w:val="288"/>
        </w:trPr>
        <w:tc>
          <w:tcPr>
            <w:tcW w:w="11001" w:type="dxa"/>
            <w:tcBorders>
              <w:top w:val="nil"/>
              <w:left w:val="nil"/>
              <w:bottom w:val="nil"/>
              <w:right w:val="nil"/>
            </w:tcBorders>
            <w:shd w:val="clear" w:color="auto" w:fill="auto"/>
            <w:vAlign w:val="center"/>
          </w:tcPr>
          <w:p w14:paraId="25BBA7A6" w14:textId="78D19312" w:rsidR="00D5412F" w:rsidRPr="00D5412F" w:rsidRDefault="00D5412F" w:rsidP="00DE4EDE">
            <w:pPr>
              <w:pStyle w:val="forms"/>
              <w:pageBreakBefore/>
              <w:tabs>
                <w:tab w:val="left" w:pos="360"/>
              </w:tabs>
              <w:ind w:left="360" w:hanging="360"/>
            </w:pPr>
            <w:r w:rsidRPr="00232C74">
              <w:rPr>
                <w:b/>
              </w:rPr>
              <w:t>C.</w:t>
            </w:r>
            <w:r w:rsidRPr="00232C74">
              <w:rPr>
                <w:b/>
              </w:rPr>
              <w:tab/>
              <w:t xml:space="preserve">Customer Service </w:t>
            </w:r>
            <w:r w:rsidR="007B0239">
              <w:rPr>
                <w:b/>
              </w:rPr>
              <w:t>Process</w:t>
            </w:r>
            <w:r>
              <w:t>—Describe or attach a flow chart that diagrams the process by which a customer will obtain services from the ADRC. Include the following, at a minimum: 1) how a customer will receive I&amp;A, options counseling</w:t>
            </w:r>
            <w:r w:rsidR="005A1751">
              <w:t>,</w:t>
            </w:r>
            <w:r>
              <w:t xml:space="preserve"> and benefits counseling as their primary service; and 2) how a customer will access long-term care services via the </w:t>
            </w:r>
            <w:r w:rsidR="007B0239">
              <w:t>ADRC</w:t>
            </w:r>
            <w:r>
              <w:t>. To the extent possible, indicate how many different people the customer will have to talk to</w:t>
            </w:r>
            <w:r w:rsidR="005A1751">
              <w:t xml:space="preserve"> and </w:t>
            </w:r>
            <w:r>
              <w:t xml:space="preserve">how often </w:t>
            </w:r>
            <w:r w:rsidR="005A1751">
              <w:t>the customer</w:t>
            </w:r>
            <w:r>
              <w:t xml:space="preserve"> will be required to repeat the same information.</w:t>
            </w:r>
          </w:p>
        </w:tc>
      </w:tr>
    </w:tbl>
    <w:p w14:paraId="4FF3A870" w14:textId="77777777" w:rsidR="00AF35A8" w:rsidRPr="00C756FA" w:rsidRDefault="00AF35A8" w:rsidP="00232C74">
      <w:pPr>
        <w:ind w:left="360"/>
        <w:rPr>
          <w:sz w:val="4"/>
          <w:szCs w:val="4"/>
        </w:rPr>
        <w:sectPr w:rsidR="00AF35A8" w:rsidRPr="00C756FA" w:rsidSect="00011DF0">
          <w:type w:val="continuous"/>
          <w:pgSz w:w="12240" w:h="15840" w:code="1"/>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D5412F" w14:paraId="5EC8D1E0" w14:textId="77777777" w:rsidTr="00BD7C38">
        <w:trPr>
          <w:trHeight w:val="288"/>
        </w:trPr>
        <w:tc>
          <w:tcPr>
            <w:tcW w:w="11001" w:type="dxa"/>
            <w:tcBorders>
              <w:top w:val="nil"/>
              <w:left w:val="nil"/>
              <w:bottom w:val="nil"/>
              <w:right w:val="nil"/>
            </w:tcBorders>
            <w:shd w:val="clear" w:color="auto" w:fill="auto"/>
            <w:vAlign w:val="center"/>
          </w:tcPr>
          <w:p w14:paraId="5191BB3C" w14:textId="77777777" w:rsidR="00D5412F" w:rsidRDefault="00D5412F" w:rsidP="00232C74">
            <w:pPr>
              <w:ind w:left="360"/>
            </w:pPr>
          </w:p>
        </w:tc>
      </w:tr>
    </w:tbl>
    <w:p w14:paraId="5928597D" w14:textId="77777777" w:rsidR="00AF35A8" w:rsidRPr="00C756FA" w:rsidRDefault="00AF35A8" w:rsidP="000E4275">
      <w:pPr>
        <w:pStyle w:val="forms"/>
        <w:tabs>
          <w:tab w:val="left" w:pos="357"/>
        </w:tabs>
        <w:rPr>
          <w:sz w:val="4"/>
          <w:szCs w:val="4"/>
        </w:rPr>
        <w:sectPr w:rsidR="00AF35A8" w:rsidRPr="00C756FA" w:rsidSect="00AF35A8">
          <w:type w:val="continuous"/>
          <w:pgSz w:w="12240" w:h="15840"/>
          <w:pgMar w:top="720" w:right="720" w:bottom="720" w:left="720" w:header="720" w:footer="720" w:gutter="0"/>
          <w:cols w:space="720"/>
          <w:formProt w:val="0"/>
        </w:sectPr>
      </w:pPr>
    </w:p>
    <w:tbl>
      <w:tblPr>
        <w:tblW w:w="11016" w:type="dxa"/>
        <w:tblBorders>
          <w:insideV w:val="single" w:sz="4" w:space="0" w:color="auto"/>
        </w:tblBorders>
        <w:tblLayout w:type="fixed"/>
        <w:tblLook w:val="01E0" w:firstRow="1" w:lastRow="1" w:firstColumn="1" w:lastColumn="1" w:noHBand="0" w:noVBand="0"/>
      </w:tblPr>
      <w:tblGrid>
        <w:gridCol w:w="18"/>
        <w:gridCol w:w="9360"/>
        <w:gridCol w:w="1623"/>
        <w:gridCol w:w="15"/>
      </w:tblGrid>
      <w:tr w:rsidR="00742FDB" w:rsidRPr="00742FDB" w14:paraId="56587333" w14:textId="77777777" w:rsidTr="00011DF0">
        <w:trPr>
          <w:gridBefore w:val="1"/>
          <w:wBefore w:w="18" w:type="dxa"/>
        </w:trPr>
        <w:tc>
          <w:tcPr>
            <w:tcW w:w="10998" w:type="dxa"/>
            <w:gridSpan w:val="3"/>
            <w:tcBorders>
              <w:bottom w:val="nil"/>
            </w:tcBorders>
            <w:shd w:val="clear" w:color="auto" w:fill="auto"/>
          </w:tcPr>
          <w:p w14:paraId="7BFDE573" w14:textId="77777777" w:rsidR="00742FDB" w:rsidRPr="00742FDB" w:rsidRDefault="00742FDB" w:rsidP="00232C74">
            <w:pPr>
              <w:pStyle w:val="forms"/>
              <w:tabs>
                <w:tab w:val="left" w:pos="357"/>
              </w:tabs>
              <w:spacing w:before="120"/>
            </w:pPr>
            <w:r w:rsidRPr="00232C74">
              <w:rPr>
                <w:b/>
              </w:rPr>
              <w:t>D.</w:t>
            </w:r>
            <w:r w:rsidRPr="00232C74">
              <w:rPr>
                <w:b/>
              </w:rPr>
              <w:tab/>
              <w:t xml:space="preserve">Implementation Timeline </w:t>
            </w:r>
          </w:p>
        </w:tc>
      </w:tr>
      <w:tr w:rsidR="00742FDB" w:rsidRPr="00742FDB" w14:paraId="2037491E" w14:textId="77777777" w:rsidTr="00011DF0">
        <w:trPr>
          <w:gridBefore w:val="1"/>
          <w:wBefore w:w="18" w:type="dxa"/>
        </w:trPr>
        <w:tc>
          <w:tcPr>
            <w:tcW w:w="9360" w:type="dxa"/>
            <w:tcBorders>
              <w:bottom w:val="single" w:sz="4" w:space="0" w:color="auto"/>
              <w:right w:val="nil"/>
            </w:tcBorders>
            <w:shd w:val="clear" w:color="auto" w:fill="auto"/>
          </w:tcPr>
          <w:p w14:paraId="1A484046" w14:textId="77777777" w:rsidR="00742FDB" w:rsidRPr="00232C74" w:rsidRDefault="00742FDB" w:rsidP="00232C74">
            <w:pPr>
              <w:pStyle w:val="forms"/>
              <w:tabs>
                <w:tab w:val="left" w:pos="357"/>
              </w:tabs>
              <w:spacing w:before="120"/>
              <w:jc w:val="center"/>
              <w:rPr>
                <w:b/>
              </w:rPr>
            </w:pPr>
            <w:r w:rsidRPr="00232C74">
              <w:rPr>
                <w:b/>
              </w:rPr>
              <w:t>Key Tasks / Milestones in ADRC Implementation</w:t>
            </w:r>
          </w:p>
        </w:tc>
        <w:tc>
          <w:tcPr>
            <w:tcW w:w="1638" w:type="dxa"/>
            <w:gridSpan w:val="2"/>
            <w:tcBorders>
              <w:left w:val="nil"/>
              <w:bottom w:val="single" w:sz="4" w:space="0" w:color="auto"/>
            </w:tcBorders>
            <w:shd w:val="clear" w:color="auto" w:fill="auto"/>
          </w:tcPr>
          <w:p w14:paraId="60D6819D" w14:textId="77777777" w:rsidR="00742FDB" w:rsidRPr="00232C74" w:rsidRDefault="00742FDB" w:rsidP="00232C74">
            <w:pPr>
              <w:pStyle w:val="forms"/>
              <w:tabs>
                <w:tab w:val="left" w:pos="357"/>
              </w:tabs>
              <w:spacing w:before="120"/>
              <w:jc w:val="center"/>
              <w:rPr>
                <w:b/>
              </w:rPr>
            </w:pPr>
            <w:r w:rsidRPr="00232C74">
              <w:rPr>
                <w:b/>
              </w:rPr>
              <w:t>Target Date</w:t>
            </w:r>
          </w:p>
        </w:tc>
      </w:tr>
      <w:tr w:rsidR="00742FDB" w:rsidRPr="00742FDB" w14:paraId="0DEF6F65"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03FCB8A7" w14:textId="77777777" w:rsidR="00742FDB" w:rsidRPr="00E211EC" w:rsidRDefault="00742FDB" w:rsidP="00232C74">
            <w:pPr>
              <w:pStyle w:val="forms"/>
              <w:tabs>
                <w:tab w:val="left" w:pos="357"/>
              </w:tabs>
              <w:spacing w:before="60" w:after="60"/>
              <w:ind w:left="342"/>
              <w:rPr>
                <w:szCs w:val="18"/>
              </w:rPr>
            </w:pPr>
            <w:r w:rsidRPr="00E211EC">
              <w:rPr>
                <w:szCs w:val="18"/>
              </w:rPr>
              <w:t>Appoint ADRC governing board</w:t>
            </w:r>
          </w:p>
        </w:tc>
        <w:bookmarkStart w:id="10" w:name="Text16"/>
        <w:tc>
          <w:tcPr>
            <w:tcW w:w="1638" w:type="dxa"/>
            <w:gridSpan w:val="2"/>
            <w:tcBorders>
              <w:top w:val="single" w:sz="4" w:space="0" w:color="auto"/>
              <w:left w:val="single" w:sz="4" w:space="0" w:color="auto"/>
              <w:bottom w:val="single" w:sz="4" w:space="0" w:color="auto"/>
            </w:tcBorders>
            <w:shd w:val="clear" w:color="auto" w:fill="auto"/>
            <w:vAlign w:val="center"/>
          </w:tcPr>
          <w:p w14:paraId="11448D5A"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bookmarkEnd w:id="10"/>
          </w:p>
        </w:tc>
      </w:tr>
      <w:tr w:rsidR="00742FDB" w:rsidRPr="00742FDB" w14:paraId="7706AA49"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359123EC" w14:textId="77777777" w:rsidR="00742FDB" w:rsidRPr="00E211EC" w:rsidRDefault="007B0239" w:rsidP="00232C74">
            <w:pPr>
              <w:pStyle w:val="forms"/>
              <w:tabs>
                <w:tab w:val="left" w:pos="357"/>
              </w:tabs>
              <w:spacing w:before="60" w:after="60"/>
              <w:ind w:left="342"/>
              <w:rPr>
                <w:szCs w:val="18"/>
              </w:rPr>
            </w:pPr>
            <w:r w:rsidRPr="00E211EC">
              <w:rPr>
                <w:szCs w:val="18"/>
              </w:rPr>
              <w:t>ADRC start date</w:t>
            </w:r>
          </w:p>
        </w:tc>
        <w:tc>
          <w:tcPr>
            <w:tcW w:w="1638" w:type="dxa"/>
            <w:gridSpan w:val="2"/>
            <w:tcBorders>
              <w:top w:val="single" w:sz="4" w:space="0" w:color="auto"/>
              <w:left w:val="single" w:sz="4" w:space="0" w:color="auto"/>
              <w:bottom w:val="single" w:sz="4" w:space="0" w:color="auto"/>
            </w:tcBorders>
            <w:shd w:val="clear" w:color="auto" w:fill="auto"/>
            <w:vAlign w:val="center"/>
          </w:tcPr>
          <w:p w14:paraId="1C1BF159"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29441A1B"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55BFB33F" w14:textId="77777777" w:rsidR="00742FDB" w:rsidRPr="00E211EC" w:rsidRDefault="00742FDB" w:rsidP="005A1751">
            <w:pPr>
              <w:pStyle w:val="forms"/>
              <w:tabs>
                <w:tab w:val="left" w:pos="357"/>
              </w:tabs>
              <w:spacing w:before="60" w:after="60"/>
              <w:ind w:left="342"/>
              <w:rPr>
                <w:szCs w:val="18"/>
              </w:rPr>
            </w:pPr>
            <w:r w:rsidRPr="00E211EC">
              <w:rPr>
                <w:szCs w:val="18"/>
              </w:rPr>
              <w:t xml:space="preserve">ADRC </w:t>
            </w:r>
            <w:r w:rsidR="005A1751" w:rsidRPr="00E211EC">
              <w:rPr>
                <w:szCs w:val="18"/>
              </w:rPr>
              <w:t xml:space="preserve">director </w:t>
            </w:r>
            <w:r w:rsidR="007B0239" w:rsidRPr="00E211EC">
              <w:rPr>
                <w:szCs w:val="18"/>
              </w:rPr>
              <w:t xml:space="preserve">start date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364C5420"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01DFC95D"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34AA466A" w14:textId="77777777" w:rsidR="00C82715" w:rsidRPr="00E211EC" w:rsidRDefault="00742FDB" w:rsidP="001E4042">
            <w:pPr>
              <w:pStyle w:val="forms"/>
              <w:tabs>
                <w:tab w:val="left" w:pos="357"/>
              </w:tabs>
              <w:spacing w:before="60" w:after="60"/>
              <w:ind w:left="342"/>
              <w:rPr>
                <w:szCs w:val="18"/>
              </w:rPr>
            </w:pPr>
            <w:r w:rsidRPr="00E211EC">
              <w:rPr>
                <w:szCs w:val="18"/>
              </w:rPr>
              <w:t>ADRC telephone system in place</w:t>
            </w:r>
          </w:p>
        </w:tc>
        <w:tc>
          <w:tcPr>
            <w:tcW w:w="1638" w:type="dxa"/>
            <w:gridSpan w:val="2"/>
            <w:tcBorders>
              <w:top w:val="single" w:sz="4" w:space="0" w:color="auto"/>
              <w:left w:val="single" w:sz="4" w:space="0" w:color="auto"/>
              <w:bottom w:val="single" w:sz="4" w:space="0" w:color="auto"/>
            </w:tcBorders>
            <w:shd w:val="clear" w:color="auto" w:fill="auto"/>
            <w:vAlign w:val="center"/>
          </w:tcPr>
          <w:p w14:paraId="035C2ABA"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1E4042" w:rsidRPr="00742FDB" w14:paraId="6460FC33"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013C9336" w14:textId="77777777" w:rsidR="001E4042" w:rsidRPr="00E211EC" w:rsidRDefault="001E4042" w:rsidP="00837360">
            <w:pPr>
              <w:pStyle w:val="forms"/>
              <w:tabs>
                <w:tab w:val="left" w:pos="357"/>
              </w:tabs>
              <w:spacing w:before="60" w:after="60"/>
              <w:ind w:left="342"/>
              <w:rPr>
                <w:szCs w:val="18"/>
              </w:rPr>
            </w:pPr>
            <w:r w:rsidRPr="00E211EC">
              <w:rPr>
                <w:szCs w:val="18"/>
              </w:rPr>
              <w:t>ADRC website in place</w:t>
            </w:r>
          </w:p>
        </w:tc>
        <w:tc>
          <w:tcPr>
            <w:tcW w:w="1638" w:type="dxa"/>
            <w:gridSpan w:val="2"/>
            <w:tcBorders>
              <w:top w:val="single" w:sz="4" w:space="0" w:color="auto"/>
              <w:left w:val="single" w:sz="4" w:space="0" w:color="auto"/>
              <w:bottom w:val="single" w:sz="4" w:space="0" w:color="auto"/>
            </w:tcBorders>
            <w:shd w:val="clear" w:color="auto" w:fill="auto"/>
            <w:vAlign w:val="center"/>
          </w:tcPr>
          <w:p w14:paraId="0BE8285C" w14:textId="77777777" w:rsidR="001E4042" w:rsidRPr="00742FDB" w:rsidRDefault="001E4042" w:rsidP="00837360">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42FDB" w:rsidRPr="00742FDB" w14:paraId="6A5B8800"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77B812BD" w14:textId="1B0404B0" w:rsidR="00742FDB" w:rsidRPr="00E211EC" w:rsidRDefault="00742FDB" w:rsidP="00DE4EDE">
            <w:pPr>
              <w:pStyle w:val="forms"/>
              <w:tabs>
                <w:tab w:val="left" w:pos="357"/>
              </w:tabs>
              <w:spacing w:before="60" w:after="60"/>
              <w:ind w:left="342"/>
              <w:rPr>
                <w:szCs w:val="18"/>
              </w:rPr>
            </w:pPr>
            <w:r w:rsidRPr="00E211EC">
              <w:rPr>
                <w:szCs w:val="18"/>
              </w:rPr>
              <w:t>I&amp;A resource</w:t>
            </w:r>
            <w:r w:rsidR="00DE4EDE">
              <w:rPr>
                <w:szCs w:val="18"/>
              </w:rPr>
              <w:t>s</w:t>
            </w:r>
            <w:r w:rsidRPr="00E211EC">
              <w:rPr>
                <w:szCs w:val="18"/>
              </w:rPr>
              <w:t xml:space="preserve"> in place</w:t>
            </w:r>
          </w:p>
        </w:tc>
        <w:tc>
          <w:tcPr>
            <w:tcW w:w="1638" w:type="dxa"/>
            <w:gridSpan w:val="2"/>
            <w:tcBorders>
              <w:top w:val="single" w:sz="4" w:space="0" w:color="auto"/>
              <w:left w:val="single" w:sz="4" w:space="0" w:color="auto"/>
              <w:bottom w:val="single" w:sz="4" w:space="0" w:color="auto"/>
            </w:tcBorders>
            <w:shd w:val="clear" w:color="auto" w:fill="auto"/>
            <w:vAlign w:val="center"/>
          </w:tcPr>
          <w:p w14:paraId="6BB3C362"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521D3AC2"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547D5C83" w14:textId="77777777" w:rsidR="00742FDB" w:rsidRPr="00E211EC" w:rsidRDefault="005A1751" w:rsidP="005A1751">
            <w:pPr>
              <w:pStyle w:val="forms"/>
              <w:tabs>
                <w:tab w:val="left" w:pos="357"/>
              </w:tabs>
              <w:spacing w:before="60" w:after="60"/>
              <w:ind w:left="342"/>
              <w:rPr>
                <w:szCs w:val="18"/>
              </w:rPr>
            </w:pPr>
            <w:r w:rsidRPr="00E211EC">
              <w:rPr>
                <w:szCs w:val="18"/>
              </w:rPr>
              <w:t>Client-</w:t>
            </w:r>
            <w:r w:rsidR="00B57250" w:rsidRPr="00E211EC">
              <w:rPr>
                <w:szCs w:val="18"/>
              </w:rPr>
              <w:t xml:space="preserve">tracking system in place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6852F8BC"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1702D7BE"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466404FC" w14:textId="0434A431" w:rsidR="00742FDB" w:rsidRPr="00E211EC" w:rsidRDefault="00B57250" w:rsidP="00DE4EDE">
            <w:pPr>
              <w:pStyle w:val="forms"/>
              <w:tabs>
                <w:tab w:val="left" w:pos="357"/>
              </w:tabs>
              <w:spacing w:before="60" w:after="60"/>
              <w:ind w:left="342"/>
              <w:rPr>
                <w:szCs w:val="18"/>
              </w:rPr>
            </w:pPr>
            <w:r w:rsidRPr="00E211EC">
              <w:rPr>
                <w:szCs w:val="18"/>
              </w:rPr>
              <w:t>Hire</w:t>
            </w:r>
            <w:r w:rsidR="00DE4EDE">
              <w:rPr>
                <w:szCs w:val="18"/>
              </w:rPr>
              <w:t xml:space="preserve"> ADRC Specialist</w:t>
            </w:r>
            <w:r w:rsidRPr="00E211EC">
              <w:rPr>
                <w:szCs w:val="18"/>
              </w:rPr>
              <w:t xml:space="preserve"> staff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06200F97"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0E4D24AB"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631B5D3A" w14:textId="728B8D84" w:rsidR="00742FDB" w:rsidRPr="00E211EC" w:rsidRDefault="00B57250" w:rsidP="00DE4EDE">
            <w:pPr>
              <w:pStyle w:val="forms"/>
              <w:tabs>
                <w:tab w:val="left" w:pos="357"/>
              </w:tabs>
              <w:spacing w:before="60" w:after="60"/>
              <w:ind w:left="342"/>
              <w:rPr>
                <w:szCs w:val="18"/>
              </w:rPr>
            </w:pPr>
            <w:r w:rsidRPr="00E211EC">
              <w:rPr>
                <w:szCs w:val="18"/>
              </w:rPr>
              <w:t xml:space="preserve">Train </w:t>
            </w:r>
            <w:r w:rsidR="00DE4EDE">
              <w:rPr>
                <w:szCs w:val="18"/>
              </w:rPr>
              <w:t>ADRC Specialist</w:t>
            </w:r>
            <w:r w:rsidRPr="00E211EC">
              <w:rPr>
                <w:szCs w:val="18"/>
              </w:rPr>
              <w:t xml:space="preserve"> staff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2BD465AB"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42F6F15F"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40847BE7" w14:textId="77777777" w:rsidR="00742FDB" w:rsidRPr="00E211EC" w:rsidRDefault="00742FDB" w:rsidP="007B0239">
            <w:pPr>
              <w:pStyle w:val="forms"/>
              <w:tabs>
                <w:tab w:val="left" w:pos="357"/>
              </w:tabs>
              <w:spacing w:before="60" w:after="60"/>
              <w:ind w:left="342"/>
              <w:rPr>
                <w:szCs w:val="18"/>
              </w:rPr>
            </w:pPr>
            <w:r w:rsidRPr="00E211EC">
              <w:rPr>
                <w:szCs w:val="18"/>
              </w:rPr>
              <w:t xml:space="preserve">Provide EBS services at the </w:t>
            </w:r>
            <w:r w:rsidR="007B0239" w:rsidRPr="00E211EC">
              <w:rPr>
                <w:szCs w:val="18"/>
              </w:rPr>
              <w:t>ADRC</w:t>
            </w:r>
            <w:r w:rsidR="005A1751" w:rsidRPr="00E211EC">
              <w:rPr>
                <w:szCs w:val="18"/>
              </w:rPr>
              <w:t xml:space="preserve"> (if applicable)</w:t>
            </w:r>
          </w:p>
        </w:tc>
        <w:tc>
          <w:tcPr>
            <w:tcW w:w="1638" w:type="dxa"/>
            <w:gridSpan w:val="2"/>
            <w:tcBorders>
              <w:top w:val="single" w:sz="4" w:space="0" w:color="auto"/>
              <w:left w:val="single" w:sz="4" w:space="0" w:color="auto"/>
              <w:bottom w:val="single" w:sz="4" w:space="0" w:color="auto"/>
            </w:tcBorders>
            <w:shd w:val="clear" w:color="auto" w:fill="auto"/>
            <w:vAlign w:val="center"/>
          </w:tcPr>
          <w:p w14:paraId="35922735"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3B430D4C"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1696B08A" w14:textId="77777777" w:rsidR="00742FDB" w:rsidRPr="00E211EC" w:rsidRDefault="00742FDB" w:rsidP="00E62371">
            <w:pPr>
              <w:pStyle w:val="forms"/>
              <w:tabs>
                <w:tab w:val="left" w:pos="357"/>
              </w:tabs>
              <w:spacing w:before="60" w:after="60"/>
              <w:ind w:left="342"/>
              <w:rPr>
                <w:szCs w:val="18"/>
              </w:rPr>
            </w:pPr>
            <w:r w:rsidRPr="00E211EC">
              <w:rPr>
                <w:szCs w:val="18"/>
              </w:rPr>
              <w:t>Hire DBS</w:t>
            </w:r>
            <w:r w:rsidR="007B0239" w:rsidRPr="00E211EC">
              <w:rPr>
                <w:szCs w:val="18"/>
              </w:rPr>
              <w:t xml:space="preserve">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2DFF6E9B"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0E4146DD"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1661E00C" w14:textId="77777777" w:rsidR="00742FDB" w:rsidRPr="00E211EC" w:rsidRDefault="00742FDB" w:rsidP="00E62371">
            <w:pPr>
              <w:pStyle w:val="forms"/>
              <w:tabs>
                <w:tab w:val="left" w:pos="357"/>
              </w:tabs>
              <w:spacing w:before="60" w:after="60"/>
              <w:ind w:left="342"/>
              <w:rPr>
                <w:szCs w:val="18"/>
              </w:rPr>
            </w:pPr>
            <w:r w:rsidRPr="00E211EC">
              <w:rPr>
                <w:szCs w:val="18"/>
              </w:rPr>
              <w:t>Train DBS</w:t>
            </w:r>
            <w:r w:rsidR="007B0239" w:rsidRPr="00E211EC">
              <w:rPr>
                <w:szCs w:val="18"/>
              </w:rPr>
              <w:t xml:space="preserve">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43DCF21E"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DE4EDE" w:rsidRPr="00742FDB" w14:paraId="2CC36C72"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79483737" w14:textId="77777777" w:rsidR="00DE4EDE" w:rsidRPr="00E211EC" w:rsidRDefault="00DE4EDE" w:rsidP="007B0239">
            <w:pPr>
              <w:pStyle w:val="forms"/>
              <w:tabs>
                <w:tab w:val="left" w:pos="357"/>
              </w:tabs>
              <w:spacing w:before="60" w:after="60"/>
              <w:ind w:left="342"/>
              <w:rPr>
                <w:szCs w:val="18"/>
              </w:rPr>
            </w:pPr>
            <w:r>
              <w:rPr>
                <w:szCs w:val="18"/>
              </w:rPr>
              <w:t>Begin offering DBS services</w:t>
            </w:r>
          </w:p>
        </w:tc>
        <w:tc>
          <w:tcPr>
            <w:tcW w:w="1638" w:type="dxa"/>
            <w:gridSpan w:val="2"/>
            <w:tcBorders>
              <w:top w:val="single" w:sz="4" w:space="0" w:color="auto"/>
              <w:left w:val="single" w:sz="4" w:space="0" w:color="auto"/>
              <w:bottom w:val="single" w:sz="4" w:space="0" w:color="auto"/>
            </w:tcBorders>
            <w:shd w:val="clear" w:color="auto" w:fill="auto"/>
            <w:vAlign w:val="center"/>
          </w:tcPr>
          <w:p w14:paraId="627B3C41" w14:textId="77777777" w:rsidR="00DE4EDE" w:rsidRDefault="00274EBF"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E48AE" w:rsidRPr="00742FDB" w14:paraId="6437E9D4" w14:textId="77777777" w:rsidTr="00ED1148">
        <w:trPr>
          <w:gridBefore w:val="1"/>
          <w:wBefore w:w="18" w:type="dxa"/>
          <w:trHeight w:val="360"/>
        </w:trPr>
        <w:tc>
          <w:tcPr>
            <w:tcW w:w="10998" w:type="dxa"/>
            <w:gridSpan w:val="3"/>
            <w:tcBorders>
              <w:top w:val="single" w:sz="4" w:space="0" w:color="auto"/>
              <w:bottom w:val="single" w:sz="4" w:space="0" w:color="auto"/>
            </w:tcBorders>
            <w:shd w:val="clear" w:color="auto" w:fill="auto"/>
            <w:vAlign w:val="center"/>
          </w:tcPr>
          <w:p w14:paraId="60241B4B" w14:textId="77777777" w:rsidR="002E48AE" w:rsidRDefault="002E48AE" w:rsidP="00350498">
            <w:pPr>
              <w:spacing w:before="60" w:after="60"/>
              <w:ind w:right="360"/>
            </w:pPr>
            <w:r>
              <w:t xml:space="preserve">Required ADRC Plans (for details, see </w:t>
            </w:r>
            <w:hyperlink r:id="rId13" w:history="1">
              <w:r w:rsidRPr="002E48AE">
                <w:rPr>
                  <w:rStyle w:val="Hyperlink"/>
                </w:rPr>
                <w:t>ADRC Organizational Structures</w:t>
              </w:r>
            </w:hyperlink>
            <w:r>
              <w:t xml:space="preserve"> (P-03062-12))</w:t>
            </w:r>
          </w:p>
        </w:tc>
      </w:tr>
      <w:tr w:rsidR="00742FDB" w:rsidRPr="00742FDB" w14:paraId="480F942B"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50126532" w14:textId="77777777" w:rsidR="00742FDB" w:rsidRPr="00E211EC" w:rsidRDefault="00742FDB" w:rsidP="007B0239">
            <w:pPr>
              <w:pStyle w:val="forms"/>
              <w:tabs>
                <w:tab w:val="left" w:pos="357"/>
              </w:tabs>
              <w:spacing w:before="60" w:after="60"/>
              <w:ind w:left="342"/>
              <w:rPr>
                <w:szCs w:val="18"/>
              </w:rPr>
            </w:pPr>
            <w:r w:rsidRPr="00E211EC">
              <w:rPr>
                <w:szCs w:val="18"/>
              </w:rPr>
              <w:t xml:space="preserve">Develop </w:t>
            </w:r>
            <w:r w:rsidR="005A1751" w:rsidRPr="00E211EC">
              <w:rPr>
                <w:szCs w:val="18"/>
              </w:rPr>
              <w:t xml:space="preserve">an </w:t>
            </w:r>
            <w:r w:rsidR="007B0239" w:rsidRPr="00E211EC">
              <w:rPr>
                <w:szCs w:val="18"/>
              </w:rPr>
              <w:t>ADRC quality assurance</w:t>
            </w:r>
            <w:r w:rsidR="00DE4EDE">
              <w:rPr>
                <w:szCs w:val="18"/>
              </w:rPr>
              <w:t xml:space="preserve"> and improvement</w:t>
            </w:r>
            <w:r w:rsidR="007B0239" w:rsidRPr="00E211EC">
              <w:rPr>
                <w:szCs w:val="18"/>
              </w:rPr>
              <w:t xml:space="preserve"> plan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6CC120AE"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742FDB" w:rsidRPr="00742FDB" w14:paraId="5842BBE6"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18B41143" w14:textId="7BD4FE9B" w:rsidR="00742FDB" w:rsidRPr="00E211EC" w:rsidRDefault="007B0239" w:rsidP="00DE4EDE">
            <w:pPr>
              <w:pStyle w:val="forms"/>
              <w:tabs>
                <w:tab w:val="left" w:pos="357"/>
              </w:tabs>
              <w:spacing w:before="60" w:after="60"/>
              <w:ind w:left="342"/>
              <w:rPr>
                <w:szCs w:val="18"/>
              </w:rPr>
            </w:pPr>
            <w:r w:rsidRPr="00E211EC">
              <w:rPr>
                <w:szCs w:val="18"/>
              </w:rPr>
              <w:t xml:space="preserve">Complete </w:t>
            </w:r>
            <w:r w:rsidR="00DE4EDE">
              <w:rPr>
                <w:szCs w:val="18"/>
              </w:rPr>
              <w:t xml:space="preserve">a </w:t>
            </w:r>
            <w:hyperlink r:id="rId14" w:history="1">
              <w:r w:rsidR="00DE4EDE" w:rsidRPr="00274EBF">
                <w:rPr>
                  <w:rStyle w:val="Hyperlink"/>
                  <w:szCs w:val="18"/>
                </w:rPr>
                <w:t>DCS Work Plan</w:t>
              </w:r>
            </w:hyperlink>
            <w:r w:rsidR="002E48AE">
              <w:rPr>
                <w:szCs w:val="18"/>
              </w:rPr>
              <w:t xml:space="preserve"> (F-02882)</w:t>
            </w:r>
            <w:r w:rsidRPr="00E211EC">
              <w:rPr>
                <w:szCs w:val="18"/>
              </w:rPr>
              <w:t xml:space="preserve"> </w:t>
            </w:r>
          </w:p>
        </w:tc>
        <w:tc>
          <w:tcPr>
            <w:tcW w:w="1638" w:type="dxa"/>
            <w:gridSpan w:val="2"/>
            <w:tcBorders>
              <w:top w:val="single" w:sz="4" w:space="0" w:color="auto"/>
              <w:left w:val="single" w:sz="4" w:space="0" w:color="auto"/>
              <w:bottom w:val="single" w:sz="4" w:space="0" w:color="auto"/>
            </w:tcBorders>
            <w:shd w:val="clear" w:color="auto" w:fill="auto"/>
            <w:vAlign w:val="center"/>
          </w:tcPr>
          <w:p w14:paraId="4F06F06F" w14:textId="77777777" w:rsidR="00742FDB"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8F20D9" w:rsidRPr="00742FDB" w14:paraId="39333301"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132F3DC6" w14:textId="5128D00C" w:rsidR="008F20D9" w:rsidRPr="00E211EC" w:rsidRDefault="00DE4EDE" w:rsidP="005A1751">
            <w:pPr>
              <w:pStyle w:val="forms"/>
              <w:tabs>
                <w:tab w:val="left" w:pos="357"/>
              </w:tabs>
              <w:spacing w:before="60" w:after="60"/>
              <w:ind w:left="342"/>
              <w:rPr>
                <w:szCs w:val="18"/>
              </w:rPr>
            </w:pPr>
            <w:r>
              <w:rPr>
                <w:szCs w:val="18"/>
              </w:rPr>
              <w:t>Develop ADRC health promotion, prevention, and early intervention plan</w:t>
            </w:r>
          </w:p>
        </w:tc>
        <w:tc>
          <w:tcPr>
            <w:tcW w:w="1638" w:type="dxa"/>
            <w:gridSpan w:val="2"/>
            <w:tcBorders>
              <w:top w:val="single" w:sz="4" w:space="0" w:color="auto"/>
              <w:left w:val="single" w:sz="4" w:space="0" w:color="auto"/>
              <w:bottom w:val="single" w:sz="4" w:space="0" w:color="auto"/>
            </w:tcBorders>
            <w:shd w:val="clear" w:color="auto" w:fill="auto"/>
            <w:vAlign w:val="center"/>
          </w:tcPr>
          <w:p w14:paraId="166198E4" w14:textId="77777777" w:rsidR="008F20D9" w:rsidRPr="00742FDB" w:rsidRDefault="006E1C58"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sidR="0052576B">
              <w:rPr>
                <w:noProof/>
              </w:rPr>
              <w:t> </w:t>
            </w:r>
            <w:r w:rsidR="0052576B">
              <w:rPr>
                <w:noProof/>
              </w:rPr>
              <w:t> </w:t>
            </w:r>
            <w:r w:rsidR="0052576B">
              <w:rPr>
                <w:noProof/>
              </w:rPr>
              <w:t> </w:t>
            </w:r>
            <w:r w:rsidR="0052576B">
              <w:rPr>
                <w:noProof/>
              </w:rPr>
              <w:t> </w:t>
            </w:r>
            <w:r w:rsidR="0052576B">
              <w:rPr>
                <w:noProof/>
              </w:rPr>
              <w:t> </w:t>
            </w:r>
            <w:r>
              <w:fldChar w:fldCharType="end"/>
            </w:r>
          </w:p>
        </w:tc>
      </w:tr>
      <w:tr w:rsidR="00DE4EDE" w:rsidRPr="00742FDB" w14:paraId="570F98C8" w14:textId="77777777" w:rsidTr="00011DF0">
        <w:trPr>
          <w:gridBefore w:val="1"/>
          <w:wBefore w:w="18" w:type="dxa"/>
          <w:trHeight w:val="360"/>
        </w:trPr>
        <w:tc>
          <w:tcPr>
            <w:tcW w:w="9360" w:type="dxa"/>
            <w:tcBorders>
              <w:top w:val="single" w:sz="4" w:space="0" w:color="auto"/>
              <w:bottom w:val="single" w:sz="4" w:space="0" w:color="auto"/>
              <w:right w:val="single" w:sz="4" w:space="0" w:color="auto"/>
            </w:tcBorders>
            <w:shd w:val="clear" w:color="auto" w:fill="auto"/>
            <w:vAlign w:val="center"/>
          </w:tcPr>
          <w:p w14:paraId="7C386E79" w14:textId="77777777" w:rsidR="00DE4EDE" w:rsidRPr="00E211EC" w:rsidDel="00DE4EDE" w:rsidRDefault="00DE4EDE" w:rsidP="005A1751">
            <w:pPr>
              <w:pStyle w:val="forms"/>
              <w:tabs>
                <w:tab w:val="left" w:pos="357"/>
              </w:tabs>
              <w:spacing w:before="60" w:after="60"/>
              <w:ind w:left="342"/>
              <w:rPr>
                <w:szCs w:val="18"/>
              </w:rPr>
            </w:pPr>
            <w:r>
              <w:rPr>
                <w:szCs w:val="18"/>
              </w:rPr>
              <w:t xml:space="preserve">If regional, complete </w:t>
            </w:r>
            <w:r w:rsidR="002E48AE">
              <w:rPr>
                <w:szCs w:val="18"/>
              </w:rPr>
              <w:t xml:space="preserve">a </w:t>
            </w:r>
            <w:r>
              <w:rPr>
                <w:szCs w:val="18"/>
              </w:rPr>
              <w:t>Regional Management Plan</w:t>
            </w:r>
          </w:p>
        </w:tc>
        <w:tc>
          <w:tcPr>
            <w:tcW w:w="1638" w:type="dxa"/>
            <w:gridSpan w:val="2"/>
            <w:tcBorders>
              <w:top w:val="single" w:sz="4" w:space="0" w:color="auto"/>
              <w:left w:val="single" w:sz="4" w:space="0" w:color="auto"/>
              <w:bottom w:val="single" w:sz="4" w:space="0" w:color="auto"/>
            </w:tcBorders>
            <w:shd w:val="clear" w:color="auto" w:fill="auto"/>
            <w:vAlign w:val="center"/>
          </w:tcPr>
          <w:p w14:paraId="1BF3123E" w14:textId="77777777" w:rsidR="00DE4EDE" w:rsidRDefault="00DE4EDE" w:rsidP="00232C74">
            <w:pPr>
              <w:spacing w:before="60" w:after="60"/>
              <w:ind w:right="360"/>
              <w:jc w:val="right"/>
            </w:pPr>
            <w:r>
              <w:fldChar w:fldCharType="begin">
                <w:ffData>
                  <w:name w:val="Text16"/>
                  <w:enabled/>
                  <w:calcOnExit w:val="0"/>
                  <w:textInput>
                    <w:type w:val="date"/>
                    <w:maxLength w:val="25"/>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F20D9" w14:paraId="1E0AFC63" w14:textId="77777777" w:rsidTr="00011DF0">
        <w:tblPrEx>
          <w:tblBorders>
            <w:top w:val="single" w:sz="4" w:space="0" w:color="auto"/>
            <w:left w:val="single" w:sz="4" w:space="0" w:color="auto"/>
            <w:bottom w:val="single" w:sz="4" w:space="0" w:color="auto"/>
            <w:right w:val="single" w:sz="4" w:space="0" w:color="auto"/>
            <w:insideH w:val="single" w:sz="4" w:space="0" w:color="auto"/>
          </w:tblBorders>
        </w:tblPrEx>
        <w:trPr>
          <w:gridAfter w:val="1"/>
          <w:wAfter w:w="15" w:type="dxa"/>
          <w:cantSplit/>
          <w:trHeight w:val="728"/>
        </w:trPr>
        <w:tc>
          <w:tcPr>
            <w:tcW w:w="11001" w:type="dxa"/>
            <w:gridSpan w:val="3"/>
            <w:tcBorders>
              <w:top w:val="nil"/>
              <w:left w:val="nil"/>
              <w:bottom w:val="nil"/>
              <w:right w:val="nil"/>
            </w:tcBorders>
            <w:shd w:val="clear" w:color="auto" w:fill="auto"/>
            <w:vAlign w:val="bottom"/>
          </w:tcPr>
          <w:p w14:paraId="0C651CB5" w14:textId="77777777" w:rsidR="008F20D9" w:rsidRPr="00A064CE" w:rsidRDefault="003D469B" w:rsidP="00053B06">
            <w:pPr>
              <w:pStyle w:val="forms"/>
              <w:tabs>
                <w:tab w:val="left" w:pos="360"/>
              </w:tabs>
              <w:spacing w:before="60" w:after="60"/>
              <w:ind w:left="360" w:hanging="360"/>
            </w:pPr>
            <w:r w:rsidRPr="00232C74">
              <w:rPr>
                <w:b/>
              </w:rPr>
              <w:t>E</w:t>
            </w:r>
            <w:r w:rsidR="008F20D9" w:rsidRPr="00232C74">
              <w:rPr>
                <w:b/>
              </w:rPr>
              <w:t>.</w:t>
            </w:r>
            <w:r w:rsidR="008F20D9" w:rsidRPr="00232C74">
              <w:rPr>
                <w:b/>
              </w:rPr>
              <w:tab/>
              <w:t>ADRC Annual Budget—</w:t>
            </w:r>
            <w:r w:rsidR="00D51532" w:rsidRPr="00D51532">
              <w:t>I</w:t>
            </w:r>
            <w:r w:rsidR="008F20D9">
              <w:t xml:space="preserve">ncluding </w:t>
            </w:r>
            <w:r w:rsidR="003D33FB">
              <w:t xml:space="preserve">Annual Budget, </w:t>
            </w:r>
            <w:r w:rsidR="008F20D9">
              <w:t xml:space="preserve">Personnel </w:t>
            </w:r>
            <w:r w:rsidR="00053B06">
              <w:t>Worksheet,</w:t>
            </w:r>
            <w:r w:rsidR="008F20D9">
              <w:t xml:space="preserve"> and Subcontract Worksheet</w:t>
            </w:r>
            <w:r w:rsidR="00762373">
              <w:t xml:space="preserve">. </w:t>
            </w:r>
            <w:r w:rsidR="008D071C" w:rsidRPr="00762373">
              <w:t>Please complete</w:t>
            </w:r>
            <w:r w:rsidR="008D071C" w:rsidRPr="00232C74">
              <w:rPr>
                <w:b/>
              </w:rPr>
              <w:t xml:space="preserve"> </w:t>
            </w:r>
            <w:hyperlink r:id="rId15" w:history="1">
              <w:r w:rsidR="008D071C" w:rsidRPr="00BD7C38">
                <w:rPr>
                  <w:rStyle w:val="Hyperlink"/>
                  <w:b/>
                </w:rPr>
                <w:t>Annual Budget, F-000</w:t>
              </w:r>
              <w:r w:rsidR="00A22CF2" w:rsidRPr="00BD7C38">
                <w:rPr>
                  <w:rStyle w:val="Hyperlink"/>
                  <w:b/>
                </w:rPr>
                <w:t>52</w:t>
              </w:r>
              <w:r w:rsidR="008D071C" w:rsidRPr="00BD7C38">
                <w:rPr>
                  <w:rStyle w:val="Hyperlink"/>
                  <w:b/>
                </w:rPr>
                <w:t>A</w:t>
              </w:r>
            </w:hyperlink>
          </w:p>
        </w:tc>
      </w:tr>
    </w:tbl>
    <w:p w14:paraId="26811106" w14:textId="77777777" w:rsidR="00011DF0" w:rsidRPr="00011DF0" w:rsidRDefault="00011DF0" w:rsidP="00232C74">
      <w:pPr>
        <w:pStyle w:val="forms"/>
        <w:tabs>
          <w:tab w:val="left" w:pos="360"/>
        </w:tabs>
        <w:spacing w:before="60" w:after="60"/>
        <w:rPr>
          <w:b/>
          <w:sz w:val="4"/>
          <w:szCs w:val="4"/>
        </w:rPr>
        <w:sectPr w:rsidR="00011DF0" w:rsidRPr="00011DF0" w:rsidSect="006962F2">
          <w:type w:val="continuous"/>
          <w:pgSz w:w="12240" w:h="15840"/>
          <w:pgMar w:top="720" w:right="720" w:bottom="720" w:left="720" w:header="720" w:footer="720" w:gutter="0"/>
          <w:cols w:space="720"/>
        </w:sectPr>
      </w:pPr>
    </w:p>
    <w:tbl>
      <w:tblPr>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933855" w14:paraId="2817680D" w14:textId="77777777" w:rsidTr="00011DF0">
        <w:trPr>
          <w:cantSplit/>
          <w:trHeight w:val="288"/>
        </w:trPr>
        <w:tc>
          <w:tcPr>
            <w:tcW w:w="11001" w:type="dxa"/>
            <w:tcBorders>
              <w:top w:val="nil"/>
              <w:left w:val="nil"/>
              <w:bottom w:val="nil"/>
              <w:right w:val="nil"/>
            </w:tcBorders>
            <w:shd w:val="clear" w:color="auto" w:fill="auto"/>
            <w:vAlign w:val="center"/>
          </w:tcPr>
          <w:p w14:paraId="4076C95A" w14:textId="77777777" w:rsidR="00933855" w:rsidRPr="00232C74" w:rsidRDefault="00933855" w:rsidP="00232C74">
            <w:pPr>
              <w:pStyle w:val="forms"/>
              <w:tabs>
                <w:tab w:val="left" w:pos="360"/>
              </w:tabs>
              <w:spacing w:before="60" w:after="60"/>
              <w:rPr>
                <w:b/>
              </w:rPr>
            </w:pPr>
          </w:p>
        </w:tc>
      </w:tr>
    </w:tbl>
    <w:p w14:paraId="24FF72D9" w14:textId="77777777" w:rsidR="00011DF0" w:rsidRPr="00011DF0" w:rsidRDefault="00011DF0" w:rsidP="001620EF">
      <w:pPr>
        <w:pStyle w:val="forms"/>
        <w:tabs>
          <w:tab w:val="left" w:pos="360"/>
        </w:tabs>
        <w:spacing w:before="60" w:after="60"/>
        <w:ind w:left="360" w:hanging="360"/>
        <w:rPr>
          <w:b/>
          <w:sz w:val="4"/>
          <w:szCs w:val="4"/>
        </w:rPr>
        <w:sectPr w:rsidR="00011DF0" w:rsidRPr="00011DF0" w:rsidSect="006962F2">
          <w:type w:val="continuous"/>
          <w:pgSz w:w="12240" w:h="15840"/>
          <w:pgMar w:top="720" w:right="720" w:bottom="720" w:left="720" w:header="720" w:footer="720" w:gutter="0"/>
          <w:cols w:space="720"/>
          <w:formProt w:val="0"/>
        </w:sectPr>
      </w:pPr>
    </w:p>
    <w:tbl>
      <w:tblPr>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1620EF" w14:paraId="62D85F23" w14:textId="77777777" w:rsidTr="00011DF0">
        <w:trPr>
          <w:cantSplit/>
        </w:trPr>
        <w:tc>
          <w:tcPr>
            <w:tcW w:w="11001" w:type="dxa"/>
            <w:tcBorders>
              <w:top w:val="nil"/>
              <w:left w:val="nil"/>
              <w:bottom w:val="nil"/>
              <w:right w:val="nil"/>
            </w:tcBorders>
            <w:shd w:val="clear" w:color="auto" w:fill="auto"/>
            <w:vAlign w:val="bottom"/>
          </w:tcPr>
          <w:p w14:paraId="76E5A42E" w14:textId="77777777" w:rsidR="001620EF" w:rsidRPr="00A064CE" w:rsidRDefault="001620EF" w:rsidP="001620EF">
            <w:pPr>
              <w:pStyle w:val="forms"/>
              <w:tabs>
                <w:tab w:val="left" w:pos="360"/>
              </w:tabs>
              <w:spacing w:before="60" w:after="60"/>
              <w:ind w:left="360" w:hanging="360"/>
            </w:pPr>
            <w:r w:rsidRPr="00232C74">
              <w:rPr>
                <w:b/>
              </w:rPr>
              <w:tab/>
            </w:r>
            <w:r>
              <w:rPr>
                <w:b/>
              </w:rPr>
              <w:t>Budget Narrative</w:t>
            </w:r>
          </w:p>
        </w:tc>
      </w:tr>
    </w:tbl>
    <w:p w14:paraId="21C6A73F" w14:textId="77777777" w:rsidR="001620EF" w:rsidRDefault="001620EF" w:rsidP="00232C74">
      <w:pPr>
        <w:ind w:left="360"/>
        <w:sectPr w:rsidR="001620EF" w:rsidSect="006962F2">
          <w:type w:val="continuous"/>
          <w:pgSz w:w="12240" w:h="15840"/>
          <w:pgMar w:top="720" w:right="720" w:bottom="720" w:left="72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1"/>
      </w:tblGrid>
      <w:tr w:rsidR="00933855" w14:paraId="03770C50" w14:textId="77777777" w:rsidTr="00A43C69">
        <w:trPr>
          <w:trHeight w:val="288"/>
        </w:trPr>
        <w:tc>
          <w:tcPr>
            <w:tcW w:w="11001" w:type="dxa"/>
            <w:tcBorders>
              <w:top w:val="nil"/>
              <w:left w:val="nil"/>
              <w:bottom w:val="nil"/>
              <w:right w:val="nil"/>
            </w:tcBorders>
            <w:shd w:val="clear" w:color="auto" w:fill="auto"/>
            <w:vAlign w:val="center"/>
          </w:tcPr>
          <w:p w14:paraId="5D0AD415" w14:textId="77777777" w:rsidR="00933855" w:rsidRDefault="00933855" w:rsidP="00232C74">
            <w:pPr>
              <w:ind w:left="360"/>
            </w:pPr>
          </w:p>
        </w:tc>
      </w:tr>
    </w:tbl>
    <w:p w14:paraId="09201502" w14:textId="77777777" w:rsidR="001620EF" w:rsidRDefault="001620EF" w:rsidP="00232C74">
      <w:pPr>
        <w:ind w:left="360"/>
        <w:sectPr w:rsidR="001620EF" w:rsidSect="006962F2">
          <w:type w:val="continuous"/>
          <w:pgSz w:w="12240" w:h="15840"/>
          <w:pgMar w:top="720" w:right="720" w:bottom="720" w:left="720" w:header="720" w:footer="720" w:gutter="0"/>
          <w:cols w:space="720"/>
          <w:formProt w:val="0"/>
        </w:sectPr>
      </w:pPr>
    </w:p>
    <w:p w14:paraId="2ED2AD31" w14:textId="77777777" w:rsidR="009045C2" w:rsidRPr="00011DF0" w:rsidRDefault="009045C2">
      <w:pPr>
        <w:rPr>
          <w:sz w:val="28"/>
          <w:szCs w:val="28"/>
        </w:rPr>
      </w:pPr>
    </w:p>
    <w:sectPr w:rsidR="009045C2" w:rsidRPr="00011DF0" w:rsidSect="006962F2">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F332C" w14:textId="77777777" w:rsidR="006B0740" w:rsidRDefault="006B0740" w:rsidP="00986498">
      <w:r>
        <w:separator/>
      </w:r>
    </w:p>
  </w:endnote>
  <w:endnote w:type="continuationSeparator" w:id="0">
    <w:p w14:paraId="08C2865F" w14:textId="77777777" w:rsidR="006B0740" w:rsidRDefault="006B0740" w:rsidP="0098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B04DE" w14:textId="77777777" w:rsidR="006B0740" w:rsidRDefault="006B0740" w:rsidP="00986498">
      <w:r>
        <w:separator/>
      </w:r>
    </w:p>
  </w:footnote>
  <w:footnote w:type="continuationSeparator" w:id="0">
    <w:p w14:paraId="2BC9220F" w14:textId="77777777" w:rsidR="006B0740" w:rsidRDefault="006B0740" w:rsidP="00986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9B721" w14:textId="77777777" w:rsidR="00B41BD1" w:rsidRDefault="00B41BD1">
    <w:pPr>
      <w:pStyle w:val="Header"/>
      <w:rPr>
        <w:rStyle w:val="PageNumber"/>
      </w:rPr>
    </w:pPr>
    <w:r>
      <w:t>F-</w:t>
    </w:r>
    <w:proofErr w:type="gramStart"/>
    <w:r>
      <w:t>00052  Page</w:t>
    </w:r>
    <w:proofErr w:type="gramEnd"/>
    <w:r>
      <w:t xml:space="preserve"> </w:t>
    </w:r>
    <w:r>
      <w:rPr>
        <w:rStyle w:val="PageNumber"/>
      </w:rPr>
      <w:fldChar w:fldCharType="begin"/>
    </w:r>
    <w:r>
      <w:rPr>
        <w:rStyle w:val="PageNumber"/>
      </w:rPr>
      <w:instrText xml:space="preserve"> PAGE </w:instrText>
    </w:r>
    <w:r>
      <w:rPr>
        <w:rStyle w:val="PageNumber"/>
      </w:rPr>
      <w:fldChar w:fldCharType="separate"/>
    </w:r>
    <w:r w:rsidR="00CF0CAD">
      <w:rPr>
        <w:rStyle w:val="PageNumber"/>
        <w:noProof/>
      </w:rPr>
      <w:t>5</w:t>
    </w:r>
    <w:r>
      <w:rPr>
        <w:rStyle w:val="PageNumber"/>
      </w:rPr>
      <w:fldChar w:fldCharType="end"/>
    </w:r>
  </w:p>
  <w:p w14:paraId="63036625" w14:textId="77777777" w:rsidR="00B41BD1" w:rsidRDefault="00B41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61E8E"/>
    <w:multiLevelType w:val="hybridMultilevel"/>
    <w:tmpl w:val="A49A3F32"/>
    <w:lvl w:ilvl="0" w:tplc="14E4EF3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362C9"/>
    <w:multiLevelType w:val="hybridMultilevel"/>
    <w:tmpl w:val="01F46FB6"/>
    <w:lvl w:ilvl="0" w:tplc="DA88347A">
      <w:start w:val="1"/>
      <w:numFmt w:val="bullet"/>
      <w:lvlText w:val=""/>
      <w:lvlJc w:val="left"/>
      <w:pPr>
        <w:tabs>
          <w:tab w:val="num" w:pos="1062"/>
        </w:tabs>
        <w:ind w:left="1062" w:hanging="360"/>
      </w:pPr>
      <w:rPr>
        <w:rFonts w:ascii="Symbol" w:hAnsi="Symbol" w:hint="default"/>
        <w:color w:val="auto"/>
      </w:rPr>
    </w:lvl>
    <w:lvl w:ilvl="1" w:tplc="04090003" w:tentative="1">
      <w:start w:val="1"/>
      <w:numFmt w:val="bullet"/>
      <w:lvlText w:val="o"/>
      <w:lvlJc w:val="left"/>
      <w:pPr>
        <w:tabs>
          <w:tab w:val="num" w:pos="1782"/>
        </w:tabs>
        <w:ind w:left="1782" w:hanging="360"/>
      </w:pPr>
      <w:rPr>
        <w:rFonts w:ascii="Courier New" w:hAnsi="Courier New" w:cs="Courier New" w:hint="default"/>
      </w:rPr>
    </w:lvl>
    <w:lvl w:ilvl="2" w:tplc="04090005" w:tentative="1">
      <w:start w:val="1"/>
      <w:numFmt w:val="bullet"/>
      <w:lvlText w:val=""/>
      <w:lvlJc w:val="left"/>
      <w:pPr>
        <w:tabs>
          <w:tab w:val="num" w:pos="2502"/>
        </w:tabs>
        <w:ind w:left="2502" w:hanging="360"/>
      </w:pPr>
      <w:rPr>
        <w:rFonts w:ascii="Wingdings" w:hAnsi="Wingdings" w:hint="default"/>
      </w:rPr>
    </w:lvl>
    <w:lvl w:ilvl="3" w:tplc="04090001" w:tentative="1">
      <w:start w:val="1"/>
      <w:numFmt w:val="bullet"/>
      <w:lvlText w:val=""/>
      <w:lvlJc w:val="left"/>
      <w:pPr>
        <w:tabs>
          <w:tab w:val="num" w:pos="3222"/>
        </w:tabs>
        <w:ind w:left="3222" w:hanging="360"/>
      </w:pPr>
      <w:rPr>
        <w:rFonts w:ascii="Symbol" w:hAnsi="Symbol" w:hint="default"/>
      </w:rPr>
    </w:lvl>
    <w:lvl w:ilvl="4" w:tplc="04090003" w:tentative="1">
      <w:start w:val="1"/>
      <w:numFmt w:val="bullet"/>
      <w:lvlText w:val="o"/>
      <w:lvlJc w:val="left"/>
      <w:pPr>
        <w:tabs>
          <w:tab w:val="num" w:pos="3942"/>
        </w:tabs>
        <w:ind w:left="3942" w:hanging="360"/>
      </w:pPr>
      <w:rPr>
        <w:rFonts w:ascii="Courier New" w:hAnsi="Courier New" w:cs="Courier New" w:hint="default"/>
      </w:rPr>
    </w:lvl>
    <w:lvl w:ilvl="5" w:tplc="04090005" w:tentative="1">
      <w:start w:val="1"/>
      <w:numFmt w:val="bullet"/>
      <w:lvlText w:val=""/>
      <w:lvlJc w:val="left"/>
      <w:pPr>
        <w:tabs>
          <w:tab w:val="num" w:pos="4662"/>
        </w:tabs>
        <w:ind w:left="4662" w:hanging="360"/>
      </w:pPr>
      <w:rPr>
        <w:rFonts w:ascii="Wingdings" w:hAnsi="Wingdings" w:hint="default"/>
      </w:rPr>
    </w:lvl>
    <w:lvl w:ilvl="6" w:tplc="04090001" w:tentative="1">
      <w:start w:val="1"/>
      <w:numFmt w:val="bullet"/>
      <w:lvlText w:val=""/>
      <w:lvlJc w:val="left"/>
      <w:pPr>
        <w:tabs>
          <w:tab w:val="num" w:pos="5382"/>
        </w:tabs>
        <w:ind w:left="5382" w:hanging="360"/>
      </w:pPr>
      <w:rPr>
        <w:rFonts w:ascii="Symbol" w:hAnsi="Symbol" w:hint="default"/>
      </w:rPr>
    </w:lvl>
    <w:lvl w:ilvl="7" w:tplc="04090003" w:tentative="1">
      <w:start w:val="1"/>
      <w:numFmt w:val="bullet"/>
      <w:lvlText w:val="o"/>
      <w:lvlJc w:val="left"/>
      <w:pPr>
        <w:tabs>
          <w:tab w:val="num" w:pos="6102"/>
        </w:tabs>
        <w:ind w:left="6102" w:hanging="360"/>
      </w:pPr>
      <w:rPr>
        <w:rFonts w:ascii="Courier New" w:hAnsi="Courier New" w:cs="Courier New" w:hint="default"/>
      </w:rPr>
    </w:lvl>
    <w:lvl w:ilvl="8" w:tplc="04090005" w:tentative="1">
      <w:start w:val="1"/>
      <w:numFmt w:val="bullet"/>
      <w:lvlText w:val=""/>
      <w:lvlJc w:val="left"/>
      <w:pPr>
        <w:tabs>
          <w:tab w:val="num" w:pos="6822"/>
        </w:tabs>
        <w:ind w:left="6822" w:hanging="360"/>
      </w:pPr>
      <w:rPr>
        <w:rFonts w:ascii="Wingdings" w:hAnsi="Wingdings" w:hint="default"/>
      </w:rPr>
    </w:lvl>
  </w:abstractNum>
  <w:abstractNum w:abstractNumId="2" w15:restartNumberingAfterBreak="0">
    <w:nsid w:val="304B56DE"/>
    <w:multiLevelType w:val="multilevel"/>
    <w:tmpl w:val="01F46FB6"/>
    <w:lvl w:ilvl="0">
      <w:start w:val="1"/>
      <w:numFmt w:val="bullet"/>
      <w:lvlText w:val=""/>
      <w:lvlJc w:val="left"/>
      <w:pPr>
        <w:tabs>
          <w:tab w:val="num" w:pos="1062"/>
        </w:tabs>
        <w:ind w:left="1062" w:hanging="360"/>
      </w:pPr>
      <w:rPr>
        <w:rFonts w:ascii="Symbol" w:hAnsi="Symbol" w:hint="default"/>
        <w:color w:val="auto"/>
      </w:rPr>
    </w:lvl>
    <w:lvl w:ilvl="1">
      <w:start w:val="1"/>
      <w:numFmt w:val="bullet"/>
      <w:lvlText w:val="o"/>
      <w:lvlJc w:val="left"/>
      <w:pPr>
        <w:tabs>
          <w:tab w:val="num" w:pos="1782"/>
        </w:tabs>
        <w:ind w:left="1782" w:hanging="360"/>
      </w:pPr>
      <w:rPr>
        <w:rFonts w:ascii="Courier New" w:hAnsi="Courier New" w:cs="Courier New" w:hint="default"/>
      </w:rPr>
    </w:lvl>
    <w:lvl w:ilvl="2">
      <w:start w:val="1"/>
      <w:numFmt w:val="bullet"/>
      <w:lvlText w:val=""/>
      <w:lvlJc w:val="left"/>
      <w:pPr>
        <w:tabs>
          <w:tab w:val="num" w:pos="2502"/>
        </w:tabs>
        <w:ind w:left="2502" w:hanging="360"/>
      </w:pPr>
      <w:rPr>
        <w:rFonts w:ascii="Wingdings" w:hAnsi="Wingdings" w:hint="default"/>
      </w:rPr>
    </w:lvl>
    <w:lvl w:ilvl="3">
      <w:start w:val="1"/>
      <w:numFmt w:val="bullet"/>
      <w:lvlText w:val=""/>
      <w:lvlJc w:val="left"/>
      <w:pPr>
        <w:tabs>
          <w:tab w:val="num" w:pos="3222"/>
        </w:tabs>
        <w:ind w:left="3222" w:hanging="360"/>
      </w:pPr>
      <w:rPr>
        <w:rFonts w:ascii="Symbol" w:hAnsi="Symbol" w:hint="default"/>
      </w:rPr>
    </w:lvl>
    <w:lvl w:ilvl="4">
      <w:start w:val="1"/>
      <w:numFmt w:val="bullet"/>
      <w:lvlText w:val="o"/>
      <w:lvlJc w:val="left"/>
      <w:pPr>
        <w:tabs>
          <w:tab w:val="num" w:pos="3942"/>
        </w:tabs>
        <w:ind w:left="3942" w:hanging="360"/>
      </w:pPr>
      <w:rPr>
        <w:rFonts w:ascii="Courier New" w:hAnsi="Courier New" w:cs="Courier New" w:hint="default"/>
      </w:rPr>
    </w:lvl>
    <w:lvl w:ilvl="5">
      <w:start w:val="1"/>
      <w:numFmt w:val="bullet"/>
      <w:lvlText w:val=""/>
      <w:lvlJc w:val="left"/>
      <w:pPr>
        <w:tabs>
          <w:tab w:val="num" w:pos="4662"/>
        </w:tabs>
        <w:ind w:left="4662" w:hanging="360"/>
      </w:pPr>
      <w:rPr>
        <w:rFonts w:ascii="Wingdings" w:hAnsi="Wingdings" w:hint="default"/>
      </w:rPr>
    </w:lvl>
    <w:lvl w:ilvl="6">
      <w:start w:val="1"/>
      <w:numFmt w:val="bullet"/>
      <w:lvlText w:val=""/>
      <w:lvlJc w:val="left"/>
      <w:pPr>
        <w:tabs>
          <w:tab w:val="num" w:pos="5382"/>
        </w:tabs>
        <w:ind w:left="5382" w:hanging="360"/>
      </w:pPr>
      <w:rPr>
        <w:rFonts w:ascii="Symbol" w:hAnsi="Symbol" w:hint="default"/>
      </w:rPr>
    </w:lvl>
    <w:lvl w:ilvl="7">
      <w:start w:val="1"/>
      <w:numFmt w:val="bullet"/>
      <w:lvlText w:val="o"/>
      <w:lvlJc w:val="left"/>
      <w:pPr>
        <w:tabs>
          <w:tab w:val="num" w:pos="6102"/>
        </w:tabs>
        <w:ind w:left="6102" w:hanging="360"/>
      </w:pPr>
      <w:rPr>
        <w:rFonts w:ascii="Courier New" w:hAnsi="Courier New" w:cs="Courier New" w:hint="default"/>
      </w:rPr>
    </w:lvl>
    <w:lvl w:ilvl="8">
      <w:start w:val="1"/>
      <w:numFmt w:val="bullet"/>
      <w:lvlText w:val=""/>
      <w:lvlJc w:val="left"/>
      <w:pPr>
        <w:tabs>
          <w:tab w:val="num" w:pos="6822"/>
        </w:tabs>
        <w:ind w:left="6822" w:hanging="360"/>
      </w:pPr>
      <w:rPr>
        <w:rFonts w:ascii="Wingdings" w:hAnsi="Wingdings" w:hint="default"/>
      </w:rPr>
    </w:lvl>
  </w:abstractNum>
  <w:abstractNum w:abstractNumId="3" w15:restartNumberingAfterBreak="0">
    <w:nsid w:val="35263A88"/>
    <w:multiLevelType w:val="hybridMultilevel"/>
    <w:tmpl w:val="D1CACB2A"/>
    <w:lvl w:ilvl="0" w:tplc="ED70A14E">
      <w:start w:val="3"/>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62E3351"/>
    <w:multiLevelType w:val="hybridMultilevel"/>
    <w:tmpl w:val="BCDE05E0"/>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44703F56"/>
    <w:multiLevelType w:val="hybridMultilevel"/>
    <w:tmpl w:val="2CE4913E"/>
    <w:lvl w:ilvl="0" w:tplc="04090001">
      <w:start w:val="1"/>
      <w:numFmt w:val="bullet"/>
      <w:lvlText w:val=""/>
      <w:lvlJc w:val="left"/>
      <w:pPr>
        <w:tabs>
          <w:tab w:val="num" w:pos="717"/>
        </w:tabs>
        <w:ind w:left="717" w:hanging="360"/>
      </w:pPr>
      <w:rPr>
        <w:rFonts w:ascii="Symbol" w:hAnsi="Symbol" w:hint="default"/>
        <w:color w:val="auto"/>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4F361A59"/>
    <w:multiLevelType w:val="hybridMultilevel"/>
    <w:tmpl w:val="F8988F9A"/>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53010943"/>
    <w:multiLevelType w:val="hybridMultilevel"/>
    <w:tmpl w:val="14E0470A"/>
    <w:lvl w:ilvl="0" w:tplc="39EA4190">
      <w:start w:val="7"/>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185903"/>
    <w:multiLevelType w:val="hybridMultilevel"/>
    <w:tmpl w:val="FDEA87A6"/>
    <w:lvl w:ilvl="0" w:tplc="25A827C8">
      <w:start w:val="1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AC5685"/>
    <w:multiLevelType w:val="hybridMultilevel"/>
    <w:tmpl w:val="E96ED0D8"/>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10" w15:restartNumberingAfterBreak="0">
    <w:nsid w:val="60C648BA"/>
    <w:multiLevelType w:val="hybridMultilevel"/>
    <w:tmpl w:val="8F30C9D6"/>
    <w:lvl w:ilvl="0" w:tplc="04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437"/>
        </w:tabs>
        <w:ind w:left="1437" w:hanging="360"/>
      </w:pPr>
      <w:rPr>
        <w:rFonts w:ascii="Courier New" w:hAnsi="Courier New" w:cs="Courier New" w:hint="default"/>
      </w:rPr>
    </w:lvl>
    <w:lvl w:ilvl="2" w:tplc="04090005" w:tentative="1">
      <w:start w:val="1"/>
      <w:numFmt w:val="bullet"/>
      <w:lvlText w:val=""/>
      <w:lvlJc w:val="left"/>
      <w:pPr>
        <w:tabs>
          <w:tab w:val="num" w:pos="2157"/>
        </w:tabs>
        <w:ind w:left="2157" w:hanging="360"/>
      </w:pPr>
      <w:rPr>
        <w:rFonts w:ascii="Wingdings" w:hAnsi="Wingdings" w:hint="default"/>
      </w:rPr>
    </w:lvl>
    <w:lvl w:ilvl="3" w:tplc="04090001" w:tentative="1">
      <w:start w:val="1"/>
      <w:numFmt w:val="bullet"/>
      <w:lvlText w:val=""/>
      <w:lvlJc w:val="left"/>
      <w:pPr>
        <w:tabs>
          <w:tab w:val="num" w:pos="2877"/>
        </w:tabs>
        <w:ind w:left="2877" w:hanging="360"/>
      </w:pPr>
      <w:rPr>
        <w:rFonts w:ascii="Symbol" w:hAnsi="Symbol" w:hint="default"/>
      </w:rPr>
    </w:lvl>
    <w:lvl w:ilvl="4" w:tplc="04090003" w:tentative="1">
      <w:start w:val="1"/>
      <w:numFmt w:val="bullet"/>
      <w:lvlText w:val="o"/>
      <w:lvlJc w:val="left"/>
      <w:pPr>
        <w:tabs>
          <w:tab w:val="num" w:pos="3597"/>
        </w:tabs>
        <w:ind w:left="3597" w:hanging="360"/>
      </w:pPr>
      <w:rPr>
        <w:rFonts w:ascii="Courier New" w:hAnsi="Courier New" w:cs="Courier New" w:hint="default"/>
      </w:rPr>
    </w:lvl>
    <w:lvl w:ilvl="5" w:tplc="04090005" w:tentative="1">
      <w:start w:val="1"/>
      <w:numFmt w:val="bullet"/>
      <w:lvlText w:val=""/>
      <w:lvlJc w:val="left"/>
      <w:pPr>
        <w:tabs>
          <w:tab w:val="num" w:pos="4317"/>
        </w:tabs>
        <w:ind w:left="4317" w:hanging="360"/>
      </w:pPr>
      <w:rPr>
        <w:rFonts w:ascii="Wingdings" w:hAnsi="Wingdings" w:hint="default"/>
      </w:rPr>
    </w:lvl>
    <w:lvl w:ilvl="6" w:tplc="04090001" w:tentative="1">
      <w:start w:val="1"/>
      <w:numFmt w:val="bullet"/>
      <w:lvlText w:val=""/>
      <w:lvlJc w:val="left"/>
      <w:pPr>
        <w:tabs>
          <w:tab w:val="num" w:pos="5037"/>
        </w:tabs>
        <w:ind w:left="5037" w:hanging="360"/>
      </w:pPr>
      <w:rPr>
        <w:rFonts w:ascii="Symbol" w:hAnsi="Symbol" w:hint="default"/>
      </w:rPr>
    </w:lvl>
    <w:lvl w:ilvl="7" w:tplc="04090003" w:tentative="1">
      <w:start w:val="1"/>
      <w:numFmt w:val="bullet"/>
      <w:lvlText w:val="o"/>
      <w:lvlJc w:val="left"/>
      <w:pPr>
        <w:tabs>
          <w:tab w:val="num" w:pos="5757"/>
        </w:tabs>
        <w:ind w:left="5757" w:hanging="360"/>
      </w:pPr>
      <w:rPr>
        <w:rFonts w:ascii="Courier New" w:hAnsi="Courier New" w:cs="Courier New" w:hint="default"/>
      </w:rPr>
    </w:lvl>
    <w:lvl w:ilvl="8" w:tplc="04090005" w:tentative="1">
      <w:start w:val="1"/>
      <w:numFmt w:val="bullet"/>
      <w:lvlText w:val=""/>
      <w:lvlJc w:val="left"/>
      <w:pPr>
        <w:tabs>
          <w:tab w:val="num" w:pos="6477"/>
        </w:tabs>
        <w:ind w:left="6477" w:hanging="360"/>
      </w:pPr>
      <w:rPr>
        <w:rFonts w:ascii="Wingdings" w:hAnsi="Wingdings" w:hint="default"/>
      </w:rPr>
    </w:lvl>
  </w:abstractNum>
  <w:abstractNum w:abstractNumId="11" w15:restartNumberingAfterBreak="0">
    <w:nsid w:val="66366B79"/>
    <w:multiLevelType w:val="hybridMultilevel"/>
    <w:tmpl w:val="3FDA171C"/>
    <w:lvl w:ilvl="0" w:tplc="62A4ADA6">
      <w:start w:val="9"/>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EF84C98"/>
    <w:multiLevelType w:val="hybridMultilevel"/>
    <w:tmpl w:val="AE8EFD16"/>
    <w:lvl w:ilvl="0" w:tplc="6FC07060">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5"/>
  </w:num>
  <w:num w:numId="4">
    <w:abstractNumId w:val="4"/>
  </w:num>
  <w:num w:numId="5">
    <w:abstractNumId w:val="10"/>
  </w:num>
  <w:num w:numId="6">
    <w:abstractNumId w:val="6"/>
  </w:num>
  <w:num w:numId="7">
    <w:abstractNumId w:val="9"/>
  </w:num>
  <w:num w:numId="8">
    <w:abstractNumId w:val="12"/>
  </w:num>
  <w:num w:numId="9">
    <w:abstractNumId w:val="3"/>
  </w:num>
  <w:num w:numId="10">
    <w:abstractNumId w:val="11"/>
  </w:num>
  <w:num w:numId="11">
    <w:abstractNumId w:val="8"/>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0mRkAgBsjA0B9iXshsfKaLP9gojikoYe4SWvxzt45xUzDHMfM6LmKS/zOqNIjmK6EYtXZJFJ0nllhLpUD5iXA==" w:salt="ftrXiYNOx0U4hcR/NvqCtw=="/>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zNDU2MDcxNzY1sjBS0lEKTi0uzszPAykwrAUAOlZ71SwAAAA="/>
  </w:docVars>
  <w:rsids>
    <w:rsidRoot w:val="008F4642"/>
    <w:rsid w:val="00002821"/>
    <w:rsid w:val="00004F2A"/>
    <w:rsid w:val="00011DF0"/>
    <w:rsid w:val="00014641"/>
    <w:rsid w:val="00017634"/>
    <w:rsid w:val="00026449"/>
    <w:rsid w:val="00027178"/>
    <w:rsid w:val="0002747C"/>
    <w:rsid w:val="0004022B"/>
    <w:rsid w:val="0004736B"/>
    <w:rsid w:val="00053542"/>
    <w:rsid w:val="00053B06"/>
    <w:rsid w:val="000553FC"/>
    <w:rsid w:val="000612A7"/>
    <w:rsid w:val="000717A0"/>
    <w:rsid w:val="00073ABC"/>
    <w:rsid w:val="000757BA"/>
    <w:rsid w:val="00076C70"/>
    <w:rsid w:val="000A13C8"/>
    <w:rsid w:val="000A610C"/>
    <w:rsid w:val="000A7361"/>
    <w:rsid w:val="000B5D2C"/>
    <w:rsid w:val="000C04FF"/>
    <w:rsid w:val="000C0592"/>
    <w:rsid w:val="000C5645"/>
    <w:rsid w:val="000C6D6B"/>
    <w:rsid w:val="000D11B8"/>
    <w:rsid w:val="000D4184"/>
    <w:rsid w:val="000E4275"/>
    <w:rsid w:val="000F21F2"/>
    <w:rsid w:val="00102A7B"/>
    <w:rsid w:val="00102B03"/>
    <w:rsid w:val="0010320D"/>
    <w:rsid w:val="00114478"/>
    <w:rsid w:val="001233CA"/>
    <w:rsid w:val="00126211"/>
    <w:rsid w:val="00130313"/>
    <w:rsid w:val="00131844"/>
    <w:rsid w:val="00132982"/>
    <w:rsid w:val="0013719B"/>
    <w:rsid w:val="00144253"/>
    <w:rsid w:val="001446BE"/>
    <w:rsid w:val="001620EF"/>
    <w:rsid w:val="001622CA"/>
    <w:rsid w:val="00167CF9"/>
    <w:rsid w:val="00194725"/>
    <w:rsid w:val="001950F8"/>
    <w:rsid w:val="001A486A"/>
    <w:rsid w:val="001B0F99"/>
    <w:rsid w:val="001B3068"/>
    <w:rsid w:val="001C2018"/>
    <w:rsid w:val="001C2BFE"/>
    <w:rsid w:val="001C3919"/>
    <w:rsid w:val="001D212C"/>
    <w:rsid w:val="001D56D5"/>
    <w:rsid w:val="001E2049"/>
    <w:rsid w:val="001E3FC3"/>
    <w:rsid w:val="001E4042"/>
    <w:rsid w:val="001E4D4D"/>
    <w:rsid w:val="001F1F31"/>
    <w:rsid w:val="001F211D"/>
    <w:rsid w:val="001F7C64"/>
    <w:rsid w:val="00211149"/>
    <w:rsid w:val="00222AB7"/>
    <w:rsid w:val="00232C74"/>
    <w:rsid w:val="0023438B"/>
    <w:rsid w:val="00255E2D"/>
    <w:rsid w:val="002629A6"/>
    <w:rsid w:val="00273EC1"/>
    <w:rsid w:val="00274EBF"/>
    <w:rsid w:val="00280139"/>
    <w:rsid w:val="002A6F8E"/>
    <w:rsid w:val="002B7EC4"/>
    <w:rsid w:val="002D535D"/>
    <w:rsid w:val="002E48AE"/>
    <w:rsid w:val="002F4ED0"/>
    <w:rsid w:val="003326B8"/>
    <w:rsid w:val="00337FF9"/>
    <w:rsid w:val="00340C2F"/>
    <w:rsid w:val="00347C43"/>
    <w:rsid w:val="00350498"/>
    <w:rsid w:val="00382DCA"/>
    <w:rsid w:val="003918C6"/>
    <w:rsid w:val="003A5119"/>
    <w:rsid w:val="003A5EAF"/>
    <w:rsid w:val="003B7DDF"/>
    <w:rsid w:val="003C19CF"/>
    <w:rsid w:val="003C554C"/>
    <w:rsid w:val="003C681D"/>
    <w:rsid w:val="003D33FB"/>
    <w:rsid w:val="003D469B"/>
    <w:rsid w:val="003F0DD3"/>
    <w:rsid w:val="003F3F4C"/>
    <w:rsid w:val="003F5746"/>
    <w:rsid w:val="00417AAF"/>
    <w:rsid w:val="00435538"/>
    <w:rsid w:val="00452525"/>
    <w:rsid w:val="00467903"/>
    <w:rsid w:val="00472176"/>
    <w:rsid w:val="004733ED"/>
    <w:rsid w:val="00473B56"/>
    <w:rsid w:val="00474D48"/>
    <w:rsid w:val="0048605D"/>
    <w:rsid w:val="004868B9"/>
    <w:rsid w:val="00487631"/>
    <w:rsid w:val="0049237B"/>
    <w:rsid w:val="00494B58"/>
    <w:rsid w:val="004B2D54"/>
    <w:rsid w:val="004C6FDA"/>
    <w:rsid w:val="004D1B71"/>
    <w:rsid w:val="004D23E1"/>
    <w:rsid w:val="004F0309"/>
    <w:rsid w:val="00505EC4"/>
    <w:rsid w:val="00507AC5"/>
    <w:rsid w:val="00510333"/>
    <w:rsid w:val="005120FF"/>
    <w:rsid w:val="005161BE"/>
    <w:rsid w:val="0051711B"/>
    <w:rsid w:val="00522E60"/>
    <w:rsid w:val="0052576B"/>
    <w:rsid w:val="00526530"/>
    <w:rsid w:val="00531B4B"/>
    <w:rsid w:val="00533711"/>
    <w:rsid w:val="00535C27"/>
    <w:rsid w:val="00545B41"/>
    <w:rsid w:val="0055187F"/>
    <w:rsid w:val="00561BCC"/>
    <w:rsid w:val="00573DAB"/>
    <w:rsid w:val="005870F8"/>
    <w:rsid w:val="0059219D"/>
    <w:rsid w:val="005A1751"/>
    <w:rsid w:val="005A3B5C"/>
    <w:rsid w:val="005B5771"/>
    <w:rsid w:val="005C4887"/>
    <w:rsid w:val="005C4D65"/>
    <w:rsid w:val="005C7013"/>
    <w:rsid w:val="005D6C4E"/>
    <w:rsid w:val="005E3B85"/>
    <w:rsid w:val="005F2BF6"/>
    <w:rsid w:val="005F3FF3"/>
    <w:rsid w:val="005F765A"/>
    <w:rsid w:val="00606865"/>
    <w:rsid w:val="00622ACC"/>
    <w:rsid w:val="00631B51"/>
    <w:rsid w:val="0064164F"/>
    <w:rsid w:val="00643A18"/>
    <w:rsid w:val="00657696"/>
    <w:rsid w:val="00672057"/>
    <w:rsid w:val="00672729"/>
    <w:rsid w:val="00680B14"/>
    <w:rsid w:val="00686717"/>
    <w:rsid w:val="006872B9"/>
    <w:rsid w:val="006962F2"/>
    <w:rsid w:val="006A0BF6"/>
    <w:rsid w:val="006B0740"/>
    <w:rsid w:val="006B7C00"/>
    <w:rsid w:val="006C1DED"/>
    <w:rsid w:val="006D7830"/>
    <w:rsid w:val="006D7CE0"/>
    <w:rsid w:val="006E0841"/>
    <w:rsid w:val="006E148E"/>
    <w:rsid w:val="006E1BF5"/>
    <w:rsid w:val="006E1C58"/>
    <w:rsid w:val="006F723C"/>
    <w:rsid w:val="007007BC"/>
    <w:rsid w:val="00702D53"/>
    <w:rsid w:val="007035AB"/>
    <w:rsid w:val="00703E5F"/>
    <w:rsid w:val="0071197D"/>
    <w:rsid w:val="007161FD"/>
    <w:rsid w:val="0072132F"/>
    <w:rsid w:val="00725FA6"/>
    <w:rsid w:val="007304BD"/>
    <w:rsid w:val="00734B9F"/>
    <w:rsid w:val="00742FDB"/>
    <w:rsid w:val="00746720"/>
    <w:rsid w:val="00754E72"/>
    <w:rsid w:val="00760BDC"/>
    <w:rsid w:val="00762373"/>
    <w:rsid w:val="0076365A"/>
    <w:rsid w:val="007717C3"/>
    <w:rsid w:val="00774E30"/>
    <w:rsid w:val="00777067"/>
    <w:rsid w:val="007831BF"/>
    <w:rsid w:val="007944CA"/>
    <w:rsid w:val="007B0239"/>
    <w:rsid w:val="007B1394"/>
    <w:rsid w:val="007B3272"/>
    <w:rsid w:val="007C2F47"/>
    <w:rsid w:val="007D33E4"/>
    <w:rsid w:val="007D3DE3"/>
    <w:rsid w:val="007E112F"/>
    <w:rsid w:val="007E3A5E"/>
    <w:rsid w:val="007E51C3"/>
    <w:rsid w:val="007F1339"/>
    <w:rsid w:val="00802F0C"/>
    <w:rsid w:val="00812246"/>
    <w:rsid w:val="00815A21"/>
    <w:rsid w:val="0082273A"/>
    <w:rsid w:val="00837360"/>
    <w:rsid w:val="00853B3C"/>
    <w:rsid w:val="008647EE"/>
    <w:rsid w:val="008730CB"/>
    <w:rsid w:val="00876684"/>
    <w:rsid w:val="0088344B"/>
    <w:rsid w:val="00884831"/>
    <w:rsid w:val="00885367"/>
    <w:rsid w:val="00885C3F"/>
    <w:rsid w:val="008968A4"/>
    <w:rsid w:val="008A54F4"/>
    <w:rsid w:val="008D071C"/>
    <w:rsid w:val="008D17E2"/>
    <w:rsid w:val="008D3EE2"/>
    <w:rsid w:val="008E226E"/>
    <w:rsid w:val="008F20D9"/>
    <w:rsid w:val="008F4642"/>
    <w:rsid w:val="008F504D"/>
    <w:rsid w:val="00900CC7"/>
    <w:rsid w:val="009045C2"/>
    <w:rsid w:val="00911A86"/>
    <w:rsid w:val="009226A7"/>
    <w:rsid w:val="00922B4A"/>
    <w:rsid w:val="00927242"/>
    <w:rsid w:val="00932B42"/>
    <w:rsid w:val="00933855"/>
    <w:rsid w:val="00935DE1"/>
    <w:rsid w:val="00937963"/>
    <w:rsid w:val="00947DB2"/>
    <w:rsid w:val="009553D7"/>
    <w:rsid w:val="00962D36"/>
    <w:rsid w:val="009729E7"/>
    <w:rsid w:val="009755D4"/>
    <w:rsid w:val="00983012"/>
    <w:rsid w:val="00986498"/>
    <w:rsid w:val="0099231C"/>
    <w:rsid w:val="009933FD"/>
    <w:rsid w:val="009B6F67"/>
    <w:rsid w:val="009C0985"/>
    <w:rsid w:val="009C1024"/>
    <w:rsid w:val="009E4A48"/>
    <w:rsid w:val="009F0538"/>
    <w:rsid w:val="009F7319"/>
    <w:rsid w:val="009F735D"/>
    <w:rsid w:val="00A064CE"/>
    <w:rsid w:val="00A12DC2"/>
    <w:rsid w:val="00A21556"/>
    <w:rsid w:val="00A22CF2"/>
    <w:rsid w:val="00A2635D"/>
    <w:rsid w:val="00A3250A"/>
    <w:rsid w:val="00A3431E"/>
    <w:rsid w:val="00A35B64"/>
    <w:rsid w:val="00A43C69"/>
    <w:rsid w:val="00A46657"/>
    <w:rsid w:val="00A51106"/>
    <w:rsid w:val="00A51967"/>
    <w:rsid w:val="00A5227A"/>
    <w:rsid w:val="00A54708"/>
    <w:rsid w:val="00A64109"/>
    <w:rsid w:val="00A6656D"/>
    <w:rsid w:val="00A75742"/>
    <w:rsid w:val="00A7654C"/>
    <w:rsid w:val="00A76808"/>
    <w:rsid w:val="00A779AE"/>
    <w:rsid w:val="00A852C0"/>
    <w:rsid w:val="00A90080"/>
    <w:rsid w:val="00A92DA3"/>
    <w:rsid w:val="00A9332E"/>
    <w:rsid w:val="00AA7002"/>
    <w:rsid w:val="00AB74F1"/>
    <w:rsid w:val="00AC1434"/>
    <w:rsid w:val="00AC2DF8"/>
    <w:rsid w:val="00AC3C95"/>
    <w:rsid w:val="00AC4F49"/>
    <w:rsid w:val="00AC7B8C"/>
    <w:rsid w:val="00AD11DA"/>
    <w:rsid w:val="00AD3718"/>
    <w:rsid w:val="00AD67B4"/>
    <w:rsid w:val="00AD7621"/>
    <w:rsid w:val="00AE76FF"/>
    <w:rsid w:val="00AF342A"/>
    <w:rsid w:val="00AF35A8"/>
    <w:rsid w:val="00AF603B"/>
    <w:rsid w:val="00AF74A7"/>
    <w:rsid w:val="00B03B65"/>
    <w:rsid w:val="00B10BD8"/>
    <w:rsid w:val="00B22E99"/>
    <w:rsid w:val="00B3120D"/>
    <w:rsid w:val="00B33181"/>
    <w:rsid w:val="00B353CD"/>
    <w:rsid w:val="00B40A0D"/>
    <w:rsid w:val="00B41BD1"/>
    <w:rsid w:val="00B43317"/>
    <w:rsid w:val="00B5062A"/>
    <w:rsid w:val="00B53C2C"/>
    <w:rsid w:val="00B5605B"/>
    <w:rsid w:val="00B56DF4"/>
    <w:rsid w:val="00B571BD"/>
    <w:rsid w:val="00B57250"/>
    <w:rsid w:val="00B61A22"/>
    <w:rsid w:val="00B67683"/>
    <w:rsid w:val="00B7303A"/>
    <w:rsid w:val="00B92430"/>
    <w:rsid w:val="00B96D02"/>
    <w:rsid w:val="00BB2992"/>
    <w:rsid w:val="00BD7C38"/>
    <w:rsid w:val="00BE322F"/>
    <w:rsid w:val="00BE600A"/>
    <w:rsid w:val="00C013B0"/>
    <w:rsid w:val="00C04D4E"/>
    <w:rsid w:val="00C06F1C"/>
    <w:rsid w:val="00C35A55"/>
    <w:rsid w:val="00C42430"/>
    <w:rsid w:val="00C455B0"/>
    <w:rsid w:val="00C45E10"/>
    <w:rsid w:val="00C52162"/>
    <w:rsid w:val="00C5409A"/>
    <w:rsid w:val="00C54A14"/>
    <w:rsid w:val="00C652AF"/>
    <w:rsid w:val="00C756FA"/>
    <w:rsid w:val="00C76784"/>
    <w:rsid w:val="00C82715"/>
    <w:rsid w:val="00C86BCF"/>
    <w:rsid w:val="00C87DDC"/>
    <w:rsid w:val="00CE1B92"/>
    <w:rsid w:val="00CE599B"/>
    <w:rsid w:val="00CF0CAD"/>
    <w:rsid w:val="00CF15BD"/>
    <w:rsid w:val="00CF1D40"/>
    <w:rsid w:val="00CF2B6C"/>
    <w:rsid w:val="00CF37A9"/>
    <w:rsid w:val="00D00C2D"/>
    <w:rsid w:val="00D1547D"/>
    <w:rsid w:val="00D168E7"/>
    <w:rsid w:val="00D27899"/>
    <w:rsid w:val="00D32E91"/>
    <w:rsid w:val="00D356B1"/>
    <w:rsid w:val="00D4036E"/>
    <w:rsid w:val="00D41CA5"/>
    <w:rsid w:val="00D42680"/>
    <w:rsid w:val="00D51532"/>
    <w:rsid w:val="00D5412F"/>
    <w:rsid w:val="00D75CC0"/>
    <w:rsid w:val="00D77C9B"/>
    <w:rsid w:val="00DB3D75"/>
    <w:rsid w:val="00DC109F"/>
    <w:rsid w:val="00DC6359"/>
    <w:rsid w:val="00DE4EDE"/>
    <w:rsid w:val="00E203D7"/>
    <w:rsid w:val="00E211EC"/>
    <w:rsid w:val="00E22FF6"/>
    <w:rsid w:val="00E24199"/>
    <w:rsid w:val="00E251E1"/>
    <w:rsid w:val="00E3109B"/>
    <w:rsid w:val="00E3396D"/>
    <w:rsid w:val="00E4324E"/>
    <w:rsid w:val="00E53537"/>
    <w:rsid w:val="00E62371"/>
    <w:rsid w:val="00E70C3D"/>
    <w:rsid w:val="00EA02E5"/>
    <w:rsid w:val="00EF3F96"/>
    <w:rsid w:val="00F01ADE"/>
    <w:rsid w:val="00F11532"/>
    <w:rsid w:val="00F12C1D"/>
    <w:rsid w:val="00F14691"/>
    <w:rsid w:val="00F16A06"/>
    <w:rsid w:val="00F341A0"/>
    <w:rsid w:val="00F3506D"/>
    <w:rsid w:val="00F556D1"/>
    <w:rsid w:val="00F630E1"/>
    <w:rsid w:val="00F632FB"/>
    <w:rsid w:val="00F667B8"/>
    <w:rsid w:val="00F7709C"/>
    <w:rsid w:val="00F81931"/>
    <w:rsid w:val="00F84954"/>
    <w:rsid w:val="00F84DE0"/>
    <w:rsid w:val="00F91211"/>
    <w:rsid w:val="00F94EE0"/>
    <w:rsid w:val="00F95E6E"/>
    <w:rsid w:val="00FA3607"/>
    <w:rsid w:val="00FB4A9C"/>
    <w:rsid w:val="00FE6896"/>
    <w:rsid w:val="00FF10DD"/>
    <w:rsid w:val="00FF2765"/>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EC6638"/>
  <w15:chartTrackingRefBased/>
  <w15:docId w15:val="{02478555-02B8-4A50-B028-8BFCF8B5D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8D071C"/>
    <w:rPr>
      <w:rFonts w:ascii="Tahoma" w:hAnsi="Tahoma" w:cs="Tahoma"/>
      <w:sz w:val="16"/>
      <w:szCs w:val="16"/>
    </w:rPr>
  </w:style>
  <w:style w:type="character" w:styleId="FollowedHyperlink">
    <w:name w:val="FollowedHyperlink"/>
    <w:rsid w:val="00762373"/>
    <w:rPr>
      <w:color w:val="800080"/>
      <w:u w:val="single"/>
    </w:rPr>
  </w:style>
  <w:style w:type="character" w:styleId="CommentReference">
    <w:name w:val="annotation reference"/>
    <w:rsid w:val="009C0985"/>
    <w:rPr>
      <w:sz w:val="16"/>
      <w:szCs w:val="16"/>
    </w:rPr>
  </w:style>
  <w:style w:type="paragraph" w:styleId="CommentText">
    <w:name w:val="annotation text"/>
    <w:basedOn w:val="Normal"/>
    <w:link w:val="CommentTextChar"/>
    <w:rsid w:val="009C0985"/>
    <w:rPr>
      <w:sz w:val="20"/>
    </w:rPr>
  </w:style>
  <w:style w:type="character" w:customStyle="1" w:styleId="CommentTextChar">
    <w:name w:val="Comment Text Char"/>
    <w:basedOn w:val="DefaultParagraphFont"/>
    <w:link w:val="CommentText"/>
    <w:rsid w:val="009C0985"/>
  </w:style>
  <w:style w:type="paragraph" w:styleId="CommentSubject">
    <w:name w:val="annotation subject"/>
    <w:basedOn w:val="CommentText"/>
    <w:next w:val="CommentText"/>
    <w:link w:val="CommentSubjectChar"/>
    <w:rsid w:val="009C0985"/>
    <w:rPr>
      <w:b/>
      <w:bCs/>
    </w:rPr>
  </w:style>
  <w:style w:type="character" w:customStyle="1" w:styleId="CommentSubjectChar">
    <w:name w:val="Comment Subject Char"/>
    <w:link w:val="CommentSubject"/>
    <w:rsid w:val="009C09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dhs.wisconsin.gov/publications/p03062-1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hs.wisconsin.gov/publications/p02923-04.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s.wisconsin.gov/publications/p02923-01.pdf" TargetMode="External"/><Relationship Id="rId5" Type="http://schemas.openxmlformats.org/officeDocument/2006/relationships/webSettings" Target="webSettings.xml"/><Relationship Id="rId15" Type="http://schemas.openxmlformats.org/officeDocument/2006/relationships/hyperlink" Target="https://www.dhs.wisconsin.gov/forms/f0/f00052a.xlsx" TargetMode="External"/><Relationship Id="rId10" Type="http://schemas.openxmlformats.org/officeDocument/2006/relationships/hyperlink" Target="https://www.dhs.wisconsin.gov/publications/p02923-02.pdf" TargetMode="External"/><Relationship Id="rId4" Type="http://schemas.openxmlformats.org/officeDocument/2006/relationships/settings" Target="settings.xml"/><Relationship Id="rId9" Type="http://schemas.openxmlformats.org/officeDocument/2006/relationships/hyperlink" Target="https://www.dhs.wisconsin.gov/publications/p02923-03.pdf" TargetMode="External"/><Relationship Id="rId14" Type="http://schemas.openxmlformats.org/officeDocument/2006/relationships/hyperlink" Target="https://www.dhs.wisconsin.gov/forms/f0288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FA47B-9C03-4B6A-A409-7FBA2688A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484</Words>
  <Characters>1416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ADRC Application</vt:lpstr>
    </vt:vector>
  </TitlesOfParts>
  <Manager>BADR</Manager>
  <Company>DPH</Company>
  <LinksUpToDate>false</LinksUpToDate>
  <CharactersWithSpaces>16615</CharactersWithSpaces>
  <SharedDoc>false</SharedDoc>
  <HLinks>
    <vt:vector size="6" baseType="variant">
      <vt:variant>
        <vt:i4>7929966</vt:i4>
      </vt:variant>
      <vt:variant>
        <vt:i4>87</vt:i4>
      </vt:variant>
      <vt:variant>
        <vt:i4>0</vt:i4>
      </vt:variant>
      <vt:variant>
        <vt:i4>5</vt:i4>
      </vt:variant>
      <vt:variant>
        <vt:lpwstr>https://www.dhs.wisconsin.gov/forms/f0/f00052a.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RC Application</dc:title>
  <dc:subject/>
  <dc:creator>BADR</dc:creator>
  <cp:keywords>f-00052, adrc application, division of long term care, dltc</cp:keywords>
  <cp:lastModifiedBy>Dishno, Karen L - DHS</cp:lastModifiedBy>
  <cp:revision>2</cp:revision>
  <cp:lastPrinted>2011-12-23T20:54:00Z</cp:lastPrinted>
  <dcterms:created xsi:type="dcterms:W3CDTF">2022-03-08T14:13:00Z</dcterms:created>
  <dcterms:modified xsi:type="dcterms:W3CDTF">2022-03-08T14:13:00Z</dcterms:modified>
</cp:coreProperties>
</file>